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59035" w14:textId="0D801E68" w:rsidR="002C6215" w:rsidRDefault="009F0B8E" w:rsidP="006E286B">
      <w:pPr>
        <w:pStyle w:val="Heading1"/>
      </w:pPr>
      <w:r>
        <w:t xml:space="preserve">Part </w:t>
      </w:r>
      <w:r w:rsidR="000C6C9F">
        <w:t>5</w:t>
      </w:r>
      <w:r>
        <w:t xml:space="preserve"> </w:t>
      </w:r>
      <w:r w:rsidR="009A6BC4">
        <w:t>–</w:t>
      </w:r>
      <w:r>
        <w:t xml:space="preserve"> </w:t>
      </w:r>
      <w:r w:rsidR="008D1D05" w:rsidRPr="006E286B">
        <w:t>Clustering</w:t>
      </w:r>
    </w:p>
    <w:p w14:paraId="39A1F3A9" w14:textId="5C089246" w:rsidR="004D0AAC" w:rsidRDefault="004D0AAC" w:rsidP="00DF2F97">
      <w:pPr>
        <w:pStyle w:val="Heading2"/>
      </w:pPr>
      <w:r>
        <w:t xml:space="preserve">K Means </w:t>
      </w:r>
      <w:r w:rsidRPr="006E286B">
        <w:t>Clustering</w:t>
      </w:r>
    </w:p>
    <w:p w14:paraId="45B16836" w14:textId="26777E23" w:rsidR="00DF2F97" w:rsidRDefault="00DF2F97" w:rsidP="00DF2F97">
      <w:pPr>
        <w:spacing w:after="0" w:line="240" w:lineRule="auto"/>
      </w:pPr>
      <w:r>
        <w:t>## Data Prep</w:t>
      </w:r>
    </w:p>
    <w:p w14:paraId="4736CDB6" w14:textId="77777777" w:rsidR="00DF2F97" w:rsidRDefault="00DF2F97" w:rsidP="00DF2F97">
      <w:pPr>
        <w:spacing w:after="0" w:line="240" w:lineRule="auto"/>
      </w:pPr>
      <w:r>
        <w:t xml:space="preserve">import pandas as </w:t>
      </w:r>
      <w:proofErr w:type="gramStart"/>
      <w:r>
        <w:t>pd</w:t>
      </w:r>
      <w:proofErr w:type="gramEnd"/>
    </w:p>
    <w:p w14:paraId="1C7EACE4" w14:textId="77777777" w:rsidR="00DF2F97" w:rsidRDefault="00DF2F97" w:rsidP="00DF2F97">
      <w:pPr>
        <w:spacing w:after="0" w:line="240" w:lineRule="auto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Data/entertainment_clean.csv')</w:t>
      </w:r>
    </w:p>
    <w:p w14:paraId="42BB5E46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1F5B3EB4" w14:textId="77777777" w:rsidR="00DF2F97" w:rsidRDefault="00DF2F97" w:rsidP="00DF2F97">
      <w:pPr>
        <w:spacing w:after="0" w:line="240" w:lineRule="auto"/>
      </w:pPr>
    </w:p>
    <w:p w14:paraId="291C8D28" w14:textId="7500160F" w:rsidR="00DF2F97" w:rsidRDefault="00DF2F97" w:rsidP="00DF2F97">
      <w:pPr>
        <w:spacing w:after="0" w:line="240" w:lineRule="auto"/>
      </w:pPr>
      <w:r>
        <w:t xml:space="preserve">import </w:t>
      </w:r>
      <w:proofErr w:type="gramStart"/>
      <w:r>
        <w:t>warnings</w:t>
      </w:r>
      <w:proofErr w:type="gramEnd"/>
    </w:p>
    <w:p w14:paraId="475FF652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warnings.filterwarnings</w:t>
      </w:r>
      <w:proofErr w:type="spellEnd"/>
      <w:proofErr w:type="gramEnd"/>
      <w:r>
        <w:t>('ignore')</w:t>
      </w:r>
    </w:p>
    <w:p w14:paraId="477989DF" w14:textId="77777777" w:rsidR="00DF2F97" w:rsidRDefault="00DF2F97" w:rsidP="00DF2F97">
      <w:pPr>
        <w:spacing w:after="0" w:line="240" w:lineRule="auto"/>
      </w:pPr>
    </w:p>
    <w:p w14:paraId="5C69F2D6" w14:textId="77777777" w:rsidR="00DF2F97" w:rsidRDefault="00DF2F97" w:rsidP="00DF2F97">
      <w:pPr>
        <w:spacing w:after="0" w:line="240" w:lineRule="auto"/>
      </w:pPr>
      <w:r>
        <w:t>### Data Checks</w:t>
      </w:r>
    </w:p>
    <w:p w14:paraId="6795F1D4" w14:textId="77777777" w:rsidR="00DF2F97" w:rsidRDefault="00DF2F97" w:rsidP="00DF2F97">
      <w:pPr>
        <w:spacing w:after="0" w:line="240" w:lineRule="auto"/>
      </w:pPr>
      <w:r>
        <w:t>#### 1. Row Granularity</w:t>
      </w:r>
    </w:p>
    <w:p w14:paraId="7E6B360B" w14:textId="77777777" w:rsidR="00DF2F97" w:rsidRDefault="00DF2F97" w:rsidP="00DF2F97">
      <w:pPr>
        <w:spacing w:after="0" w:line="240" w:lineRule="auto"/>
      </w:pPr>
      <w:r>
        <w:t xml:space="preserve">#### 2. Columns </w:t>
      </w:r>
      <w:proofErr w:type="gramStart"/>
      <w:r>
        <w:t>Non-null</w:t>
      </w:r>
      <w:proofErr w:type="gramEnd"/>
    </w:p>
    <w:p w14:paraId="720530A4" w14:textId="77777777" w:rsidR="00DF2F97" w:rsidRDefault="00DF2F97" w:rsidP="00DF2F97">
      <w:pPr>
        <w:spacing w:after="0" w:line="240" w:lineRule="auto"/>
      </w:pPr>
      <w:r>
        <w:t>#### 3. Columns Numeric</w:t>
      </w:r>
    </w:p>
    <w:p w14:paraId="4C27EC1A" w14:textId="77777777" w:rsidR="00DF2F97" w:rsidRDefault="00DF2F97" w:rsidP="00DF2F97">
      <w:pPr>
        <w:spacing w:after="0" w:line="240" w:lineRule="auto"/>
      </w:pPr>
      <w:r>
        <w:t>#### 4. Feature Engineering</w:t>
      </w:r>
    </w:p>
    <w:p w14:paraId="32998A45" w14:textId="77777777" w:rsidR="00DF2F97" w:rsidRDefault="00DF2F97" w:rsidP="00DF2F97">
      <w:pPr>
        <w:spacing w:after="0" w:line="240" w:lineRule="auto"/>
      </w:pPr>
      <w:r>
        <w:t>#### 5. Feature Selection</w:t>
      </w:r>
    </w:p>
    <w:p w14:paraId="475A5753" w14:textId="77777777" w:rsidR="00DF2F97" w:rsidRDefault="00DF2F97" w:rsidP="00DF2F97">
      <w:pPr>
        <w:spacing w:after="0" w:line="240" w:lineRule="auto"/>
      </w:pPr>
      <w:r>
        <w:t>#### 6. Scaling</w:t>
      </w:r>
    </w:p>
    <w:p w14:paraId="6FD4F852" w14:textId="77777777" w:rsidR="00DF2F97" w:rsidRDefault="00DF2F97" w:rsidP="00DF2F97">
      <w:pPr>
        <w:spacing w:after="0" w:line="240" w:lineRule="auto"/>
      </w:pPr>
    </w:p>
    <w:p w14:paraId="5751EA04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df.shape</w:t>
      </w:r>
      <w:proofErr w:type="spellEnd"/>
      <w:proofErr w:type="gramEnd"/>
    </w:p>
    <w:p w14:paraId="1B71EA56" w14:textId="77777777" w:rsidR="00DF2F97" w:rsidRDefault="00DF2F97" w:rsidP="00DF2F97">
      <w:pPr>
        <w:spacing w:after="0" w:line="240" w:lineRule="auto"/>
      </w:pPr>
    </w:p>
    <w:p w14:paraId="326FFA66" w14:textId="0A813F9C" w:rsidR="00DF2F97" w:rsidRDefault="00DF2F97" w:rsidP="00DF2F97">
      <w:pPr>
        <w:spacing w:after="0" w:line="240" w:lineRule="auto"/>
      </w:pPr>
      <w:proofErr w:type="spellStart"/>
      <w:proofErr w:type="gramStart"/>
      <w:r>
        <w:t>df.name.nunique</w:t>
      </w:r>
      <w:proofErr w:type="spellEnd"/>
      <w:proofErr w:type="gramEnd"/>
      <w:r>
        <w:t>()</w:t>
      </w:r>
    </w:p>
    <w:p w14:paraId="0CE5E9E2" w14:textId="77777777" w:rsidR="00DF2F97" w:rsidRDefault="00DF2F97" w:rsidP="00DF2F97">
      <w:pPr>
        <w:spacing w:after="0" w:line="240" w:lineRule="auto"/>
      </w:pPr>
    </w:p>
    <w:p w14:paraId="109241B2" w14:textId="77777777" w:rsidR="00DF2F97" w:rsidRDefault="00DF2F97" w:rsidP="00DF2F97">
      <w:pPr>
        <w:spacing w:after="0" w:line="240" w:lineRule="auto"/>
      </w:pPr>
      <w:proofErr w:type="spellStart"/>
      <w:r>
        <w:t>df</w:t>
      </w:r>
      <w:proofErr w:type="spellEnd"/>
      <w:r>
        <w:t>[</w:t>
      </w:r>
      <w:proofErr w:type="spellStart"/>
      <w:proofErr w:type="gramStart"/>
      <w:r>
        <w:t>df.isna</w:t>
      </w:r>
      <w:proofErr w:type="spellEnd"/>
      <w:proofErr w:type="gramEnd"/>
      <w:r>
        <w:t>().any(axis=1)]</w:t>
      </w:r>
    </w:p>
    <w:p w14:paraId="55EF0C0D" w14:textId="77777777" w:rsidR="00DF2F97" w:rsidRDefault="00DF2F97" w:rsidP="00DF2F97">
      <w:pPr>
        <w:spacing w:after="0" w:line="240" w:lineRule="auto"/>
      </w:pPr>
    </w:p>
    <w:p w14:paraId="6778C1B6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df.dtypes</w:t>
      </w:r>
      <w:proofErr w:type="spellEnd"/>
      <w:proofErr w:type="gramEnd"/>
    </w:p>
    <w:p w14:paraId="1EAC5F80" w14:textId="77777777" w:rsidR="00DF2F97" w:rsidRDefault="00DF2F97" w:rsidP="00DF2F97">
      <w:pPr>
        <w:spacing w:after="0" w:line="240" w:lineRule="auto"/>
      </w:pPr>
    </w:p>
    <w:p w14:paraId="4343AB90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0017EC69" w14:textId="77777777" w:rsidR="00DF2F97" w:rsidRDefault="00DF2F97" w:rsidP="00DF2F97">
      <w:pPr>
        <w:spacing w:after="0" w:line="240" w:lineRule="auto"/>
      </w:pPr>
    </w:p>
    <w:p w14:paraId="67C547D5" w14:textId="7C37B497" w:rsidR="00DF2F97" w:rsidRDefault="00DF2F97" w:rsidP="00DF2F97">
      <w:pPr>
        <w:spacing w:after="0" w:line="240" w:lineRule="auto"/>
      </w:pPr>
      <w:r>
        <w:t xml:space="preserve">data = </w:t>
      </w:r>
      <w:proofErr w:type="spellStart"/>
      <w:proofErr w:type="gramStart"/>
      <w:r>
        <w:t>df.drop</w:t>
      </w:r>
      <w:proofErr w:type="spellEnd"/>
      <w:proofErr w:type="gramEnd"/>
      <w:r>
        <w:t>(columns='name')</w:t>
      </w:r>
    </w:p>
    <w:p w14:paraId="1661B084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data.head</w:t>
      </w:r>
      <w:proofErr w:type="spellEnd"/>
      <w:proofErr w:type="gramEnd"/>
      <w:r>
        <w:t>()</w:t>
      </w:r>
    </w:p>
    <w:p w14:paraId="3CBD6E47" w14:textId="77777777" w:rsidR="00DF2F97" w:rsidRDefault="00DF2F97" w:rsidP="00DF2F97">
      <w:pPr>
        <w:spacing w:after="0" w:line="240" w:lineRule="auto"/>
      </w:pPr>
    </w:p>
    <w:p w14:paraId="658F2049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data.describe</w:t>
      </w:r>
      <w:proofErr w:type="spellEnd"/>
      <w:proofErr w:type="gramEnd"/>
      <w:r>
        <w:t>()</w:t>
      </w:r>
    </w:p>
    <w:p w14:paraId="3ED66BDC" w14:textId="77777777" w:rsidR="00DF2F97" w:rsidRDefault="00DF2F97" w:rsidP="00DF2F97">
      <w:pPr>
        <w:spacing w:after="0" w:line="240" w:lineRule="auto"/>
      </w:pPr>
    </w:p>
    <w:p w14:paraId="3CD840EC" w14:textId="7D25425D" w:rsidR="00DF2F97" w:rsidRDefault="00DF2F97" w:rsidP="00DF2F97">
      <w:pPr>
        <w:spacing w:after="0" w:line="240" w:lineRule="auto"/>
      </w:pPr>
      <w:r>
        <w:t>## K Means Clustering</w:t>
      </w:r>
    </w:p>
    <w:p w14:paraId="7392CD69" w14:textId="77777777" w:rsidR="00DF2F97" w:rsidRDefault="00DF2F97" w:rsidP="00DF2F9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cluster</w:t>
      </w:r>
      <w:proofErr w:type="spellEnd"/>
      <w:proofErr w:type="gramEnd"/>
      <w:r>
        <w:t xml:space="preserve"> import </w:t>
      </w:r>
      <w:proofErr w:type="spellStart"/>
      <w:r>
        <w:t>KMeans</w:t>
      </w:r>
      <w:proofErr w:type="spellEnd"/>
    </w:p>
    <w:p w14:paraId="61DF3C3D" w14:textId="77777777" w:rsidR="00DF2F97" w:rsidRDefault="00DF2F97" w:rsidP="00DF2F97">
      <w:pPr>
        <w:spacing w:after="0" w:line="240" w:lineRule="auto"/>
      </w:pPr>
    </w:p>
    <w:p w14:paraId="4B0C9729" w14:textId="77777777" w:rsidR="00DF2F97" w:rsidRDefault="00DF2F97" w:rsidP="00DF2F97">
      <w:pPr>
        <w:spacing w:after="0" w:line="240" w:lineRule="auto"/>
      </w:pPr>
      <w:r>
        <w:t xml:space="preserve">kmeans2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3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7348797C" w14:textId="77777777" w:rsidR="00DF2F97" w:rsidRDefault="00DF2F97" w:rsidP="00DF2F97">
      <w:pPr>
        <w:spacing w:after="0" w:line="240" w:lineRule="auto"/>
      </w:pPr>
    </w:p>
    <w:p w14:paraId="57132668" w14:textId="196FDB9B" w:rsidR="00DF2F97" w:rsidRDefault="00DF2F97" w:rsidP="00DF2F97">
      <w:pPr>
        <w:spacing w:after="0" w:line="240" w:lineRule="auto"/>
      </w:pPr>
      <w:r>
        <w:t>kmeans2.fit(data)</w:t>
      </w:r>
    </w:p>
    <w:p w14:paraId="70BBB8A6" w14:textId="77777777" w:rsidR="00DF2F97" w:rsidRDefault="00DF2F97" w:rsidP="00DF2F97">
      <w:pPr>
        <w:spacing w:after="0" w:line="240" w:lineRule="auto"/>
      </w:pPr>
    </w:p>
    <w:p w14:paraId="1080ACEC" w14:textId="3E698262" w:rsidR="00DF2F97" w:rsidRDefault="00DF2F97" w:rsidP="00DF2F97">
      <w:pPr>
        <w:spacing w:after="0" w:line="240" w:lineRule="auto"/>
      </w:pPr>
      <w:r>
        <w:t>kmeans2.labels_</w:t>
      </w:r>
    </w:p>
    <w:p w14:paraId="33769A19" w14:textId="77777777" w:rsidR="00DF2F97" w:rsidRDefault="00DF2F97" w:rsidP="00DF2F97">
      <w:pPr>
        <w:spacing w:after="0" w:line="240" w:lineRule="auto"/>
      </w:pPr>
    </w:p>
    <w:p w14:paraId="44C36F77" w14:textId="41C3F76D" w:rsidR="00DF2F97" w:rsidRDefault="00DF2F97" w:rsidP="00DF2F97">
      <w:pPr>
        <w:spacing w:after="0" w:line="240" w:lineRule="auto"/>
      </w:pPr>
      <w:r>
        <w:t>## Visualize Clusters</w:t>
      </w:r>
    </w:p>
    <w:p w14:paraId="57C59B9C" w14:textId="77777777" w:rsidR="00DF2F97" w:rsidRDefault="00DF2F97" w:rsidP="00DF2F97">
      <w:pPr>
        <w:spacing w:after="0" w:line="240" w:lineRule="auto"/>
      </w:pPr>
      <w:r>
        <w:t xml:space="preserve"># required libraries </w:t>
      </w:r>
    </w:p>
    <w:p w14:paraId="52EF889C" w14:textId="77777777" w:rsidR="00DF2F97" w:rsidRDefault="00DF2F97" w:rsidP="00DF2F97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4A58B9D0" w14:textId="77777777" w:rsidR="00DF2F97" w:rsidRDefault="00DF2F97" w:rsidP="00DF2F97">
      <w:pPr>
        <w:spacing w:after="0" w:line="240" w:lineRule="auto"/>
      </w:pPr>
      <w:r>
        <w:lastRenderedPageBreak/>
        <w:t xml:space="preserve">import seaborn as </w:t>
      </w:r>
      <w:proofErr w:type="spellStart"/>
      <w:proofErr w:type="gramStart"/>
      <w:r>
        <w:t>sns</w:t>
      </w:r>
      <w:proofErr w:type="spellEnd"/>
      <w:proofErr w:type="gramEnd"/>
    </w:p>
    <w:p w14:paraId="48DD450B" w14:textId="77777777" w:rsidR="00DF2F97" w:rsidRDefault="00DF2F97" w:rsidP="00DF2F97">
      <w:pPr>
        <w:spacing w:after="0" w:line="240" w:lineRule="auto"/>
      </w:pPr>
      <w:r>
        <w:t xml:space="preserve">import </w:t>
      </w:r>
      <w:proofErr w:type="spellStart"/>
      <w:r>
        <w:t>mpl_</w:t>
      </w:r>
      <w:proofErr w:type="gramStart"/>
      <w:r>
        <w:t>toolkits</w:t>
      </w:r>
      <w:proofErr w:type="spellEnd"/>
      <w:proofErr w:type="gramEnd"/>
    </w:p>
    <w:p w14:paraId="6BAE80B9" w14:textId="77777777" w:rsidR="00DF2F97" w:rsidRDefault="00DF2F97" w:rsidP="00DF2F97">
      <w:pPr>
        <w:spacing w:after="0" w:line="240" w:lineRule="auto"/>
      </w:pPr>
      <w:r>
        <w:t>from mpl_</w:t>
      </w:r>
      <w:proofErr w:type="gramStart"/>
      <w:r>
        <w:t>toolkits.mplot</w:t>
      </w:r>
      <w:proofErr w:type="gramEnd"/>
      <w:r>
        <w:t>3d import Axes3D</w:t>
      </w:r>
    </w:p>
    <w:p w14:paraId="208D2F39" w14:textId="77777777" w:rsidR="00DF2F97" w:rsidRDefault="00DF2F97" w:rsidP="00DF2F97">
      <w:pPr>
        <w:spacing w:after="0" w:line="240" w:lineRule="auto"/>
      </w:pPr>
    </w:p>
    <w:p w14:paraId="6359547A" w14:textId="77777777" w:rsidR="00DF2F97" w:rsidRDefault="00DF2F97" w:rsidP="00DF2F97">
      <w:pPr>
        <w:spacing w:after="0" w:line="240" w:lineRule="auto"/>
      </w:pPr>
      <w:r>
        <w:t xml:space="preserve"># </w:t>
      </w:r>
      <w:proofErr w:type="gramStart"/>
      <w:r>
        <w:t>combine</w:t>
      </w:r>
      <w:proofErr w:type="gramEnd"/>
      <w:r>
        <w:t xml:space="preserve"> data and cluster labels</w:t>
      </w:r>
    </w:p>
    <w:p w14:paraId="750AC40E" w14:textId="77777777" w:rsidR="00DF2F97" w:rsidRDefault="00DF2F97" w:rsidP="00DF2F97">
      <w:pPr>
        <w:spacing w:after="0" w:line="240" w:lineRule="auto"/>
      </w:pPr>
      <w:proofErr w:type="spellStart"/>
      <w:r>
        <w:t>cluster_labels</w:t>
      </w:r>
      <w:proofErr w:type="spellEnd"/>
      <w:r>
        <w:t xml:space="preserve"> = </w:t>
      </w:r>
      <w:proofErr w:type="spellStart"/>
      <w:proofErr w:type="gramStart"/>
      <w:r>
        <w:t>pd.Series</w:t>
      </w:r>
      <w:proofErr w:type="spellEnd"/>
      <w:proofErr w:type="gramEnd"/>
      <w:r>
        <w:t>(kmeans2.labels_, name='cluster')</w:t>
      </w:r>
    </w:p>
    <w:p w14:paraId="391030F7" w14:textId="77777777" w:rsidR="00DF2F97" w:rsidRDefault="00DF2F97" w:rsidP="00DF2F97">
      <w:pPr>
        <w:spacing w:after="0" w:line="240" w:lineRule="auto"/>
      </w:pPr>
    </w:p>
    <w:p w14:paraId="3D335284" w14:textId="77777777" w:rsidR="00DF2F97" w:rsidRDefault="00DF2F97" w:rsidP="00DF2F97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a clean </w:t>
      </w:r>
      <w:proofErr w:type="spellStart"/>
      <w:r>
        <w:t>dataframe</w:t>
      </w:r>
      <w:proofErr w:type="spellEnd"/>
    </w:p>
    <w:p w14:paraId="74F1632C" w14:textId="77777777" w:rsidR="00DF2F97" w:rsidRDefault="00DF2F97" w:rsidP="00DF2F97">
      <w:pPr>
        <w:spacing w:after="0" w:line="240" w:lineRule="auto"/>
      </w:pPr>
      <w:r>
        <w:t xml:space="preserve">df2 = </w:t>
      </w:r>
      <w:proofErr w:type="spellStart"/>
      <w:proofErr w:type="gramStart"/>
      <w:r>
        <w:t>pd.concat</w:t>
      </w:r>
      <w:proofErr w:type="spellEnd"/>
      <w:proofErr w:type="gramEnd"/>
      <w:r>
        <w:t xml:space="preserve">([data, </w:t>
      </w:r>
      <w:proofErr w:type="spellStart"/>
      <w:r>
        <w:t>cluster_labels</w:t>
      </w:r>
      <w:proofErr w:type="spellEnd"/>
      <w:r>
        <w:t>], axis=1)</w:t>
      </w:r>
    </w:p>
    <w:p w14:paraId="6B768B4A" w14:textId="77777777" w:rsidR="00DF2F97" w:rsidRDefault="00DF2F97" w:rsidP="00DF2F97">
      <w:pPr>
        <w:spacing w:after="0" w:line="240" w:lineRule="auto"/>
      </w:pPr>
    </w:p>
    <w:p w14:paraId="3DCA7CE9" w14:textId="77777777" w:rsidR="00DF2F97" w:rsidRDefault="00DF2F97" w:rsidP="00DF2F97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a 3D scatter plot</w:t>
      </w:r>
    </w:p>
    <w:p w14:paraId="1C26C732" w14:textId="77777777" w:rsidR="00DF2F97" w:rsidRDefault="00DF2F97" w:rsidP="00DF2F97">
      <w:pPr>
        <w:spacing w:after="0" w:line="240" w:lineRule="auto"/>
      </w:pPr>
      <w:r>
        <w:t xml:space="preserve">fig = </w:t>
      </w: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 6), dpi=150)</w:t>
      </w:r>
    </w:p>
    <w:p w14:paraId="16B486C2" w14:textId="77777777" w:rsidR="00DF2F97" w:rsidRDefault="00DF2F97" w:rsidP="00DF2F97">
      <w:pPr>
        <w:spacing w:after="0" w:line="240" w:lineRule="auto"/>
      </w:pPr>
      <w:r>
        <w:t>ax = Axes3D(fig)</w:t>
      </w:r>
    </w:p>
    <w:p w14:paraId="26A27FCB" w14:textId="77777777" w:rsidR="00DF2F97" w:rsidRDefault="00DF2F97" w:rsidP="00DF2F97">
      <w:pPr>
        <w:spacing w:after="0" w:line="240" w:lineRule="auto"/>
      </w:pPr>
      <w:proofErr w:type="spellStart"/>
      <w:r>
        <w:t>fig.add_axes</w:t>
      </w:r>
      <w:proofErr w:type="spellEnd"/>
      <w:r>
        <w:t>(ax)</w:t>
      </w:r>
    </w:p>
    <w:p w14:paraId="430D54E1" w14:textId="77777777" w:rsidR="00DF2F97" w:rsidRDefault="00DF2F97" w:rsidP="00DF2F97">
      <w:pPr>
        <w:spacing w:after="0" w:line="240" w:lineRule="auto"/>
      </w:pPr>
    </w:p>
    <w:p w14:paraId="717E162D" w14:textId="77777777" w:rsidR="00DF2F97" w:rsidRDefault="00DF2F97" w:rsidP="00DF2F97">
      <w:pPr>
        <w:spacing w:after="0" w:line="240" w:lineRule="auto"/>
      </w:pPr>
      <w:r>
        <w:t xml:space="preserve"># </w:t>
      </w:r>
      <w:proofErr w:type="gramStart"/>
      <w:r>
        <w:t>specify</w:t>
      </w:r>
      <w:proofErr w:type="gramEnd"/>
      <w:r>
        <w:t xml:space="preserve"> the data and labels</w:t>
      </w:r>
    </w:p>
    <w:p w14:paraId="0D259F68" w14:textId="77777777" w:rsidR="00DF2F97" w:rsidRDefault="00DF2F97" w:rsidP="00DF2F97">
      <w:pPr>
        <w:spacing w:after="0" w:line="240" w:lineRule="auto"/>
      </w:pPr>
      <w:proofErr w:type="spellStart"/>
      <w:r>
        <w:t>sc</w:t>
      </w:r>
      <w:proofErr w:type="spellEnd"/>
      <w:r>
        <w:t xml:space="preserve"> = </w:t>
      </w:r>
      <w:proofErr w:type="spellStart"/>
      <w:proofErr w:type="gramStart"/>
      <w:r>
        <w:t>ax.scatter</w:t>
      </w:r>
      <w:proofErr w:type="spellEnd"/>
      <w:proofErr w:type="gramEnd"/>
      <w:r>
        <w:t>(df2['books'], df2['</w:t>
      </w:r>
      <w:proofErr w:type="spellStart"/>
      <w:r>
        <w:t>tv_shows</w:t>
      </w:r>
      <w:proofErr w:type="spellEnd"/>
      <w:r>
        <w:t>'], df2['</w:t>
      </w:r>
      <w:proofErr w:type="spellStart"/>
      <w:r>
        <w:t>video_games</w:t>
      </w:r>
      <w:proofErr w:type="spellEnd"/>
      <w:r>
        <w:t xml:space="preserve">'], c=df2['cluster'], </w:t>
      </w:r>
      <w:proofErr w:type="spellStart"/>
      <w:r>
        <w:t>cmap</w:t>
      </w:r>
      <w:proofErr w:type="spellEnd"/>
      <w:r>
        <w:t>='tab10')</w:t>
      </w:r>
    </w:p>
    <w:p w14:paraId="77611159" w14:textId="77777777" w:rsidR="00DF2F97" w:rsidRDefault="00DF2F97" w:rsidP="00DF2F97">
      <w:pPr>
        <w:spacing w:after="0" w:line="240" w:lineRule="auto"/>
      </w:pPr>
    </w:p>
    <w:p w14:paraId="61E388DA" w14:textId="77777777" w:rsidR="00DF2F97" w:rsidRDefault="00DF2F97" w:rsidP="00DF2F97">
      <w:pPr>
        <w:spacing w:after="0" w:line="240" w:lineRule="auto"/>
      </w:pPr>
      <w:proofErr w:type="spellStart"/>
      <w:r>
        <w:t>ax.set_xlabel</w:t>
      </w:r>
      <w:proofErr w:type="spellEnd"/>
      <w:r>
        <w:t>('books')</w:t>
      </w:r>
    </w:p>
    <w:p w14:paraId="71060768" w14:textId="77777777" w:rsidR="00DF2F97" w:rsidRDefault="00DF2F97" w:rsidP="00DF2F97">
      <w:pPr>
        <w:spacing w:after="0" w:line="240" w:lineRule="auto"/>
      </w:pPr>
      <w:proofErr w:type="spellStart"/>
      <w:r>
        <w:t>ax.set_ylabel</w:t>
      </w:r>
      <w:proofErr w:type="spellEnd"/>
      <w:r>
        <w:t>('</w:t>
      </w:r>
      <w:proofErr w:type="spellStart"/>
      <w:r>
        <w:t>tv_shows</w:t>
      </w:r>
      <w:proofErr w:type="spellEnd"/>
      <w:r>
        <w:t>')</w:t>
      </w:r>
    </w:p>
    <w:p w14:paraId="0F57166C" w14:textId="77777777" w:rsidR="00DF2F97" w:rsidRDefault="00DF2F97" w:rsidP="00DF2F97">
      <w:pPr>
        <w:spacing w:after="0" w:line="240" w:lineRule="auto"/>
      </w:pPr>
      <w:proofErr w:type="spellStart"/>
      <w:r>
        <w:t>ax.set_zlabel</w:t>
      </w:r>
      <w:proofErr w:type="spellEnd"/>
      <w:r>
        <w:t>('</w:t>
      </w:r>
      <w:proofErr w:type="spellStart"/>
      <w:r>
        <w:t>video_gmaes</w:t>
      </w:r>
      <w:proofErr w:type="spellEnd"/>
      <w:r>
        <w:t>')</w:t>
      </w:r>
    </w:p>
    <w:p w14:paraId="1B03E79B" w14:textId="77777777" w:rsidR="00DF2F97" w:rsidRDefault="00DF2F97" w:rsidP="00DF2F97">
      <w:pPr>
        <w:spacing w:after="0" w:line="240" w:lineRule="auto"/>
      </w:pPr>
    </w:p>
    <w:p w14:paraId="7FD8EBE3" w14:textId="77777777" w:rsidR="00DF2F97" w:rsidRDefault="00DF2F97" w:rsidP="00DF2F97">
      <w:pPr>
        <w:spacing w:after="0" w:line="240" w:lineRule="auto"/>
      </w:pPr>
      <w:r>
        <w:t xml:space="preserve"># </w:t>
      </w:r>
      <w:proofErr w:type="gramStart"/>
      <w:r>
        <w:t>add</w:t>
      </w:r>
      <w:proofErr w:type="gramEnd"/>
      <w:r>
        <w:t xml:space="preserve"> a legend</w:t>
      </w:r>
    </w:p>
    <w:p w14:paraId="3FDE67B7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plt.legend</w:t>
      </w:r>
      <w:proofErr w:type="spellEnd"/>
      <w:proofErr w:type="gramEnd"/>
      <w:r>
        <w:t>(*</w:t>
      </w:r>
      <w:proofErr w:type="spellStart"/>
      <w:r>
        <w:t>sc.legend_elements</w:t>
      </w:r>
      <w:proofErr w:type="spellEnd"/>
      <w:r>
        <w:t xml:space="preserve">(), title='clusters', </w:t>
      </w:r>
      <w:proofErr w:type="spellStart"/>
      <w:r>
        <w:t>bbox_to_anchor</w:t>
      </w:r>
      <w:proofErr w:type="spellEnd"/>
      <w:r>
        <w:t>=(1.05, 1));</w:t>
      </w:r>
    </w:p>
    <w:p w14:paraId="523DA1E2" w14:textId="77777777" w:rsidR="00DF2F97" w:rsidRDefault="00DF2F97" w:rsidP="00DF2F97">
      <w:pPr>
        <w:spacing w:after="0" w:line="240" w:lineRule="auto"/>
      </w:pPr>
    </w:p>
    <w:p w14:paraId="2178431B" w14:textId="77777777" w:rsidR="00DF2F97" w:rsidRDefault="00DF2F97" w:rsidP="00DF2F97">
      <w:pPr>
        <w:spacing w:after="0" w:line="240" w:lineRule="auto"/>
      </w:pPr>
    </w:p>
    <w:p w14:paraId="1DB31AC8" w14:textId="61E12841" w:rsidR="00DF2F97" w:rsidRDefault="00DF2F97" w:rsidP="00DF2F97">
      <w:pPr>
        <w:spacing w:after="0" w:line="240" w:lineRule="auto"/>
      </w:pPr>
      <w:r>
        <w:t>## Interpreting K Means Clusters</w:t>
      </w:r>
    </w:p>
    <w:p w14:paraId="75614ADC" w14:textId="77777777" w:rsidR="00DF2F97" w:rsidRDefault="00DF2F97" w:rsidP="00DF2F97">
      <w:pPr>
        <w:spacing w:after="0" w:line="240" w:lineRule="auto"/>
      </w:pPr>
      <w:r>
        <w:t>df2.columns</w:t>
      </w:r>
    </w:p>
    <w:p w14:paraId="3081DED9" w14:textId="77777777" w:rsidR="00DF2F97" w:rsidRDefault="00DF2F97" w:rsidP="00DF2F97">
      <w:pPr>
        <w:spacing w:after="0" w:line="240" w:lineRule="auto"/>
      </w:pPr>
    </w:p>
    <w:p w14:paraId="63A656AF" w14:textId="77777777" w:rsidR="00DF2F97" w:rsidRDefault="00DF2F97" w:rsidP="00DF2F97">
      <w:pPr>
        <w:spacing w:after="0" w:line="240" w:lineRule="auto"/>
      </w:pPr>
      <w:r>
        <w:t>kmeans2.cluster_centers_</w:t>
      </w:r>
    </w:p>
    <w:p w14:paraId="3E0F7D22" w14:textId="77777777" w:rsidR="00DF2F97" w:rsidRDefault="00DF2F97" w:rsidP="00DF2F97">
      <w:pPr>
        <w:spacing w:after="0" w:line="240" w:lineRule="auto"/>
      </w:pPr>
    </w:p>
    <w:p w14:paraId="6C389281" w14:textId="15D240E0" w:rsidR="00DF2F97" w:rsidRDefault="00DF2F97" w:rsidP="00DF2F97">
      <w:pPr>
        <w:spacing w:after="0" w:line="240" w:lineRule="auto"/>
      </w:pPr>
      <w:proofErr w:type="spellStart"/>
      <w:proofErr w:type="gramStart"/>
      <w:r>
        <w:t>data.mean</w:t>
      </w:r>
      <w:proofErr w:type="spellEnd"/>
      <w:proofErr w:type="gramEnd"/>
      <w:r>
        <w:t>()</w:t>
      </w:r>
    </w:p>
    <w:p w14:paraId="515955D9" w14:textId="77777777" w:rsidR="00DF2F97" w:rsidRDefault="00DF2F97" w:rsidP="00DF2F97">
      <w:pPr>
        <w:spacing w:after="0" w:line="240" w:lineRule="auto"/>
      </w:pPr>
    </w:p>
    <w:p w14:paraId="50E501E7" w14:textId="77777777" w:rsidR="00DF2F97" w:rsidRDefault="00DF2F97" w:rsidP="00DF2F97">
      <w:pPr>
        <w:spacing w:after="0" w:line="240" w:lineRule="auto"/>
      </w:pPr>
      <w:r>
        <w:t># cluster 0: non-readers</w:t>
      </w:r>
    </w:p>
    <w:p w14:paraId="7C86D833" w14:textId="77777777" w:rsidR="00DF2F97" w:rsidRDefault="00DF2F97" w:rsidP="00DF2F97">
      <w:pPr>
        <w:spacing w:after="0" w:line="240" w:lineRule="auto"/>
      </w:pPr>
      <w:r>
        <w:t># cluster 1: entertainment enthusiasts</w:t>
      </w:r>
    </w:p>
    <w:p w14:paraId="5C212233" w14:textId="77777777" w:rsidR="00DF2F97" w:rsidRDefault="00DF2F97" w:rsidP="00DF2F97">
      <w:pPr>
        <w:spacing w:after="0" w:line="240" w:lineRule="auto"/>
      </w:pPr>
    </w:p>
    <w:p w14:paraId="26A35CB8" w14:textId="076A334E" w:rsidR="00DF2F97" w:rsidRDefault="00DF2F97" w:rsidP="00DF2F97">
      <w:pPr>
        <w:spacing w:after="0" w:line="240" w:lineRule="auto"/>
      </w:pPr>
      <w:r>
        <w:t>### Visualizing Cluster Centers</w:t>
      </w:r>
    </w:p>
    <w:p w14:paraId="65BF3BDE" w14:textId="77777777" w:rsidR="00DF2F97" w:rsidRDefault="00DF2F97" w:rsidP="00DF2F97">
      <w:pPr>
        <w:spacing w:after="0" w:line="240" w:lineRule="auto"/>
      </w:pPr>
      <w:r>
        <w:t>kmeans2.cluster_centers_</w:t>
      </w:r>
    </w:p>
    <w:p w14:paraId="7468AB15" w14:textId="77777777" w:rsidR="00DF2F97" w:rsidRDefault="00DF2F97" w:rsidP="00DF2F97">
      <w:pPr>
        <w:spacing w:after="0" w:line="240" w:lineRule="auto"/>
      </w:pPr>
    </w:p>
    <w:p w14:paraId="7960B3DD" w14:textId="77777777" w:rsidR="00DF2F97" w:rsidRDefault="00DF2F97" w:rsidP="00DF2F97">
      <w:pPr>
        <w:spacing w:after="0" w:line="240" w:lineRule="auto"/>
      </w:pPr>
      <w:r>
        <w:t xml:space="preserve">cluster_centers_3 = </w:t>
      </w:r>
      <w:proofErr w:type="spellStart"/>
      <w:proofErr w:type="gramStart"/>
      <w:r>
        <w:t>pd.DataFrame</w:t>
      </w:r>
      <w:proofErr w:type="spellEnd"/>
      <w:proofErr w:type="gramEnd"/>
      <w:r>
        <w:t>(kmeans2.cluster_centers_, columns=</w:t>
      </w:r>
      <w:proofErr w:type="spellStart"/>
      <w:r>
        <w:t>data.columns</w:t>
      </w:r>
      <w:proofErr w:type="spellEnd"/>
      <w:r>
        <w:t>)</w:t>
      </w:r>
    </w:p>
    <w:p w14:paraId="0DE10E0A" w14:textId="77777777" w:rsidR="00DF2F97" w:rsidRDefault="00DF2F97" w:rsidP="00DF2F97">
      <w:pPr>
        <w:spacing w:after="0" w:line="240" w:lineRule="auto"/>
      </w:pPr>
      <w:r>
        <w:t>cluster_centers_</w:t>
      </w:r>
      <w:proofErr w:type="gramStart"/>
      <w:r>
        <w:t>3</w:t>
      </w:r>
      <w:proofErr w:type="gramEnd"/>
    </w:p>
    <w:p w14:paraId="0DE446B7" w14:textId="77777777" w:rsidR="00DF2F97" w:rsidRDefault="00DF2F97" w:rsidP="00DF2F97">
      <w:pPr>
        <w:spacing w:after="0" w:line="240" w:lineRule="auto"/>
      </w:pPr>
    </w:p>
    <w:p w14:paraId="1FA3D6EC" w14:textId="77777777" w:rsidR="00DF2F97" w:rsidRDefault="00DF2F97" w:rsidP="00DF2F97">
      <w:pPr>
        <w:spacing w:after="0" w:line="240" w:lineRule="auto"/>
      </w:pPr>
      <w:proofErr w:type="spellStart"/>
      <w:r>
        <w:t>my_labels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kmeans2.labels_)</w:t>
      </w:r>
    </w:p>
    <w:p w14:paraId="6B78E709" w14:textId="77777777" w:rsidR="00DF2F97" w:rsidRDefault="00DF2F97" w:rsidP="00DF2F97">
      <w:pPr>
        <w:spacing w:after="0" w:line="240" w:lineRule="auto"/>
      </w:pPr>
      <w:proofErr w:type="spellStart"/>
      <w:r>
        <w:t>new_data</w:t>
      </w:r>
      <w:proofErr w:type="spellEnd"/>
      <w:r>
        <w:t xml:space="preserve"> = </w:t>
      </w:r>
      <w:proofErr w:type="spellStart"/>
      <w:proofErr w:type="gramStart"/>
      <w:r>
        <w:t>pd.concat</w:t>
      </w:r>
      <w:proofErr w:type="spellEnd"/>
      <w:proofErr w:type="gramEnd"/>
      <w:r>
        <w:t xml:space="preserve">([data, </w:t>
      </w:r>
      <w:proofErr w:type="spellStart"/>
      <w:r>
        <w:t>my_labels</w:t>
      </w:r>
      <w:proofErr w:type="spellEnd"/>
      <w:r>
        <w:t>], axis=1)</w:t>
      </w:r>
    </w:p>
    <w:p w14:paraId="1844332B" w14:textId="77777777" w:rsidR="00DF2F97" w:rsidRDefault="00DF2F97" w:rsidP="00DF2F97">
      <w:pPr>
        <w:spacing w:after="0" w:line="240" w:lineRule="auto"/>
      </w:pPr>
      <w:proofErr w:type="spellStart"/>
      <w:r>
        <w:t>new_data</w:t>
      </w:r>
      <w:proofErr w:type="spellEnd"/>
    </w:p>
    <w:p w14:paraId="65CFD5A2" w14:textId="77777777" w:rsidR="00DF2F97" w:rsidRDefault="00DF2F97" w:rsidP="00DF2F97">
      <w:pPr>
        <w:spacing w:after="0" w:line="240" w:lineRule="auto"/>
      </w:pPr>
    </w:p>
    <w:p w14:paraId="7143A461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 6), dpi=150)</w:t>
      </w:r>
    </w:p>
    <w:p w14:paraId="4B061918" w14:textId="77777777" w:rsidR="00DF2F97" w:rsidRDefault="00DF2F97" w:rsidP="00DF2F97">
      <w:pPr>
        <w:spacing w:after="0" w:line="240" w:lineRule="auto"/>
      </w:pPr>
      <w:r>
        <w:t xml:space="preserve">import seaborn as </w:t>
      </w:r>
      <w:proofErr w:type="spellStart"/>
      <w:proofErr w:type="gramStart"/>
      <w:r>
        <w:t>sns</w:t>
      </w:r>
      <w:proofErr w:type="spellEnd"/>
      <w:proofErr w:type="gramEnd"/>
    </w:p>
    <w:p w14:paraId="43FD914C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lastRenderedPageBreak/>
        <w:t>sns.heatmap</w:t>
      </w:r>
      <w:proofErr w:type="spellEnd"/>
      <w:proofErr w:type="gramEnd"/>
      <w:r>
        <w:t xml:space="preserve">(cluster_centers_3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annot</w:t>
      </w:r>
      <w:proofErr w:type="spellEnd"/>
      <w:r>
        <w:t>=True) ;</w:t>
      </w:r>
    </w:p>
    <w:p w14:paraId="71BBF9CE" w14:textId="77777777" w:rsidR="00DF2F97" w:rsidRDefault="00DF2F97" w:rsidP="00DF2F97">
      <w:pPr>
        <w:spacing w:after="0" w:line="240" w:lineRule="auto"/>
      </w:pPr>
    </w:p>
    <w:p w14:paraId="536B54F0" w14:textId="77777777" w:rsidR="00DF2F97" w:rsidRDefault="00DF2F97" w:rsidP="00DF2F97">
      <w:pPr>
        <w:spacing w:after="0" w:line="240" w:lineRule="auto"/>
      </w:pPr>
    </w:p>
    <w:p w14:paraId="57A653D4" w14:textId="57029368" w:rsidR="00DF2F97" w:rsidRDefault="00DF2F97" w:rsidP="00DF2F97">
      <w:pPr>
        <w:spacing w:after="0" w:line="240" w:lineRule="auto"/>
      </w:pPr>
      <w:r>
        <w:t>## Inertia Plot</w:t>
      </w:r>
    </w:p>
    <w:p w14:paraId="3427A1FC" w14:textId="77777777" w:rsidR="00DF2F97" w:rsidRDefault="00DF2F97" w:rsidP="00DF2F97">
      <w:pPr>
        <w:spacing w:after="0" w:line="240" w:lineRule="auto"/>
      </w:pPr>
      <w:r>
        <w:t>kmeans2.inertia_</w:t>
      </w:r>
    </w:p>
    <w:p w14:paraId="6F7E039B" w14:textId="77777777" w:rsidR="00DF2F97" w:rsidRDefault="00DF2F97" w:rsidP="00DF2F97">
      <w:pPr>
        <w:spacing w:after="0" w:line="240" w:lineRule="auto"/>
      </w:pPr>
    </w:p>
    <w:p w14:paraId="4FEE4381" w14:textId="77777777" w:rsidR="00DF2F97" w:rsidRDefault="00DF2F97" w:rsidP="00DF2F97">
      <w:pPr>
        <w:spacing w:after="0" w:line="240" w:lineRule="auto"/>
      </w:pPr>
      <w:r>
        <w:t xml:space="preserve"># goal: </w:t>
      </w:r>
      <w:proofErr w:type="spellStart"/>
      <w:r>
        <w:t>kmeans</w:t>
      </w:r>
      <w:proofErr w:type="spellEnd"/>
      <w:r>
        <w:t xml:space="preserve"> 2 to 15 clusters</w:t>
      </w:r>
    </w:p>
    <w:p w14:paraId="02A09734" w14:textId="77777777" w:rsidR="00DF2F97" w:rsidRDefault="00DF2F97" w:rsidP="00DF2F97">
      <w:pPr>
        <w:spacing w:after="0" w:line="240" w:lineRule="auto"/>
      </w:pPr>
      <w:proofErr w:type="spellStart"/>
      <w:r>
        <w:t>inertia_values</w:t>
      </w:r>
      <w:proofErr w:type="spellEnd"/>
      <w:r>
        <w:t xml:space="preserve"> = []</w:t>
      </w:r>
    </w:p>
    <w:p w14:paraId="431A709C" w14:textId="77777777" w:rsidR="00DF2F97" w:rsidRDefault="00DF2F97" w:rsidP="00DF2F97">
      <w:pPr>
        <w:spacing w:after="0" w:line="240" w:lineRule="auto"/>
      </w:pPr>
    </w:p>
    <w:p w14:paraId="685EEB68" w14:textId="77777777" w:rsidR="00DF2F97" w:rsidRDefault="00DF2F97" w:rsidP="00DF2F97">
      <w:pPr>
        <w:spacing w:after="0" w:line="240" w:lineRule="auto"/>
      </w:pPr>
      <w:proofErr w:type="spellStart"/>
      <w:r>
        <w:t>for k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2, 16):</w:t>
      </w:r>
    </w:p>
    <w:p w14:paraId="1C79F3B6" w14:textId="77777777" w:rsidR="00DF2F97" w:rsidRDefault="00DF2F97" w:rsidP="00DF2F97">
      <w:pPr>
        <w:spacing w:after="0" w:line="240" w:lineRule="auto"/>
      </w:pPr>
      <w:r>
        <w:t xml:space="preserve">    </w:t>
      </w:r>
      <w:proofErr w:type="spellStart"/>
      <w:r>
        <w:t>kmeans</w:t>
      </w:r>
      <w:proofErr w:type="spellEnd"/>
      <w:r>
        <w:t xml:space="preserve">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k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0D875B6C" w14:textId="77777777" w:rsidR="00DF2F97" w:rsidRDefault="00DF2F97" w:rsidP="00DF2F97">
      <w:pPr>
        <w:spacing w:after="0" w:line="240" w:lineRule="auto"/>
      </w:pPr>
      <w:r>
        <w:t xml:space="preserve">    </w:t>
      </w:r>
      <w:proofErr w:type="spellStart"/>
      <w:r>
        <w:t>kmeans.fit</w:t>
      </w:r>
      <w:proofErr w:type="spellEnd"/>
      <w:r>
        <w:t>(data)</w:t>
      </w:r>
    </w:p>
    <w:p w14:paraId="1CCAEA98" w14:textId="77777777" w:rsidR="00DF2F97" w:rsidRDefault="00DF2F97" w:rsidP="00DF2F97">
      <w:pPr>
        <w:spacing w:after="0" w:line="240" w:lineRule="auto"/>
      </w:pPr>
      <w:r>
        <w:t xml:space="preserve">    </w:t>
      </w:r>
      <w:proofErr w:type="spellStart"/>
      <w:r>
        <w:t>inertia_</w:t>
      </w:r>
      <w:proofErr w:type="gramStart"/>
      <w:r>
        <w:t>values.append</w:t>
      </w:r>
      <w:proofErr w:type="spellEnd"/>
      <w:proofErr w:type="gramEnd"/>
      <w:r>
        <w:t>(</w:t>
      </w:r>
      <w:proofErr w:type="spellStart"/>
      <w:r>
        <w:t>kmeans.inertia</w:t>
      </w:r>
      <w:proofErr w:type="spellEnd"/>
      <w:r>
        <w:t>_)</w:t>
      </w:r>
    </w:p>
    <w:p w14:paraId="2F969114" w14:textId="77777777" w:rsidR="00DF2F97" w:rsidRDefault="00DF2F97" w:rsidP="00DF2F97">
      <w:pPr>
        <w:spacing w:after="0" w:line="240" w:lineRule="auto"/>
      </w:pPr>
    </w:p>
    <w:p w14:paraId="15C97209" w14:textId="77777777" w:rsidR="00DF2F97" w:rsidRDefault="00DF2F97" w:rsidP="00DF2F97">
      <w:pPr>
        <w:spacing w:after="0" w:line="240" w:lineRule="auto"/>
      </w:pPr>
    </w:p>
    <w:p w14:paraId="4EE3346B" w14:textId="18DDF33F" w:rsidR="00DF2F97" w:rsidRDefault="00DF2F97" w:rsidP="00DF2F97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5EA4A44F" w14:textId="77777777" w:rsidR="00DF2F97" w:rsidRDefault="00DF2F97" w:rsidP="00DF2F97">
      <w:pPr>
        <w:spacing w:after="0" w:line="240" w:lineRule="auto"/>
      </w:pPr>
    </w:p>
    <w:p w14:paraId="6D4065BB" w14:textId="77777777" w:rsidR="00DF2F97" w:rsidRDefault="00DF2F97" w:rsidP="00DF2F97">
      <w:pPr>
        <w:spacing w:after="0" w:line="240" w:lineRule="auto"/>
      </w:pPr>
      <w:proofErr w:type="spellStart"/>
      <w:r>
        <w:t>inertia_series</w:t>
      </w:r>
      <w:proofErr w:type="spellEnd"/>
      <w:r>
        <w:t xml:space="preserve"> = </w:t>
      </w:r>
      <w:proofErr w:type="spellStart"/>
      <w:proofErr w:type="gramStart"/>
      <w:r>
        <w:t>pd.Series</w:t>
      </w:r>
      <w:proofErr w:type="spellEnd"/>
      <w:proofErr w:type="gramEnd"/>
      <w:r>
        <w:t>(</w:t>
      </w:r>
      <w:proofErr w:type="spellStart"/>
      <w:r>
        <w:t>inertia_values</w:t>
      </w:r>
      <w:proofErr w:type="spellEnd"/>
      <w:r>
        <w:t>, index=range(2, 16))</w:t>
      </w:r>
    </w:p>
    <w:p w14:paraId="26053584" w14:textId="77777777" w:rsidR="00DF2F97" w:rsidRDefault="00DF2F97" w:rsidP="00DF2F97">
      <w:pPr>
        <w:spacing w:after="0" w:line="240" w:lineRule="auto"/>
      </w:pPr>
      <w:proofErr w:type="spellStart"/>
      <w:r>
        <w:t>inertia_</w:t>
      </w:r>
      <w:proofErr w:type="gramStart"/>
      <w:r>
        <w:t>series.plot</w:t>
      </w:r>
      <w:proofErr w:type="spellEnd"/>
      <w:proofErr w:type="gramEnd"/>
      <w:r>
        <w:t>(marker='o');</w:t>
      </w:r>
    </w:p>
    <w:p w14:paraId="30E2E292" w14:textId="77777777" w:rsidR="00DF2F97" w:rsidRDefault="00DF2F97" w:rsidP="00DF2F97">
      <w:pPr>
        <w:spacing w:after="0" w:line="240" w:lineRule="auto"/>
      </w:pPr>
    </w:p>
    <w:p w14:paraId="1B0A3F97" w14:textId="671B5229" w:rsidR="00DF2F97" w:rsidRDefault="00DF2F97" w:rsidP="00DF2F97">
      <w:pPr>
        <w:spacing w:after="0" w:line="240" w:lineRule="auto"/>
      </w:pPr>
      <w:r>
        <w:t>## Elbow Models</w:t>
      </w:r>
    </w:p>
    <w:p w14:paraId="67DA6649" w14:textId="77777777" w:rsidR="00DF2F97" w:rsidRDefault="00DF2F97" w:rsidP="00DF2F97">
      <w:pPr>
        <w:spacing w:after="0" w:line="240" w:lineRule="auto"/>
      </w:pPr>
      <w:r>
        <w:t xml:space="preserve">kmeans5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5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4092FCC6" w14:textId="77777777" w:rsidR="00DF2F97" w:rsidRDefault="00DF2F97" w:rsidP="00DF2F97">
      <w:pPr>
        <w:spacing w:after="0" w:line="240" w:lineRule="auto"/>
      </w:pPr>
    </w:p>
    <w:p w14:paraId="58DCD6B5" w14:textId="77777777" w:rsidR="00DF2F97" w:rsidRDefault="00DF2F97" w:rsidP="00DF2F97">
      <w:pPr>
        <w:spacing w:after="0" w:line="240" w:lineRule="auto"/>
      </w:pPr>
      <w:r>
        <w:t>kmeans5.fit(data)</w:t>
      </w:r>
    </w:p>
    <w:p w14:paraId="2B25B44C" w14:textId="77777777" w:rsidR="00DF2F97" w:rsidRDefault="00DF2F97" w:rsidP="00DF2F97">
      <w:pPr>
        <w:spacing w:after="0" w:line="240" w:lineRule="auto"/>
      </w:pPr>
    </w:p>
    <w:p w14:paraId="71D70CD6" w14:textId="77777777" w:rsidR="00DF2F97" w:rsidRDefault="00DF2F97" w:rsidP="00DF2F97">
      <w:pPr>
        <w:spacing w:after="0" w:line="240" w:lineRule="auto"/>
      </w:pPr>
      <w:r>
        <w:t>kmeans5.labels_</w:t>
      </w:r>
    </w:p>
    <w:p w14:paraId="62146F4B" w14:textId="77777777" w:rsidR="00DF2F97" w:rsidRDefault="00DF2F97" w:rsidP="00DF2F97">
      <w:pPr>
        <w:spacing w:after="0" w:line="240" w:lineRule="auto"/>
      </w:pPr>
    </w:p>
    <w:p w14:paraId="7553E199" w14:textId="77777777" w:rsidR="00DF2F97" w:rsidRDefault="00DF2F97" w:rsidP="00DF2F97">
      <w:pPr>
        <w:spacing w:after="0" w:line="240" w:lineRule="auto"/>
      </w:pPr>
      <w:r>
        <w:t>kmeans5.cluster_centers_</w:t>
      </w:r>
    </w:p>
    <w:p w14:paraId="2E029475" w14:textId="77777777" w:rsidR="00DF2F97" w:rsidRDefault="00DF2F97" w:rsidP="00DF2F97">
      <w:pPr>
        <w:spacing w:after="0" w:line="240" w:lineRule="auto"/>
      </w:pPr>
    </w:p>
    <w:p w14:paraId="4874A256" w14:textId="77777777" w:rsidR="00DF2F97" w:rsidRDefault="00DF2F97" w:rsidP="00DF2F97">
      <w:pPr>
        <w:spacing w:after="0" w:line="240" w:lineRule="auto"/>
      </w:pPr>
      <w:r>
        <w:t xml:space="preserve">cluster_centers5 = </w:t>
      </w:r>
      <w:proofErr w:type="spellStart"/>
      <w:proofErr w:type="gramStart"/>
      <w:r>
        <w:t>pd.DataFrame</w:t>
      </w:r>
      <w:proofErr w:type="spellEnd"/>
      <w:proofErr w:type="gramEnd"/>
      <w:r>
        <w:t>(kmeans5.cluster_centers_, columns=</w:t>
      </w:r>
      <w:proofErr w:type="spellStart"/>
      <w:r>
        <w:t>data.columns</w:t>
      </w:r>
      <w:proofErr w:type="spellEnd"/>
      <w:r>
        <w:t>)</w:t>
      </w:r>
    </w:p>
    <w:p w14:paraId="3D849AC1" w14:textId="77777777" w:rsidR="00DF2F97" w:rsidRDefault="00DF2F97" w:rsidP="00DF2F97">
      <w:pPr>
        <w:spacing w:after="0" w:line="240" w:lineRule="auto"/>
      </w:pPr>
      <w:r>
        <w:t>cluster_</w:t>
      </w:r>
      <w:proofErr w:type="gramStart"/>
      <w:r>
        <w:t>centers5</w:t>
      </w:r>
      <w:proofErr w:type="gramEnd"/>
    </w:p>
    <w:p w14:paraId="2331ABF7" w14:textId="77777777" w:rsidR="00DF2F97" w:rsidRDefault="00DF2F97" w:rsidP="00DF2F97">
      <w:pPr>
        <w:spacing w:after="0" w:line="240" w:lineRule="auto"/>
      </w:pPr>
    </w:p>
    <w:p w14:paraId="3168A0DE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 6), dpi=150)</w:t>
      </w:r>
    </w:p>
    <w:p w14:paraId="15F0265D" w14:textId="77777777" w:rsidR="00DF2F97" w:rsidRDefault="00DF2F97" w:rsidP="00DF2F97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 xml:space="preserve">(cluster_centers5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annot</w:t>
      </w:r>
      <w:proofErr w:type="spellEnd"/>
      <w:r>
        <w:t>=True) ;</w:t>
      </w:r>
    </w:p>
    <w:p w14:paraId="38FC7CBA" w14:textId="77777777" w:rsidR="00DF2F97" w:rsidRDefault="00DF2F97" w:rsidP="00DF2F97">
      <w:pPr>
        <w:spacing w:after="0" w:line="240" w:lineRule="auto"/>
      </w:pPr>
    </w:p>
    <w:p w14:paraId="04CC7BEF" w14:textId="646BEBC6" w:rsidR="00DF2F97" w:rsidRDefault="00165607" w:rsidP="00165607">
      <w:pPr>
        <w:pStyle w:val="Heading2"/>
      </w:pPr>
      <w:r>
        <w:t>Hierarchical Clustering</w:t>
      </w:r>
    </w:p>
    <w:p w14:paraId="6D5F743B" w14:textId="6C87EE0F" w:rsidR="00165607" w:rsidRDefault="00165607" w:rsidP="00165607">
      <w:r>
        <w:t>The</w:t>
      </w:r>
    </w:p>
    <w:p w14:paraId="7F309965" w14:textId="2A35B057" w:rsidR="00A635C7" w:rsidRDefault="00A635C7" w:rsidP="00A635C7">
      <w:pPr>
        <w:pStyle w:val="Heading1"/>
      </w:pPr>
      <w:r>
        <w:t>New Stuff</w:t>
      </w:r>
    </w:p>
    <w:p w14:paraId="3D0FEEFE" w14:textId="77777777" w:rsidR="00A635C7" w:rsidRDefault="00A635C7" w:rsidP="00A635C7">
      <w:pPr>
        <w:spacing w:after="0" w:line="240" w:lineRule="auto"/>
      </w:pPr>
      <w:r>
        <w:t># Clustering Project</w:t>
      </w:r>
    </w:p>
    <w:p w14:paraId="4FBDDEA4" w14:textId="03991A16" w:rsidR="00A635C7" w:rsidRDefault="00A635C7" w:rsidP="00A635C7">
      <w:pPr>
        <w:spacing w:after="0" w:line="240" w:lineRule="auto"/>
      </w:pPr>
      <w:r>
        <w:t># 1. Data Prep</w:t>
      </w:r>
    </w:p>
    <w:p w14:paraId="4AF2F0B6" w14:textId="77777777" w:rsidR="00A635C7" w:rsidRDefault="00A635C7" w:rsidP="00A635C7">
      <w:pPr>
        <w:spacing w:after="0" w:line="240" w:lineRule="auto"/>
      </w:pPr>
      <w:r>
        <w:t># Import Required Libraires</w:t>
      </w:r>
    </w:p>
    <w:p w14:paraId="6509428B" w14:textId="77777777" w:rsidR="00A635C7" w:rsidRDefault="00A635C7" w:rsidP="00A635C7">
      <w:pPr>
        <w:spacing w:after="0" w:line="240" w:lineRule="auto"/>
      </w:pPr>
      <w:r>
        <w:t xml:space="preserve">import pandas as </w:t>
      </w:r>
      <w:proofErr w:type="gramStart"/>
      <w:r>
        <w:t>pd</w:t>
      </w:r>
      <w:proofErr w:type="gramEnd"/>
    </w:p>
    <w:p w14:paraId="2F4AB2D4" w14:textId="77777777" w:rsidR="00A635C7" w:rsidRDefault="00A635C7" w:rsidP="00A635C7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  <w:r>
        <w:t xml:space="preserve"> </w:t>
      </w:r>
    </w:p>
    <w:p w14:paraId="5FBB2ACF" w14:textId="77777777" w:rsidR="00A635C7" w:rsidRDefault="00A635C7" w:rsidP="00A635C7">
      <w:pPr>
        <w:spacing w:after="0" w:line="240" w:lineRule="auto"/>
      </w:pPr>
      <w:r>
        <w:t xml:space="preserve">import </w:t>
      </w:r>
      <w:proofErr w:type="gramStart"/>
      <w:r>
        <w:t>warnings</w:t>
      </w:r>
      <w:proofErr w:type="gramEnd"/>
    </w:p>
    <w:p w14:paraId="2A661F17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MinMaxScaler</w:t>
      </w:r>
      <w:proofErr w:type="spellEnd"/>
      <w:r>
        <w:t xml:space="preserve">, </w:t>
      </w:r>
      <w:proofErr w:type="spellStart"/>
      <w:r>
        <w:t>StandardScaler</w:t>
      </w:r>
      <w:proofErr w:type="spellEnd"/>
    </w:p>
    <w:p w14:paraId="2AC391AB" w14:textId="77777777" w:rsidR="00A635C7" w:rsidRDefault="00A635C7" w:rsidP="00A635C7">
      <w:pPr>
        <w:spacing w:after="0" w:line="240" w:lineRule="auto"/>
      </w:pPr>
      <w:r>
        <w:lastRenderedPageBreak/>
        <w:t xml:space="preserve">from </w:t>
      </w:r>
      <w:proofErr w:type="spellStart"/>
      <w:proofErr w:type="gramStart"/>
      <w:r>
        <w:t>sklearn.cluster</w:t>
      </w:r>
      <w:proofErr w:type="spellEnd"/>
      <w:proofErr w:type="gramEnd"/>
      <w:r>
        <w:t xml:space="preserve"> import </w:t>
      </w:r>
      <w:proofErr w:type="spellStart"/>
      <w:r>
        <w:t>KMeans</w:t>
      </w:r>
      <w:proofErr w:type="spellEnd"/>
    </w:p>
    <w:p w14:paraId="2BB81E92" w14:textId="77777777" w:rsidR="00A635C7" w:rsidRDefault="00A635C7" w:rsidP="00A635C7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51798B86" w14:textId="77777777" w:rsidR="00A635C7" w:rsidRDefault="00A635C7" w:rsidP="00A635C7">
      <w:pPr>
        <w:spacing w:after="0" w:line="240" w:lineRule="auto"/>
      </w:pPr>
      <w:r>
        <w:t>from collections import Counter</w:t>
      </w:r>
    </w:p>
    <w:p w14:paraId="3EEA6E45" w14:textId="77777777" w:rsidR="00A635C7" w:rsidRDefault="00A635C7" w:rsidP="00A635C7">
      <w:pPr>
        <w:spacing w:after="0" w:line="240" w:lineRule="auto"/>
      </w:pPr>
      <w:r>
        <w:t xml:space="preserve">import seaborn as </w:t>
      </w:r>
      <w:proofErr w:type="spellStart"/>
      <w:proofErr w:type="gramStart"/>
      <w:r>
        <w:t>sns</w:t>
      </w:r>
      <w:proofErr w:type="spellEnd"/>
      <w:proofErr w:type="gramEnd"/>
    </w:p>
    <w:p w14:paraId="429517B2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silhouette_score</w:t>
      </w:r>
      <w:proofErr w:type="spellEnd"/>
    </w:p>
    <w:p w14:paraId="6CBADE34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cluster</w:t>
      </w:r>
      <w:proofErr w:type="spellEnd"/>
      <w:proofErr w:type="gramEnd"/>
      <w:r>
        <w:t xml:space="preserve"> import </w:t>
      </w:r>
      <w:proofErr w:type="spellStart"/>
      <w:r>
        <w:t>AgglomerativeClustering</w:t>
      </w:r>
      <w:proofErr w:type="spellEnd"/>
    </w:p>
    <w:p w14:paraId="57EB6939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cluster</w:t>
      </w:r>
      <w:proofErr w:type="spellEnd"/>
      <w:proofErr w:type="gramEnd"/>
      <w:r>
        <w:t xml:space="preserve"> import DBSCAN</w:t>
      </w:r>
    </w:p>
    <w:p w14:paraId="7D30A51E" w14:textId="77777777" w:rsidR="00A635C7" w:rsidRDefault="00A635C7" w:rsidP="00A635C7">
      <w:pPr>
        <w:spacing w:after="0" w:line="240" w:lineRule="auto"/>
      </w:pPr>
    </w:p>
    <w:p w14:paraId="4E3B61F0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warnings.filterwarnings</w:t>
      </w:r>
      <w:proofErr w:type="spellEnd"/>
      <w:proofErr w:type="gramEnd"/>
      <w:r>
        <w:t>('ignore')</w:t>
      </w:r>
    </w:p>
    <w:p w14:paraId="5FB255B1" w14:textId="77777777" w:rsidR="00A635C7" w:rsidRDefault="00A635C7" w:rsidP="00A635C7">
      <w:pPr>
        <w:spacing w:after="0" w:line="240" w:lineRule="auto"/>
      </w:pPr>
    </w:p>
    <w:p w14:paraId="56241E7F" w14:textId="77777777" w:rsidR="00A635C7" w:rsidRDefault="00A635C7" w:rsidP="00A635C7">
      <w:pPr>
        <w:spacing w:after="0" w:line="240" w:lineRule="auto"/>
      </w:pPr>
      <w:r>
        <w:t># a. Read in the data file wholesale_clients.csv</w:t>
      </w:r>
    </w:p>
    <w:p w14:paraId="42B2C368" w14:textId="77777777" w:rsidR="00A635C7" w:rsidRDefault="00A635C7" w:rsidP="00A635C7">
      <w:pPr>
        <w:spacing w:after="0" w:line="240" w:lineRule="auto"/>
      </w:pPr>
      <w:proofErr w:type="spellStart"/>
      <w:r>
        <w:t>base_data</w:t>
      </w:r>
      <w:proofErr w:type="spellEnd"/>
      <w:r>
        <w:t xml:space="preserve">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Data/wholesale_clients.csv')</w:t>
      </w:r>
    </w:p>
    <w:p w14:paraId="5EFF3B61" w14:textId="77777777" w:rsidR="00A635C7" w:rsidRDefault="00A635C7" w:rsidP="00A635C7">
      <w:pPr>
        <w:spacing w:after="0" w:line="240" w:lineRule="auto"/>
      </w:pPr>
      <w:proofErr w:type="spellStart"/>
      <w:r>
        <w:t>base_</w:t>
      </w:r>
      <w:proofErr w:type="gramStart"/>
      <w:r>
        <w:t>data.head</w:t>
      </w:r>
      <w:proofErr w:type="spellEnd"/>
      <w:proofErr w:type="gramEnd"/>
      <w:r>
        <w:t>()</w:t>
      </w:r>
    </w:p>
    <w:p w14:paraId="5AABD64A" w14:textId="77777777" w:rsidR="00A635C7" w:rsidRDefault="00A635C7" w:rsidP="00A635C7">
      <w:pPr>
        <w:spacing w:after="0" w:line="240" w:lineRule="auto"/>
      </w:pPr>
    </w:p>
    <w:p w14:paraId="54E1A3CC" w14:textId="77777777" w:rsidR="00A635C7" w:rsidRDefault="00A635C7" w:rsidP="00A635C7">
      <w:pPr>
        <w:spacing w:after="0" w:line="240" w:lineRule="auto"/>
      </w:pPr>
      <w:r>
        <w:t xml:space="preserve"># b. Remove the Channel (restaurant, hotel, etc.) and Region columns since they are not </w:t>
      </w:r>
      <w:proofErr w:type="gramStart"/>
      <w:r>
        <w:t>fields</w:t>
      </w:r>
      <w:proofErr w:type="gramEnd"/>
      <w:r>
        <w:t xml:space="preserve"> we want to model on</w:t>
      </w:r>
    </w:p>
    <w:p w14:paraId="6F55BAFF" w14:textId="77777777" w:rsidR="00A635C7" w:rsidRDefault="00A635C7" w:rsidP="00A635C7">
      <w:pPr>
        <w:spacing w:after="0" w:line="240" w:lineRule="auto"/>
      </w:pPr>
      <w:proofErr w:type="spellStart"/>
      <w:r>
        <w:t>base_data</w:t>
      </w:r>
      <w:proofErr w:type="spellEnd"/>
      <w:r>
        <w:t xml:space="preserve"> = </w:t>
      </w:r>
      <w:proofErr w:type="spellStart"/>
      <w:r>
        <w:t>base_</w:t>
      </w:r>
      <w:proofErr w:type="gramStart"/>
      <w:r>
        <w:t>data.drop</w:t>
      </w:r>
      <w:proofErr w:type="spellEnd"/>
      <w:proofErr w:type="gramEnd"/>
      <w:r>
        <w:t>('Channel', axis=1)</w:t>
      </w:r>
    </w:p>
    <w:p w14:paraId="46F3CC6F" w14:textId="77777777" w:rsidR="00A635C7" w:rsidRDefault="00A635C7" w:rsidP="00A635C7">
      <w:pPr>
        <w:spacing w:after="0" w:line="240" w:lineRule="auto"/>
      </w:pPr>
      <w:proofErr w:type="spellStart"/>
      <w:r>
        <w:t>base_data</w:t>
      </w:r>
      <w:proofErr w:type="spellEnd"/>
      <w:r>
        <w:t xml:space="preserve"> = </w:t>
      </w:r>
      <w:proofErr w:type="spellStart"/>
      <w:r>
        <w:t>base_</w:t>
      </w:r>
      <w:proofErr w:type="gramStart"/>
      <w:r>
        <w:t>data.drop</w:t>
      </w:r>
      <w:proofErr w:type="spellEnd"/>
      <w:proofErr w:type="gramEnd"/>
      <w:r>
        <w:t>('Region', axis=1)</w:t>
      </w:r>
    </w:p>
    <w:p w14:paraId="11F6ABA6" w14:textId="77777777" w:rsidR="00A635C7" w:rsidRDefault="00A635C7" w:rsidP="00A635C7">
      <w:pPr>
        <w:spacing w:after="0" w:line="240" w:lineRule="auto"/>
      </w:pPr>
      <w:proofErr w:type="spellStart"/>
      <w:r>
        <w:t>base_</w:t>
      </w:r>
      <w:proofErr w:type="gramStart"/>
      <w:r>
        <w:t>data.head</w:t>
      </w:r>
      <w:proofErr w:type="spellEnd"/>
      <w:proofErr w:type="gramEnd"/>
      <w:r>
        <w:t>()</w:t>
      </w:r>
    </w:p>
    <w:p w14:paraId="477A2AED" w14:textId="77777777" w:rsidR="00A635C7" w:rsidRDefault="00A635C7" w:rsidP="00A635C7">
      <w:pPr>
        <w:spacing w:after="0" w:line="240" w:lineRule="auto"/>
      </w:pPr>
    </w:p>
    <w:p w14:paraId="595D69CA" w14:textId="77777777" w:rsidR="00A635C7" w:rsidRDefault="00A635C7" w:rsidP="00A635C7">
      <w:pPr>
        <w:spacing w:after="0" w:line="240" w:lineRule="auto"/>
      </w:pPr>
      <w:r>
        <w:t># c. Note the number of rows and columns</w:t>
      </w:r>
    </w:p>
    <w:p w14:paraId="5508DBCC" w14:textId="77777777" w:rsidR="00A635C7" w:rsidRDefault="00A635C7" w:rsidP="00A635C7">
      <w:pPr>
        <w:spacing w:after="0" w:line="240" w:lineRule="auto"/>
      </w:pPr>
      <w:r>
        <w:t xml:space="preserve">    (440, 6)</w:t>
      </w:r>
    </w:p>
    <w:p w14:paraId="4FE5055D" w14:textId="77777777" w:rsidR="00A635C7" w:rsidRDefault="00A635C7" w:rsidP="00A635C7">
      <w:pPr>
        <w:spacing w:after="0" w:line="240" w:lineRule="auto"/>
      </w:pPr>
    </w:p>
    <w:p w14:paraId="1055EFD7" w14:textId="77777777" w:rsidR="00A635C7" w:rsidRDefault="00A635C7" w:rsidP="00A635C7">
      <w:pPr>
        <w:spacing w:after="0" w:line="240" w:lineRule="auto"/>
      </w:pPr>
      <w:proofErr w:type="spellStart"/>
      <w:r>
        <w:t>base_data</w:t>
      </w:r>
      <w:proofErr w:type="spellEnd"/>
      <w:r>
        <w:t>[</w:t>
      </w:r>
      <w:proofErr w:type="spellStart"/>
      <w:r>
        <w:t>base_</w:t>
      </w:r>
      <w:proofErr w:type="gramStart"/>
      <w:r>
        <w:t>data.isna</w:t>
      </w:r>
      <w:proofErr w:type="spellEnd"/>
      <w:proofErr w:type="gramEnd"/>
      <w:r>
        <w:t>().any(axis=1)]</w:t>
      </w:r>
    </w:p>
    <w:p w14:paraId="0564E8DE" w14:textId="77777777" w:rsidR="00A635C7" w:rsidRDefault="00A635C7" w:rsidP="00A635C7">
      <w:pPr>
        <w:spacing w:after="0" w:line="240" w:lineRule="auto"/>
      </w:pPr>
      <w:proofErr w:type="spellStart"/>
      <w:r>
        <w:t>base_</w:t>
      </w:r>
      <w:proofErr w:type="gramStart"/>
      <w:r>
        <w:t>data.dtypes</w:t>
      </w:r>
      <w:proofErr w:type="spellEnd"/>
      <w:proofErr w:type="gramEnd"/>
    </w:p>
    <w:p w14:paraId="36247496" w14:textId="77777777" w:rsidR="00A635C7" w:rsidRDefault="00A635C7" w:rsidP="00A635C7">
      <w:pPr>
        <w:spacing w:after="0" w:line="240" w:lineRule="auto"/>
      </w:pPr>
    </w:p>
    <w:p w14:paraId="705610F0" w14:textId="23BD7454" w:rsidR="00A635C7" w:rsidRDefault="00A635C7" w:rsidP="00A635C7">
      <w:pPr>
        <w:spacing w:after="0" w:line="240" w:lineRule="auto"/>
      </w:pPr>
      <w:r>
        <w:t># d. Standardize the data</w:t>
      </w:r>
    </w:p>
    <w:p w14:paraId="30D4BA34" w14:textId="77777777" w:rsidR="00A635C7" w:rsidRDefault="00A635C7" w:rsidP="00A635C7">
      <w:pPr>
        <w:spacing w:after="0" w:line="240" w:lineRule="auto"/>
      </w:pPr>
      <w:r>
        <w:t xml:space="preserve">scaler = </w:t>
      </w:r>
      <w:proofErr w:type="spellStart"/>
      <w:proofErr w:type="gramStart"/>
      <w:r>
        <w:t>StandardScaler</w:t>
      </w:r>
      <w:proofErr w:type="spellEnd"/>
      <w:r>
        <w:t>(</w:t>
      </w:r>
      <w:proofErr w:type="gramEnd"/>
      <w:r>
        <w:t>)</w:t>
      </w:r>
    </w:p>
    <w:p w14:paraId="2C59D5AF" w14:textId="77777777" w:rsidR="00A635C7" w:rsidRDefault="00A635C7" w:rsidP="00A635C7">
      <w:pPr>
        <w:spacing w:after="0" w:line="240" w:lineRule="auto"/>
      </w:pPr>
    </w:p>
    <w:p w14:paraId="5B9DA833" w14:textId="2F996F91" w:rsidR="00A635C7" w:rsidRDefault="00A635C7" w:rsidP="00A635C7">
      <w:pPr>
        <w:spacing w:after="0" w:line="240" w:lineRule="auto"/>
      </w:pPr>
      <w:proofErr w:type="spellStart"/>
      <w:r>
        <w:t>data_scaled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scaler.fit_transform</w:t>
      </w:r>
      <w:proofErr w:type="spellEnd"/>
      <w:r>
        <w:t>(</w:t>
      </w:r>
      <w:proofErr w:type="spellStart"/>
      <w:r>
        <w:t>base_data</w:t>
      </w:r>
      <w:proofErr w:type="spellEnd"/>
      <w:r>
        <w:t>), columns=</w:t>
      </w:r>
      <w:proofErr w:type="spellStart"/>
      <w:r>
        <w:t>base_data.columns</w:t>
      </w:r>
      <w:proofErr w:type="spellEnd"/>
      <w:r>
        <w:t>)</w:t>
      </w:r>
    </w:p>
    <w:p w14:paraId="4A4A8923" w14:textId="77777777" w:rsidR="00A635C7" w:rsidRDefault="00A635C7" w:rsidP="00A635C7">
      <w:pPr>
        <w:spacing w:after="0" w:line="240" w:lineRule="auto"/>
      </w:pPr>
      <w:proofErr w:type="spellStart"/>
      <w:r>
        <w:t>data_</w:t>
      </w:r>
      <w:proofErr w:type="gramStart"/>
      <w:r>
        <w:t>scaled.head</w:t>
      </w:r>
      <w:proofErr w:type="spellEnd"/>
      <w:proofErr w:type="gramEnd"/>
      <w:r>
        <w:t>()</w:t>
      </w:r>
    </w:p>
    <w:p w14:paraId="033AF419" w14:textId="77777777" w:rsidR="00A635C7" w:rsidRDefault="00A635C7" w:rsidP="00A635C7">
      <w:pPr>
        <w:spacing w:after="0" w:line="240" w:lineRule="auto"/>
      </w:pPr>
    </w:p>
    <w:p w14:paraId="0E089399" w14:textId="77777777" w:rsidR="00A635C7" w:rsidRDefault="00A635C7" w:rsidP="00A635C7">
      <w:pPr>
        <w:spacing w:after="0" w:line="240" w:lineRule="auto"/>
      </w:pPr>
      <w:r>
        <w:t># e. Double check that all the column means are 0 and standard deviations are 1</w:t>
      </w:r>
    </w:p>
    <w:p w14:paraId="7A13152B" w14:textId="77777777" w:rsidR="00A635C7" w:rsidRDefault="00A635C7" w:rsidP="00A635C7">
      <w:pPr>
        <w:spacing w:after="0" w:line="240" w:lineRule="auto"/>
      </w:pPr>
      <w:proofErr w:type="spellStart"/>
      <w:r>
        <w:t>data_</w:t>
      </w:r>
      <w:proofErr w:type="gramStart"/>
      <w:r>
        <w:t>scaled.describe</w:t>
      </w:r>
      <w:proofErr w:type="spellEnd"/>
      <w:proofErr w:type="gramEnd"/>
      <w:r>
        <w:t>()</w:t>
      </w:r>
    </w:p>
    <w:p w14:paraId="1ACF7785" w14:textId="77777777" w:rsidR="00A635C7" w:rsidRDefault="00A635C7" w:rsidP="00A635C7">
      <w:pPr>
        <w:spacing w:after="0" w:line="240" w:lineRule="auto"/>
      </w:pPr>
    </w:p>
    <w:p w14:paraId="34265E6F" w14:textId="6AD833A4" w:rsidR="00A635C7" w:rsidRDefault="00A635C7" w:rsidP="00A635C7">
      <w:pPr>
        <w:spacing w:after="0" w:line="240" w:lineRule="auto"/>
      </w:pPr>
      <w:r>
        <w:t># 2. K-Means Clustering</w:t>
      </w:r>
    </w:p>
    <w:p w14:paraId="3F0196B3" w14:textId="77777777" w:rsidR="00A635C7" w:rsidRDefault="00A635C7" w:rsidP="00A635C7">
      <w:pPr>
        <w:spacing w:after="0" w:line="240" w:lineRule="auto"/>
      </w:pPr>
    </w:p>
    <w:p w14:paraId="7FE84765" w14:textId="77777777" w:rsidR="00A635C7" w:rsidRDefault="00A635C7" w:rsidP="00A635C7">
      <w:pPr>
        <w:spacing w:after="0" w:line="240" w:lineRule="auto"/>
      </w:pPr>
      <w:r>
        <w:t xml:space="preserve"># a. Import </w:t>
      </w:r>
      <w:proofErr w:type="spellStart"/>
      <w:r>
        <w:t>KMeans</w:t>
      </w:r>
      <w:proofErr w:type="spellEnd"/>
      <w:r>
        <w:t xml:space="preserve"> and write a loop to fit models with 2 to 15 clusters</w:t>
      </w:r>
    </w:p>
    <w:p w14:paraId="0D07E189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an empty list to hold many inertia values</w:t>
      </w:r>
    </w:p>
    <w:p w14:paraId="0263F15B" w14:textId="77777777" w:rsidR="00A635C7" w:rsidRDefault="00A635C7" w:rsidP="00A635C7">
      <w:pPr>
        <w:spacing w:after="0" w:line="240" w:lineRule="auto"/>
      </w:pPr>
      <w:proofErr w:type="spellStart"/>
      <w:r>
        <w:t>inertia_values</w:t>
      </w:r>
      <w:proofErr w:type="spellEnd"/>
      <w:r>
        <w:t xml:space="preserve"> = []</w:t>
      </w:r>
    </w:p>
    <w:p w14:paraId="4F2EE675" w14:textId="77777777" w:rsidR="00A635C7" w:rsidRDefault="00A635C7" w:rsidP="00A635C7">
      <w:pPr>
        <w:spacing w:after="0" w:line="240" w:lineRule="auto"/>
      </w:pPr>
    </w:p>
    <w:p w14:paraId="554BEB66" w14:textId="0342067B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2 - 15 clusters, and add the inertia scores to the list</w:t>
      </w:r>
    </w:p>
    <w:p w14:paraId="5C92912D" w14:textId="77777777" w:rsidR="00A635C7" w:rsidRDefault="00A635C7" w:rsidP="00A635C7">
      <w:pPr>
        <w:spacing w:after="0" w:line="240" w:lineRule="auto"/>
      </w:pPr>
      <w:proofErr w:type="spellStart"/>
      <w:r>
        <w:t>for k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2, 16):</w:t>
      </w:r>
    </w:p>
    <w:p w14:paraId="7DD8657A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kmeans</w:t>
      </w:r>
      <w:proofErr w:type="spellEnd"/>
      <w:r>
        <w:t xml:space="preserve">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k, </w:t>
      </w:r>
      <w:proofErr w:type="spellStart"/>
      <w:r>
        <w:t>n_init</w:t>
      </w:r>
      <w:proofErr w:type="spellEnd"/>
      <w:r>
        <w:t>=10)</w:t>
      </w:r>
    </w:p>
    <w:p w14:paraId="71B9FC5E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kmeans.fit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07139684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inertia_</w:t>
      </w:r>
      <w:proofErr w:type="gramStart"/>
      <w:r>
        <w:t>values.append</w:t>
      </w:r>
      <w:proofErr w:type="spellEnd"/>
      <w:proofErr w:type="gramEnd"/>
      <w:r>
        <w:t>(</w:t>
      </w:r>
      <w:proofErr w:type="spellStart"/>
      <w:r>
        <w:t>kmeans.inertia</w:t>
      </w:r>
      <w:proofErr w:type="spellEnd"/>
      <w:r>
        <w:t>_)</w:t>
      </w:r>
    </w:p>
    <w:p w14:paraId="3DC0A136" w14:textId="77777777" w:rsidR="00A635C7" w:rsidRDefault="00A635C7" w:rsidP="00A635C7">
      <w:pPr>
        <w:spacing w:after="0" w:line="240" w:lineRule="auto"/>
      </w:pPr>
    </w:p>
    <w:p w14:paraId="21F57414" w14:textId="77777777" w:rsidR="00A635C7" w:rsidRDefault="00A635C7" w:rsidP="00A635C7">
      <w:pPr>
        <w:spacing w:after="0" w:line="240" w:lineRule="auto"/>
      </w:pPr>
    </w:p>
    <w:p w14:paraId="137C46D9" w14:textId="77777777" w:rsidR="00A635C7" w:rsidRDefault="00A635C7" w:rsidP="00A635C7">
      <w:pPr>
        <w:spacing w:after="0" w:line="240" w:lineRule="auto"/>
      </w:pPr>
      <w:r>
        <w:lastRenderedPageBreak/>
        <w:t xml:space="preserve">    [1954.1835647259281,</w:t>
      </w:r>
    </w:p>
    <w:p w14:paraId="21B6A376" w14:textId="77777777" w:rsidR="00A635C7" w:rsidRDefault="00A635C7" w:rsidP="00A635C7">
      <w:pPr>
        <w:spacing w:after="0" w:line="240" w:lineRule="auto"/>
      </w:pPr>
      <w:r>
        <w:t xml:space="preserve">     1608.4311488289445,</w:t>
      </w:r>
    </w:p>
    <w:p w14:paraId="76A9BB48" w14:textId="77777777" w:rsidR="00A635C7" w:rsidRDefault="00A635C7" w:rsidP="00A635C7">
      <w:pPr>
        <w:spacing w:after="0" w:line="240" w:lineRule="auto"/>
      </w:pPr>
      <w:r>
        <w:t xml:space="preserve">     1317.8383605390707,</w:t>
      </w:r>
    </w:p>
    <w:p w14:paraId="6882BC0E" w14:textId="77777777" w:rsidR="00A635C7" w:rsidRDefault="00A635C7" w:rsidP="00A635C7">
      <w:pPr>
        <w:spacing w:after="0" w:line="240" w:lineRule="auto"/>
      </w:pPr>
      <w:r>
        <w:t xml:space="preserve">     1058.7712532570083,</w:t>
      </w:r>
    </w:p>
    <w:p w14:paraId="7A754B82" w14:textId="77777777" w:rsidR="00A635C7" w:rsidRDefault="00A635C7" w:rsidP="00A635C7">
      <w:pPr>
        <w:spacing w:after="0" w:line="240" w:lineRule="auto"/>
      </w:pPr>
      <w:r>
        <w:t xml:space="preserve">     919.2995086131316,</w:t>
      </w:r>
    </w:p>
    <w:p w14:paraId="00DEC60C" w14:textId="77777777" w:rsidR="00A635C7" w:rsidRDefault="00A635C7" w:rsidP="00A635C7">
      <w:pPr>
        <w:spacing w:after="0" w:line="240" w:lineRule="auto"/>
      </w:pPr>
      <w:r>
        <w:t xml:space="preserve">     828.4145695100656,</w:t>
      </w:r>
    </w:p>
    <w:p w14:paraId="7D606BBC" w14:textId="77777777" w:rsidR="00A635C7" w:rsidRDefault="00A635C7" w:rsidP="00A635C7">
      <w:pPr>
        <w:spacing w:after="0" w:line="240" w:lineRule="auto"/>
      </w:pPr>
      <w:r>
        <w:t xml:space="preserve">     745.964051497191,</w:t>
      </w:r>
    </w:p>
    <w:p w14:paraId="77120009" w14:textId="77777777" w:rsidR="00A635C7" w:rsidRDefault="00A635C7" w:rsidP="00A635C7">
      <w:pPr>
        <w:spacing w:after="0" w:line="240" w:lineRule="auto"/>
      </w:pPr>
      <w:r>
        <w:t xml:space="preserve">     659.722292868476,</w:t>
      </w:r>
    </w:p>
    <w:p w14:paraId="08983E80" w14:textId="77777777" w:rsidR="00A635C7" w:rsidRDefault="00A635C7" w:rsidP="00A635C7">
      <w:pPr>
        <w:spacing w:after="0" w:line="240" w:lineRule="auto"/>
      </w:pPr>
      <w:r>
        <w:t xml:space="preserve">     598.9518184208159,</w:t>
      </w:r>
    </w:p>
    <w:p w14:paraId="53A27743" w14:textId="77777777" w:rsidR="00A635C7" w:rsidRDefault="00A635C7" w:rsidP="00A635C7">
      <w:pPr>
        <w:spacing w:after="0" w:line="240" w:lineRule="auto"/>
      </w:pPr>
      <w:r>
        <w:t xml:space="preserve">     551.0732359492046,</w:t>
      </w:r>
    </w:p>
    <w:p w14:paraId="1AC6191D" w14:textId="77777777" w:rsidR="00A635C7" w:rsidRDefault="00A635C7" w:rsidP="00A635C7">
      <w:pPr>
        <w:spacing w:after="0" w:line="240" w:lineRule="auto"/>
      </w:pPr>
      <w:r>
        <w:t xml:space="preserve">     522.6558624394585,</w:t>
      </w:r>
    </w:p>
    <w:p w14:paraId="3CBE23DC" w14:textId="77777777" w:rsidR="00A635C7" w:rsidRDefault="00A635C7" w:rsidP="00A635C7">
      <w:pPr>
        <w:spacing w:after="0" w:line="240" w:lineRule="auto"/>
      </w:pPr>
      <w:r>
        <w:t xml:space="preserve">     492.3748349356686,</w:t>
      </w:r>
    </w:p>
    <w:p w14:paraId="65727CD8" w14:textId="77777777" w:rsidR="00A635C7" w:rsidRDefault="00A635C7" w:rsidP="00A635C7">
      <w:pPr>
        <w:spacing w:after="0" w:line="240" w:lineRule="auto"/>
      </w:pPr>
      <w:r>
        <w:t xml:space="preserve">     462.15139809764094,</w:t>
      </w:r>
    </w:p>
    <w:p w14:paraId="742C6712" w14:textId="77777777" w:rsidR="00A635C7" w:rsidRDefault="00A635C7" w:rsidP="00A635C7">
      <w:pPr>
        <w:spacing w:after="0" w:line="240" w:lineRule="auto"/>
      </w:pPr>
      <w:r>
        <w:t xml:space="preserve">     433.3354951588281]</w:t>
      </w:r>
    </w:p>
    <w:p w14:paraId="667B205D" w14:textId="77777777" w:rsidR="00A635C7" w:rsidRDefault="00A635C7" w:rsidP="00A635C7">
      <w:pPr>
        <w:spacing w:after="0" w:line="240" w:lineRule="auto"/>
      </w:pPr>
    </w:p>
    <w:p w14:paraId="1C956F52" w14:textId="77777777" w:rsidR="00A635C7" w:rsidRDefault="00A635C7" w:rsidP="00A635C7">
      <w:pPr>
        <w:spacing w:after="0" w:line="240" w:lineRule="auto"/>
      </w:pPr>
    </w:p>
    <w:p w14:paraId="0F8EDA5F" w14:textId="77777777" w:rsidR="00A635C7" w:rsidRDefault="00A635C7" w:rsidP="00A635C7">
      <w:pPr>
        <w:spacing w:after="0" w:line="240" w:lineRule="auto"/>
      </w:pPr>
      <w:r>
        <w:t># b. Create an inertia plot</w:t>
      </w:r>
    </w:p>
    <w:p w14:paraId="765C1B04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turn</w:t>
      </w:r>
      <w:proofErr w:type="gramEnd"/>
      <w:r>
        <w:t xml:space="preserve"> the list into a series for plotting</w:t>
      </w:r>
    </w:p>
    <w:p w14:paraId="4685649C" w14:textId="77777777" w:rsidR="00A635C7" w:rsidRDefault="00A635C7" w:rsidP="00A635C7">
      <w:pPr>
        <w:spacing w:after="0" w:line="240" w:lineRule="auto"/>
      </w:pPr>
      <w:proofErr w:type="spellStart"/>
      <w:r>
        <w:t>inertia_series</w:t>
      </w:r>
      <w:proofErr w:type="spellEnd"/>
      <w:r>
        <w:t xml:space="preserve"> = </w:t>
      </w:r>
      <w:proofErr w:type="spellStart"/>
      <w:proofErr w:type="gramStart"/>
      <w:r>
        <w:t>pd.Series</w:t>
      </w:r>
      <w:proofErr w:type="spellEnd"/>
      <w:proofErr w:type="gramEnd"/>
      <w:r>
        <w:t>(</w:t>
      </w:r>
      <w:proofErr w:type="spellStart"/>
      <w:r>
        <w:t>inertia_values</w:t>
      </w:r>
      <w:proofErr w:type="spellEnd"/>
      <w:r>
        <w:t>, index=range(2, 16))</w:t>
      </w:r>
    </w:p>
    <w:p w14:paraId="06718DC4" w14:textId="77777777" w:rsidR="00A635C7" w:rsidRDefault="00A635C7" w:rsidP="00A635C7">
      <w:pPr>
        <w:spacing w:after="0" w:line="240" w:lineRule="auto"/>
      </w:pPr>
    </w:p>
    <w:p w14:paraId="4D584A8E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plot</w:t>
      </w:r>
      <w:proofErr w:type="gramEnd"/>
      <w:r>
        <w:t xml:space="preserve"> the data</w:t>
      </w:r>
    </w:p>
    <w:p w14:paraId="4F3105D2" w14:textId="77777777" w:rsidR="00A635C7" w:rsidRDefault="00A635C7" w:rsidP="00A635C7">
      <w:pPr>
        <w:spacing w:after="0" w:line="240" w:lineRule="auto"/>
      </w:pPr>
      <w:proofErr w:type="spellStart"/>
      <w:r>
        <w:t>inertia_</w:t>
      </w:r>
      <w:proofErr w:type="gramStart"/>
      <w:r>
        <w:t>series.plot</w:t>
      </w:r>
      <w:proofErr w:type="spellEnd"/>
      <w:proofErr w:type="gramEnd"/>
      <w:r>
        <w:t>(marker='o')</w:t>
      </w:r>
    </w:p>
    <w:p w14:paraId="26B93A22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xlabel</w:t>
      </w:r>
      <w:proofErr w:type="spellEnd"/>
      <w:proofErr w:type="gramEnd"/>
      <w:r>
        <w:t>("Number of Clusters (k)")</w:t>
      </w:r>
    </w:p>
    <w:p w14:paraId="2AF7F2F5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ylabel</w:t>
      </w:r>
      <w:proofErr w:type="spellEnd"/>
      <w:proofErr w:type="gramEnd"/>
      <w:r>
        <w:t>("Inertia")</w:t>
      </w:r>
    </w:p>
    <w:p w14:paraId="05307B39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"Number of Clusters vs. Inertia");</w:t>
      </w:r>
    </w:p>
    <w:p w14:paraId="0679B5E4" w14:textId="77777777" w:rsidR="00A635C7" w:rsidRDefault="00A635C7" w:rsidP="00A635C7">
      <w:pPr>
        <w:spacing w:after="0" w:line="240" w:lineRule="auto"/>
      </w:pPr>
    </w:p>
    <w:p w14:paraId="5DCDF204" w14:textId="77777777" w:rsidR="00A635C7" w:rsidRDefault="00A635C7" w:rsidP="00A635C7">
      <w:pPr>
        <w:spacing w:after="0" w:line="240" w:lineRule="auto"/>
      </w:pPr>
      <w:r>
        <w:t xml:space="preserve"># c. Identify the elbow of the plot and fit a </w:t>
      </w:r>
      <w:proofErr w:type="spellStart"/>
      <w:r>
        <w:t>KMeans</w:t>
      </w:r>
      <w:proofErr w:type="spellEnd"/>
      <w:r>
        <w:t xml:space="preserve"> model just for that number of clusters</w:t>
      </w:r>
    </w:p>
    <w:p w14:paraId="40CA7C3D" w14:textId="77777777" w:rsidR="00A635C7" w:rsidRDefault="00A635C7" w:rsidP="00A635C7">
      <w:pPr>
        <w:spacing w:after="0" w:line="240" w:lineRule="auto"/>
      </w:pPr>
      <w:r>
        <w:t># Elbow point is at 5</w:t>
      </w:r>
    </w:p>
    <w:p w14:paraId="330D0282" w14:textId="77777777" w:rsidR="00A635C7" w:rsidRDefault="00A635C7" w:rsidP="00A635C7">
      <w:pPr>
        <w:spacing w:after="0" w:line="240" w:lineRule="auto"/>
      </w:pPr>
      <w:r>
        <w:t xml:space="preserve">kmeans5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5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1526009B" w14:textId="77777777" w:rsidR="00A635C7" w:rsidRDefault="00A635C7" w:rsidP="00A635C7">
      <w:pPr>
        <w:spacing w:after="0" w:line="240" w:lineRule="auto"/>
      </w:pPr>
      <w:r>
        <w:t>kmeans5.fit(</w:t>
      </w:r>
      <w:proofErr w:type="spellStart"/>
      <w:r>
        <w:t>data_scaled</w:t>
      </w:r>
      <w:proofErr w:type="spellEnd"/>
      <w:r>
        <w:t>)</w:t>
      </w:r>
    </w:p>
    <w:p w14:paraId="6DF209CE" w14:textId="77777777" w:rsidR="00A635C7" w:rsidRDefault="00A635C7" w:rsidP="00A635C7">
      <w:pPr>
        <w:spacing w:after="0" w:line="240" w:lineRule="auto"/>
      </w:pPr>
      <w:r>
        <w:t>kmeans5.labels_</w:t>
      </w:r>
    </w:p>
    <w:p w14:paraId="2C3EDCFD" w14:textId="77777777" w:rsidR="00A635C7" w:rsidRDefault="00A635C7" w:rsidP="00A635C7">
      <w:pPr>
        <w:spacing w:after="0" w:line="240" w:lineRule="auto"/>
      </w:pPr>
    </w:p>
    <w:p w14:paraId="02B09AD9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array(</w:t>
      </w:r>
      <w:proofErr w:type="gramEnd"/>
      <w:r>
        <w:t>[3, 0, 0, 3, 1, 3, 3, 3, 3, 0, 0, 3, 1, 0, 0, 3, 0, 3, 3, 3, 3, 3,</w:t>
      </w:r>
    </w:p>
    <w:p w14:paraId="4C312E81" w14:textId="77777777" w:rsidR="00A635C7" w:rsidRDefault="00A635C7" w:rsidP="00A635C7">
      <w:pPr>
        <w:spacing w:after="0" w:line="240" w:lineRule="auto"/>
      </w:pPr>
      <w:r>
        <w:t xml:space="preserve">           1, 2, 0, 3, 3, 3, 0, 1, 3, 3, 3, 1, 3, 0, 1, 0, 0, 1, 1, 3, 0, 0,</w:t>
      </w:r>
    </w:p>
    <w:p w14:paraId="15D1E322" w14:textId="77777777" w:rsidR="00A635C7" w:rsidRDefault="00A635C7" w:rsidP="00A635C7">
      <w:pPr>
        <w:spacing w:after="0" w:line="240" w:lineRule="auto"/>
      </w:pPr>
      <w:r>
        <w:t xml:space="preserve">           0, 0, 0, 2, 0, 0, 3, 3, 1, 0, 1, 3, 2, 0, 3, 3, 3, 2, 3, 0, 3, 2,</w:t>
      </w:r>
    </w:p>
    <w:p w14:paraId="300358C8" w14:textId="77777777" w:rsidR="00A635C7" w:rsidRDefault="00A635C7" w:rsidP="00A635C7">
      <w:pPr>
        <w:spacing w:after="0" w:line="240" w:lineRule="auto"/>
      </w:pPr>
      <w:r>
        <w:t xml:space="preserve">           3, 0, 3, 3, 1, 1, 3, 1, 3, 3, 3, 0, 3, 3, 3, 0, 0, 3, 3, 2, 2, 1,</w:t>
      </w:r>
    </w:p>
    <w:p w14:paraId="0B71CACC" w14:textId="77777777" w:rsidR="00A635C7" w:rsidRDefault="00A635C7" w:rsidP="00A635C7">
      <w:pPr>
        <w:spacing w:after="0" w:line="240" w:lineRule="auto"/>
      </w:pPr>
      <w:r>
        <w:t xml:space="preserve">           3, 1, 3, 3, 2, 1, 0, 3, 3, 3, 3, 3, 0, 0, 3, 1, 3, 3, 0, 0, 3, 0,</w:t>
      </w:r>
    </w:p>
    <w:p w14:paraId="277DBB4B" w14:textId="77777777" w:rsidR="00A635C7" w:rsidRDefault="00A635C7" w:rsidP="00A635C7">
      <w:pPr>
        <w:spacing w:after="0" w:line="240" w:lineRule="auto"/>
      </w:pPr>
      <w:r>
        <w:t xml:space="preserve">           3, 0, 1, 3, 3, 3, 3, 3, 3, 3, 3, 3, 3, 3, 1, 1, 3, 3, 3, 1, 3, 3,</w:t>
      </w:r>
    </w:p>
    <w:p w14:paraId="1D86F527" w14:textId="77777777" w:rsidR="00A635C7" w:rsidRDefault="00A635C7" w:rsidP="00A635C7">
      <w:pPr>
        <w:spacing w:after="0" w:line="240" w:lineRule="auto"/>
      </w:pPr>
      <w:r>
        <w:t xml:space="preserve">           3, 3, 3, 3, 3, 3, 3, 3, 3, 1, 1, 3, 3, 0, 3, 3, 3, 1, 3, 3, 3, 3,</w:t>
      </w:r>
    </w:p>
    <w:p w14:paraId="5D77A8E4" w14:textId="77777777" w:rsidR="00A635C7" w:rsidRDefault="00A635C7" w:rsidP="00A635C7">
      <w:pPr>
        <w:spacing w:after="0" w:line="240" w:lineRule="auto"/>
      </w:pPr>
      <w:r>
        <w:t xml:space="preserve">           3, 0, 0, 3, 0, 0, 0, 3, 3, 0, 3, 0, 0, 3, 3, 3, 0, 0, 3, 0, 3, 0,</w:t>
      </w:r>
    </w:p>
    <w:p w14:paraId="529716DB" w14:textId="77777777" w:rsidR="00A635C7" w:rsidRDefault="00A635C7" w:rsidP="00A635C7">
      <w:pPr>
        <w:spacing w:after="0" w:line="240" w:lineRule="auto"/>
      </w:pPr>
      <w:r>
        <w:t xml:space="preserve">           1, 3, 3, 3, 3, 1, 0, 4, 3, 3, 3, 3, 0, 0, 3, 3, 3, 0, 3, 3, 1, 0,</w:t>
      </w:r>
    </w:p>
    <w:p w14:paraId="0954BC35" w14:textId="77777777" w:rsidR="00A635C7" w:rsidRDefault="00A635C7" w:rsidP="00A635C7">
      <w:pPr>
        <w:spacing w:after="0" w:line="240" w:lineRule="auto"/>
      </w:pPr>
      <w:r>
        <w:t xml:space="preserve">           3, 3, 0, 0, 1, 3, 3, 0, 3, 3, 3, 0, 3, 2, 3, 3, 0, 0, 0, 3, 0, 3,</w:t>
      </w:r>
    </w:p>
    <w:p w14:paraId="12C4FF45" w14:textId="77777777" w:rsidR="00A635C7" w:rsidRDefault="00A635C7" w:rsidP="00A635C7">
      <w:pPr>
        <w:spacing w:after="0" w:line="240" w:lineRule="auto"/>
      </w:pPr>
      <w:r>
        <w:t xml:space="preserve">           3, 0, 3, 3, 3, 3, 3, 3, 3, 3, 3, 3, 3, 3, 3, 3, 3, 3, 3, 1, 1, 3,</w:t>
      </w:r>
    </w:p>
    <w:p w14:paraId="2A81AE85" w14:textId="77777777" w:rsidR="00A635C7" w:rsidRDefault="00A635C7" w:rsidP="00A635C7">
      <w:pPr>
        <w:spacing w:after="0" w:line="240" w:lineRule="auto"/>
      </w:pPr>
      <w:r>
        <w:t xml:space="preserve">           3, 3, 0, 0, 3, 3, 3, 3, 3, 2, 3, 1, 0, 1, 3, 3, 1, 1, 3, 3, 3, 3,</w:t>
      </w:r>
    </w:p>
    <w:p w14:paraId="4C10DD7C" w14:textId="77777777" w:rsidR="00A635C7" w:rsidRDefault="00A635C7" w:rsidP="00A635C7">
      <w:pPr>
        <w:spacing w:after="0" w:line="240" w:lineRule="auto"/>
      </w:pPr>
      <w:r>
        <w:t xml:space="preserve">           0, 0, 0, 3, 0, 3, 3, 3, 3, 1, 3, 3, 1, 3, 3, 3, 3, 3, 1, 1, 1, 1,</w:t>
      </w:r>
    </w:p>
    <w:p w14:paraId="3E0DCE97" w14:textId="77777777" w:rsidR="00A635C7" w:rsidRDefault="00A635C7" w:rsidP="00A635C7">
      <w:pPr>
        <w:spacing w:after="0" w:line="240" w:lineRule="auto"/>
      </w:pPr>
      <w:r>
        <w:t xml:space="preserve">           3, 3, 3, 1, 3, 3, 3, 0, 3, 3, 3, 3, 3, 3, 3, 0, 0, 0, 0, 0, 0, 3,</w:t>
      </w:r>
    </w:p>
    <w:p w14:paraId="32BB49F4" w14:textId="77777777" w:rsidR="00A635C7" w:rsidRDefault="00A635C7" w:rsidP="00A635C7">
      <w:pPr>
        <w:spacing w:after="0" w:line="240" w:lineRule="auto"/>
      </w:pPr>
      <w:r>
        <w:t xml:space="preserve">           3, 0, 3, 1, 0, 3, 3, 0, 3, 3, 3, 0, 3, 3, 3, 3, 3, 4, 3, 3, 3, 3,</w:t>
      </w:r>
    </w:p>
    <w:p w14:paraId="5610D9F9" w14:textId="77777777" w:rsidR="00A635C7" w:rsidRDefault="00A635C7" w:rsidP="00A635C7">
      <w:pPr>
        <w:spacing w:after="0" w:line="240" w:lineRule="auto"/>
      </w:pPr>
      <w:r>
        <w:t xml:space="preserve">           3, 0, 3, 2, 1, 1, 3, 3, 3, 3, 0, 0, 3, 0, 3, 3, 0, 1, 3, 0, 3, 0,</w:t>
      </w:r>
    </w:p>
    <w:p w14:paraId="5F871878" w14:textId="77777777" w:rsidR="00A635C7" w:rsidRDefault="00A635C7" w:rsidP="00A635C7">
      <w:pPr>
        <w:spacing w:after="0" w:line="240" w:lineRule="auto"/>
      </w:pPr>
      <w:r>
        <w:lastRenderedPageBreak/>
        <w:t xml:space="preserve">           3, 0, 3, 3, 3, 0, 3, 3, 3, 3, 3, 3, 3, 3, 3, 3, 3, 3, 1, 1, 3, 3,</w:t>
      </w:r>
    </w:p>
    <w:p w14:paraId="5CC2ACD4" w14:textId="77777777" w:rsidR="00A635C7" w:rsidRDefault="00A635C7" w:rsidP="00A635C7">
      <w:pPr>
        <w:spacing w:after="0" w:line="240" w:lineRule="auto"/>
      </w:pPr>
      <w:r>
        <w:t xml:space="preserve">           3, 3, 0, 1, 3, 3, 1, 1, 1, 3, 0, 3, 3, 3, 3, 3, 3, 3, 3, 1, 3, 3,</w:t>
      </w:r>
    </w:p>
    <w:p w14:paraId="336D16CF" w14:textId="77777777" w:rsidR="00A635C7" w:rsidRDefault="00A635C7" w:rsidP="00A635C7">
      <w:pPr>
        <w:spacing w:after="0" w:line="240" w:lineRule="auto"/>
      </w:pPr>
      <w:r>
        <w:t xml:space="preserve">           0, 3, 3, 3, 3, 1, 3, 3, 3, 3, 1, 0, 3, 3, 3, 3, 3, 1, 3, 3, 0, 3,</w:t>
      </w:r>
    </w:p>
    <w:p w14:paraId="7B10DC36" w14:textId="77777777" w:rsidR="00A635C7" w:rsidRDefault="00A635C7" w:rsidP="00A635C7">
      <w:pPr>
        <w:spacing w:after="0" w:line="240" w:lineRule="auto"/>
      </w:pPr>
      <w:r>
        <w:t xml:space="preserve">           0, 3, 0, 3, 3, 3, 3, 1, 0, 1, 3, 3, 3, 3, 3, 3, 3, 1, 1, 0, 3, 3])</w:t>
      </w:r>
    </w:p>
    <w:p w14:paraId="50DCFBBA" w14:textId="77777777" w:rsidR="00A635C7" w:rsidRDefault="00A635C7" w:rsidP="00A635C7">
      <w:pPr>
        <w:spacing w:after="0" w:line="240" w:lineRule="auto"/>
      </w:pPr>
    </w:p>
    <w:p w14:paraId="6F0233C3" w14:textId="77777777" w:rsidR="00A635C7" w:rsidRDefault="00A635C7" w:rsidP="00A635C7">
      <w:pPr>
        <w:spacing w:after="0" w:line="240" w:lineRule="auto"/>
      </w:pPr>
      <w:proofErr w:type="spellStart"/>
      <w:r>
        <w:t>data_</w:t>
      </w:r>
      <w:proofErr w:type="gramStart"/>
      <w:r>
        <w:t>scaled.columns</w:t>
      </w:r>
      <w:proofErr w:type="spellEnd"/>
      <w:proofErr w:type="gramEnd"/>
    </w:p>
    <w:p w14:paraId="65E665BC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Index(</w:t>
      </w:r>
      <w:proofErr w:type="gramEnd"/>
      <w:r>
        <w:t>['Fresh', 'Milk', 'Grocery', 'Frozen', '</w:t>
      </w:r>
      <w:proofErr w:type="spellStart"/>
      <w:r>
        <w:t>Detergents_Paper</w:t>
      </w:r>
      <w:proofErr w:type="spellEnd"/>
      <w:r>
        <w:t>', '</w:t>
      </w:r>
      <w:proofErr w:type="spellStart"/>
      <w:r>
        <w:t>Delicassen</w:t>
      </w:r>
      <w:proofErr w:type="spellEnd"/>
      <w:r>
        <w:t xml:space="preserve">'], </w:t>
      </w:r>
      <w:proofErr w:type="spellStart"/>
      <w:r>
        <w:t>dtype</w:t>
      </w:r>
      <w:proofErr w:type="spellEnd"/>
      <w:r>
        <w:t>='object')</w:t>
      </w:r>
    </w:p>
    <w:p w14:paraId="52D9C226" w14:textId="77777777" w:rsidR="00A635C7" w:rsidRDefault="00A635C7" w:rsidP="00A635C7">
      <w:pPr>
        <w:spacing w:after="0" w:line="240" w:lineRule="auto"/>
      </w:pPr>
    </w:p>
    <w:p w14:paraId="62EA9FA7" w14:textId="77777777" w:rsidR="00A635C7" w:rsidRDefault="00A635C7" w:rsidP="00A635C7">
      <w:pPr>
        <w:spacing w:after="0" w:line="240" w:lineRule="auto"/>
      </w:pPr>
      <w:r>
        <w:t># d. Find the number of clients in each cluster</w:t>
      </w:r>
    </w:p>
    <w:p w14:paraId="5DFBB15E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kmeans5.labels_)</w:t>
      </w:r>
    </w:p>
    <w:p w14:paraId="4AC89385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3: 272, 0: 96, 1: 59, 2: 11, 4: 2})</w:t>
      </w:r>
    </w:p>
    <w:p w14:paraId="0BD02425" w14:textId="77777777" w:rsidR="00A635C7" w:rsidRDefault="00A635C7" w:rsidP="00A635C7">
      <w:pPr>
        <w:spacing w:after="0" w:line="240" w:lineRule="auto"/>
      </w:pPr>
    </w:p>
    <w:p w14:paraId="523371A9" w14:textId="77777777" w:rsidR="00A635C7" w:rsidRDefault="00A635C7" w:rsidP="00A635C7">
      <w:pPr>
        <w:spacing w:after="0" w:line="240" w:lineRule="auto"/>
      </w:pPr>
      <w:r>
        <w:t xml:space="preserve">cluster_centers_3 = </w:t>
      </w:r>
      <w:proofErr w:type="spellStart"/>
      <w:proofErr w:type="gramStart"/>
      <w:r>
        <w:t>pd.DataFrame</w:t>
      </w:r>
      <w:proofErr w:type="spellEnd"/>
      <w:proofErr w:type="gramEnd"/>
      <w:r>
        <w:t>(kmeans5.cluster_centers_, columns=</w:t>
      </w:r>
      <w:proofErr w:type="spellStart"/>
      <w:r>
        <w:t>data_scaled.columns</w:t>
      </w:r>
      <w:proofErr w:type="spellEnd"/>
      <w:r>
        <w:t>)</w:t>
      </w:r>
    </w:p>
    <w:p w14:paraId="1A9C3657" w14:textId="77777777" w:rsidR="00A635C7" w:rsidRDefault="00A635C7" w:rsidP="00A635C7">
      <w:pPr>
        <w:spacing w:after="0" w:line="240" w:lineRule="auto"/>
      </w:pPr>
      <w:r>
        <w:t>cluster_centers_</w:t>
      </w:r>
      <w:proofErr w:type="gramStart"/>
      <w:r>
        <w:t>3</w:t>
      </w:r>
      <w:proofErr w:type="gramEnd"/>
    </w:p>
    <w:p w14:paraId="592F2389" w14:textId="77777777" w:rsidR="00A635C7" w:rsidRDefault="00A635C7" w:rsidP="00A635C7">
      <w:pPr>
        <w:spacing w:after="0" w:line="240" w:lineRule="auto"/>
      </w:pPr>
    </w:p>
    <w:p w14:paraId="150CBA7B" w14:textId="77777777" w:rsidR="00A635C7" w:rsidRDefault="00A635C7" w:rsidP="00A635C7">
      <w:pPr>
        <w:spacing w:after="0" w:line="240" w:lineRule="auto"/>
      </w:pPr>
      <w:r>
        <w:t># e. Create a heat map of the cluster centers</w:t>
      </w:r>
    </w:p>
    <w:p w14:paraId="245ABDFA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 6), dpi=150)</w:t>
      </w:r>
    </w:p>
    <w:p w14:paraId="4836E9A0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 xml:space="preserve">(cluster_centers_3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annot</w:t>
      </w:r>
      <w:proofErr w:type="spellEnd"/>
      <w:r>
        <w:t>=True) ;</w:t>
      </w:r>
    </w:p>
    <w:p w14:paraId="5D47B821" w14:textId="77777777" w:rsidR="00A635C7" w:rsidRDefault="00A635C7" w:rsidP="00A635C7">
      <w:pPr>
        <w:spacing w:after="0" w:line="240" w:lineRule="auto"/>
      </w:pPr>
    </w:p>
    <w:p w14:paraId="236FACE5" w14:textId="77777777" w:rsidR="00A635C7" w:rsidRDefault="00A635C7" w:rsidP="00A635C7">
      <w:pPr>
        <w:spacing w:after="0" w:line="240" w:lineRule="auto"/>
      </w:pPr>
      <w:r>
        <w:t>### f. Name the clusters</w:t>
      </w:r>
    </w:p>
    <w:p w14:paraId="0E489E0B" w14:textId="77777777" w:rsidR="00A635C7" w:rsidRDefault="00A635C7" w:rsidP="00A635C7">
      <w:pPr>
        <w:spacing w:after="0" w:line="240" w:lineRule="auto"/>
      </w:pPr>
      <w:r>
        <w:t xml:space="preserve"> - Cluster 0: More Milk, Grocery and Paper Items</w:t>
      </w:r>
    </w:p>
    <w:p w14:paraId="12E3BF1A" w14:textId="77777777" w:rsidR="00A635C7" w:rsidRDefault="00A635C7" w:rsidP="00A635C7">
      <w:pPr>
        <w:spacing w:after="0" w:line="240" w:lineRule="auto"/>
      </w:pPr>
      <w:r>
        <w:t xml:space="preserve"> - Cluster 1: More Fresh and Frozen Items</w:t>
      </w:r>
    </w:p>
    <w:p w14:paraId="4626F747" w14:textId="77777777" w:rsidR="00A635C7" w:rsidRDefault="00A635C7" w:rsidP="00A635C7">
      <w:pPr>
        <w:spacing w:after="0" w:line="240" w:lineRule="auto"/>
      </w:pPr>
      <w:r>
        <w:t xml:space="preserve"> - Cluster 2: More of Everything</w:t>
      </w:r>
    </w:p>
    <w:p w14:paraId="5FE9266C" w14:textId="77777777" w:rsidR="00A635C7" w:rsidRDefault="00A635C7" w:rsidP="00A635C7">
      <w:pPr>
        <w:spacing w:after="0" w:line="240" w:lineRule="auto"/>
      </w:pPr>
      <w:r>
        <w:t xml:space="preserve"> - Cluster 3: Little of Everything</w:t>
      </w:r>
    </w:p>
    <w:p w14:paraId="0E73EFF4" w14:textId="77777777" w:rsidR="00A635C7" w:rsidRDefault="00A635C7" w:rsidP="00A635C7">
      <w:pPr>
        <w:spacing w:after="0" w:line="240" w:lineRule="auto"/>
      </w:pPr>
      <w:r>
        <w:t xml:space="preserve"> - Cluster 4: Lots of Frozen + Deli Items</w:t>
      </w:r>
    </w:p>
    <w:p w14:paraId="10C91AA4" w14:textId="77777777" w:rsidR="00A635C7" w:rsidRDefault="00A635C7" w:rsidP="00A635C7">
      <w:pPr>
        <w:spacing w:after="0" w:line="240" w:lineRule="auto"/>
      </w:pPr>
    </w:p>
    <w:p w14:paraId="54E6D8B7" w14:textId="77777777" w:rsidR="00A635C7" w:rsidRDefault="00A635C7" w:rsidP="00A635C7">
      <w:pPr>
        <w:spacing w:after="0" w:line="240" w:lineRule="auto"/>
      </w:pPr>
      <w:r>
        <w:t xml:space="preserve">k5_labels = </w:t>
      </w:r>
      <w:proofErr w:type="spellStart"/>
      <w:proofErr w:type="gramStart"/>
      <w:r>
        <w:t>pd.DataFrame</w:t>
      </w:r>
      <w:proofErr w:type="spellEnd"/>
      <w:proofErr w:type="gramEnd"/>
      <w:r>
        <w:t>(kmeans5.labels_)</w:t>
      </w:r>
    </w:p>
    <w:p w14:paraId="3714CA89" w14:textId="77777777" w:rsidR="00A635C7" w:rsidRDefault="00A635C7" w:rsidP="00A635C7">
      <w:pPr>
        <w:spacing w:after="0" w:line="240" w:lineRule="auto"/>
      </w:pPr>
      <w:r>
        <w:t>k5_</w:t>
      </w:r>
      <w:proofErr w:type="gramStart"/>
      <w:r>
        <w:t>labels.head</w:t>
      </w:r>
      <w:proofErr w:type="gramEnd"/>
      <w:r>
        <w:t>()</w:t>
      </w:r>
    </w:p>
    <w:p w14:paraId="35A3F170" w14:textId="77777777" w:rsidR="00A635C7" w:rsidRDefault="00A635C7" w:rsidP="00A635C7">
      <w:pPr>
        <w:spacing w:after="0" w:line="240" w:lineRule="auto"/>
      </w:pPr>
    </w:p>
    <w:p w14:paraId="37155147" w14:textId="77777777" w:rsidR="00A635C7" w:rsidRDefault="00A635C7" w:rsidP="00A635C7">
      <w:pPr>
        <w:spacing w:after="0" w:line="240" w:lineRule="auto"/>
      </w:pPr>
      <w:proofErr w:type="spellStart"/>
      <w:r>
        <w:t>base_</w:t>
      </w:r>
      <w:proofErr w:type="gramStart"/>
      <w:r>
        <w:t>data.head</w:t>
      </w:r>
      <w:proofErr w:type="spellEnd"/>
      <w:proofErr w:type="gramEnd"/>
      <w:r>
        <w:t>()</w:t>
      </w:r>
    </w:p>
    <w:p w14:paraId="5F569DCB" w14:textId="77777777" w:rsidR="00A635C7" w:rsidRDefault="00A635C7" w:rsidP="00A635C7">
      <w:pPr>
        <w:spacing w:after="0" w:line="240" w:lineRule="auto"/>
      </w:pPr>
      <w:proofErr w:type="spellStart"/>
      <w:r>
        <w:t>new_base_data</w:t>
      </w:r>
      <w:proofErr w:type="spellEnd"/>
      <w:r>
        <w:t xml:space="preserve"> = </w:t>
      </w:r>
      <w:proofErr w:type="spellStart"/>
      <w:proofErr w:type="gramStart"/>
      <w:r>
        <w:t>pd.concat</w:t>
      </w:r>
      <w:proofErr w:type="spellEnd"/>
      <w:proofErr w:type="gramEnd"/>
      <w:r>
        <w:t>([</w:t>
      </w:r>
      <w:proofErr w:type="spellStart"/>
      <w:r>
        <w:t>base_data</w:t>
      </w:r>
      <w:proofErr w:type="spellEnd"/>
      <w:r>
        <w:t>, k5_labels], axis=1)</w:t>
      </w:r>
    </w:p>
    <w:p w14:paraId="18F06747" w14:textId="77777777" w:rsidR="00A635C7" w:rsidRDefault="00A635C7" w:rsidP="00A635C7">
      <w:pPr>
        <w:spacing w:after="0" w:line="240" w:lineRule="auto"/>
      </w:pPr>
      <w:proofErr w:type="spellStart"/>
      <w:r>
        <w:t>new_base_</w:t>
      </w:r>
      <w:proofErr w:type="gramStart"/>
      <w:r>
        <w:t>data.head</w:t>
      </w:r>
      <w:proofErr w:type="spellEnd"/>
      <w:proofErr w:type="gramEnd"/>
      <w:r>
        <w:t>()</w:t>
      </w:r>
    </w:p>
    <w:p w14:paraId="238E2D59" w14:textId="77777777" w:rsidR="00A635C7" w:rsidRDefault="00A635C7" w:rsidP="00A635C7">
      <w:pPr>
        <w:spacing w:after="0" w:line="240" w:lineRule="auto"/>
      </w:pPr>
    </w:p>
    <w:p w14:paraId="113E03AF" w14:textId="77777777" w:rsidR="00A635C7" w:rsidRDefault="00A635C7" w:rsidP="00A635C7">
      <w:pPr>
        <w:spacing w:after="0" w:line="240" w:lineRule="auto"/>
      </w:pPr>
      <w:proofErr w:type="spellStart"/>
      <w:r>
        <w:t>new_base_</w:t>
      </w:r>
      <w:proofErr w:type="gramStart"/>
      <w:r>
        <w:t>data.sort</w:t>
      </w:r>
      <w:proofErr w:type="gramEnd"/>
      <w:r>
        <w:t>_values</w:t>
      </w:r>
      <w:proofErr w:type="spellEnd"/>
      <w:r>
        <w:t>(0)</w:t>
      </w:r>
    </w:p>
    <w:p w14:paraId="5E411F47" w14:textId="77777777" w:rsidR="00A635C7" w:rsidRDefault="00A635C7" w:rsidP="00A635C7">
      <w:pPr>
        <w:spacing w:after="0" w:line="240" w:lineRule="auto"/>
      </w:pPr>
    </w:p>
    <w:p w14:paraId="16002C9E" w14:textId="00733190" w:rsidR="00A635C7" w:rsidRDefault="00A635C7" w:rsidP="00A635C7">
      <w:pPr>
        <w:spacing w:after="0" w:line="240" w:lineRule="auto"/>
      </w:pPr>
      <w:r>
        <w:t xml:space="preserve"># g. Extra credit: create a </w:t>
      </w:r>
      <w:proofErr w:type="gramStart"/>
      <w:r>
        <w:t>silhouette scores</w:t>
      </w:r>
      <w:proofErr w:type="gramEnd"/>
      <w:r>
        <w:t xml:space="preserve"> plot instead of an inertia plot</w:t>
      </w:r>
    </w:p>
    <w:p w14:paraId="1FBC674B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an empty list to hold many silhouette score values</w:t>
      </w:r>
    </w:p>
    <w:p w14:paraId="19D35D13" w14:textId="77777777" w:rsidR="00A635C7" w:rsidRDefault="00A635C7" w:rsidP="00A635C7">
      <w:pPr>
        <w:spacing w:after="0" w:line="240" w:lineRule="auto"/>
      </w:pPr>
      <w:proofErr w:type="spellStart"/>
      <w:r>
        <w:t>silhouette_scores</w:t>
      </w:r>
      <w:proofErr w:type="spellEnd"/>
      <w:r>
        <w:t xml:space="preserve"> = []</w:t>
      </w:r>
    </w:p>
    <w:p w14:paraId="5CA6578D" w14:textId="77777777" w:rsidR="00A635C7" w:rsidRDefault="00A635C7" w:rsidP="00A635C7">
      <w:pPr>
        <w:spacing w:after="0" w:line="240" w:lineRule="auto"/>
      </w:pPr>
    </w:p>
    <w:p w14:paraId="74799828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create</w:t>
      </w:r>
      <w:proofErr w:type="gramEnd"/>
      <w:r>
        <w:t xml:space="preserve"> 2 - 15 clusters, and add the silhouette scores to the list</w:t>
      </w:r>
    </w:p>
    <w:p w14:paraId="77CF31DC" w14:textId="77777777" w:rsidR="00A635C7" w:rsidRDefault="00A635C7" w:rsidP="00A635C7">
      <w:pPr>
        <w:spacing w:after="0" w:line="240" w:lineRule="auto"/>
      </w:pPr>
      <w:proofErr w:type="spellStart"/>
      <w:r>
        <w:t>for k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2, 16):</w:t>
      </w:r>
    </w:p>
    <w:p w14:paraId="62B8C486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kmeans</w:t>
      </w:r>
      <w:proofErr w:type="spellEnd"/>
      <w:r>
        <w:t xml:space="preserve">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k, </w:t>
      </w:r>
      <w:proofErr w:type="spellStart"/>
      <w:r>
        <w:t>n_init</w:t>
      </w:r>
      <w:proofErr w:type="spellEnd"/>
      <w:r>
        <w:t>=100)</w:t>
      </w:r>
    </w:p>
    <w:p w14:paraId="65582F68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kmeans.fit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031F83C0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silhouette_</w:t>
      </w:r>
      <w:proofErr w:type="gramStart"/>
      <w:r>
        <w:t>scores.append</w:t>
      </w:r>
      <w:proofErr w:type="spellEnd"/>
      <w:proofErr w:type="gramEnd"/>
      <w:r>
        <w:t>(</w:t>
      </w:r>
      <w:proofErr w:type="spellStart"/>
      <w:r>
        <w:t>silhouette_score</w:t>
      </w:r>
      <w:proofErr w:type="spellEnd"/>
      <w:r>
        <w:t>(</w:t>
      </w:r>
      <w:proofErr w:type="spellStart"/>
      <w:r>
        <w:t>data_scaled</w:t>
      </w:r>
      <w:proofErr w:type="spellEnd"/>
      <w:r>
        <w:t xml:space="preserve">, </w:t>
      </w:r>
      <w:proofErr w:type="spellStart"/>
      <w:r>
        <w:t>kmeans.labels</w:t>
      </w:r>
      <w:proofErr w:type="spellEnd"/>
      <w:r>
        <w:t>_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)</w:t>
      </w:r>
    </w:p>
    <w:p w14:paraId="12C2B314" w14:textId="77777777" w:rsidR="00A635C7" w:rsidRDefault="00A635C7" w:rsidP="00A635C7">
      <w:pPr>
        <w:spacing w:after="0" w:line="240" w:lineRule="auto"/>
      </w:pPr>
      <w:r>
        <w:t>print(</w:t>
      </w:r>
      <w:proofErr w:type="spellStart"/>
      <w:r>
        <w:t>silhouette_scores</w:t>
      </w:r>
      <w:proofErr w:type="spellEnd"/>
      <w:r>
        <w:t>)</w:t>
      </w:r>
    </w:p>
    <w:p w14:paraId="4CDDE235" w14:textId="77777777" w:rsidR="00A635C7" w:rsidRDefault="00A635C7" w:rsidP="00A635C7">
      <w:pPr>
        <w:spacing w:after="0" w:line="240" w:lineRule="auto"/>
      </w:pPr>
      <w:r>
        <w:t xml:space="preserve">for score in </w:t>
      </w:r>
      <w:proofErr w:type="spellStart"/>
      <w:r>
        <w:t>silhouette_scores</w:t>
      </w:r>
      <w:proofErr w:type="spellEnd"/>
      <w:r>
        <w:t>:</w:t>
      </w:r>
    </w:p>
    <w:p w14:paraId="773BF81F" w14:textId="77777777" w:rsidR="00A635C7" w:rsidRDefault="00A635C7" w:rsidP="00A635C7">
      <w:pPr>
        <w:spacing w:after="0" w:line="240" w:lineRule="auto"/>
      </w:pPr>
      <w:r>
        <w:t xml:space="preserve">    print(score)</w:t>
      </w:r>
    </w:p>
    <w:p w14:paraId="38616ABB" w14:textId="77777777" w:rsidR="00A635C7" w:rsidRDefault="00A635C7" w:rsidP="00A635C7">
      <w:pPr>
        <w:spacing w:after="0" w:line="240" w:lineRule="auto"/>
      </w:pPr>
      <w:r>
        <w:lastRenderedPageBreak/>
        <w:t># h. Extra credit: fit two models with the number of clusters for the two highest silhouette scores and name the clusters</w:t>
      </w:r>
    </w:p>
    <w:p w14:paraId="0C484F32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plot</w:t>
      </w:r>
      <w:proofErr w:type="gramEnd"/>
      <w:r>
        <w:t xml:space="preserve"> the silhouette scores</w:t>
      </w:r>
    </w:p>
    <w:p w14:paraId="4D12DAAD" w14:textId="77777777" w:rsidR="00A635C7" w:rsidRDefault="00A635C7" w:rsidP="00A635C7">
      <w:pPr>
        <w:spacing w:after="0" w:line="240" w:lineRule="auto"/>
      </w:pPr>
    </w:p>
    <w:p w14:paraId="675BEA73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turn</w:t>
      </w:r>
      <w:proofErr w:type="gramEnd"/>
      <w:r>
        <w:t xml:space="preserve"> the list into a series for plotting</w:t>
      </w:r>
    </w:p>
    <w:p w14:paraId="4C3E222E" w14:textId="77777777" w:rsidR="00A635C7" w:rsidRDefault="00A635C7" w:rsidP="00A635C7">
      <w:pPr>
        <w:spacing w:after="0" w:line="240" w:lineRule="auto"/>
      </w:pPr>
      <w:proofErr w:type="spellStart"/>
      <w:r>
        <w:t>silhouette_series</w:t>
      </w:r>
      <w:proofErr w:type="spellEnd"/>
      <w:r>
        <w:t xml:space="preserve"> = </w:t>
      </w:r>
      <w:proofErr w:type="spellStart"/>
      <w:proofErr w:type="gramStart"/>
      <w:r>
        <w:t>pd.Series</w:t>
      </w:r>
      <w:proofErr w:type="spellEnd"/>
      <w:proofErr w:type="gramEnd"/>
      <w:r>
        <w:t>(</w:t>
      </w:r>
      <w:proofErr w:type="spellStart"/>
      <w:r>
        <w:t>silhouette_scores</w:t>
      </w:r>
      <w:proofErr w:type="spellEnd"/>
      <w:r>
        <w:t>, index=range(2, 16))</w:t>
      </w:r>
    </w:p>
    <w:p w14:paraId="06B227D7" w14:textId="77777777" w:rsidR="00A635C7" w:rsidRDefault="00A635C7" w:rsidP="00A635C7">
      <w:pPr>
        <w:spacing w:after="0" w:line="240" w:lineRule="auto"/>
      </w:pPr>
    </w:p>
    <w:p w14:paraId="7BAF1082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plot</w:t>
      </w:r>
      <w:proofErr w:type="gramEnd"/>
      <w:r>
        <w:t xml:space="preserve"> the data</w:t>
      </w:r>
    </w:p>
    <w:p w14:paraId="06194E48" w14:textId="77777777" w:rsidR="00A635C7" w:rsidRDefault="00A635C7" w:rsidP="00A635C7">
      <w:pPr>
        <w:spacing w:after="0" w:line="240" w:lineRule="auto"/>
      </w:pPr>
      <w:proofErr w:type="spellStart"/>
      <w:r>
        <w:t>silhouette_</w:t>
      </w:r>
      <w:proofErr w:type="gramStart"/>
      <w:r>
        <w:t>series.plot</w:t>
      </w:r>
      <w:proofErr w:type="spellEnd"/>
      <w:proofErr w:type="gramEnd"/>
      <w:r>
        <w:t>(marker='o')</w:t>
      </w:r>
    </w:p>
    <w:p w14:paraId="13DCC7CC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xlabel</w:t>
      </w:r>
      <w:proofErr w:type="spellEnd"/>
      <w:proofErr w:type="gramEnd"/>
      <w:r>
        <w:t>("Number of Clusters (k)")</w:t>
      </w:r>
    </w:p>
    <w:p w14:paraId="17E993F6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ylabel</w:t>
      </w:r>
      <w:proofErr w:type="spellEnd"/>
      <w:proofErr w:type="gramEnd"/>
      <w:r>
        <w:t>("Silhouette Score")</w:t>
      </w:r>
    </w:p>
    <w:p w14:paraId="76DDF657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"Number of Clusters vs. Silhouette Score");</w:t>
      </w:r>
    </w:p>
    <w:p w14:paraId="66B511EF" w14:textId="77777777" w:rsidR="00A635C7" w:rsidRDefault="00A635C7" w:rsidP="00A635C7">
      <w:pPr>
        <w:spacing w:after="0" w:line="240" w:lineRule="auto"/>
      </w:pPr>
    </w:p>
    <w:p w14:paraId="38A80CA8" w14:textId="391E9E8B" w:rsidR="00A635C7" w:rsidRDefault="00A635C7" w:rsidP="00A635C7">
      <w:pPr>
        <w:spacing w:after="0" w:line="240" w:lineRule="auto"/>
      </w:pPr>
      <w:r>
        <w:t># h. Extra credit: fit two models with the number of clusters for the two highest silhouette scores and name the clusters</w:t>
      </w:r>
    </w:p>
    <w:p w14:paraId="21FA59F5" w14:textId="77777777" w:rsidR="00A635C7" w:rsidRDefault="00A635C7" w:rsidP="00A635C7">
      <w:pPr>
        <w:spacing w:after="0" w:line="240" w:lineRule="auto"/>
      </w:pPr>
      <w:r>
        <w:t xml:space="preserve">kmeans2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2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1C59C613" w14:textId="77777777" w:rsidR="00A635C7" w:rsidRDefault="00A635C7" w:rsidP="00A635C7">
      <w:pPr>
        <w:spacing w:after="0" w:line="240" w:lineRule="auto"/>
      </w:pPr>
      <w:r>
        <w:t>kmeans2.fit(</w:t>
      </w:r>
      <w:proofErr w:type="spellStart"/>
      <w:r>
        <w:t>data_scaled</w:t>
      </w:r>
      <w:proofErr w:type="spellEnd"/>
      <w:r>
        <w:t>)</w:t>
      </w:r>
    </w:p>
    <w:p w14:paraId="3B1097FA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kmeans2.labels_)</w:t>
      </w:r>
    </w:p>
    <w:p w14:paraId="1D4748BB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373, 1: 67})</w:t>
      </w:r>
    </w:p>
    <w:p w14:paraId="52BDF6FD" w14:textId="77777777" w:rsidR="00A635C7" w:rsidRDefault="00A635C7" w:rsidP="00A635C7">
      <w:pPr>
        <w:spacing w:after="0" w:line="240" w:lineRule="auto"/>
      </w:pPr>
    </w:p>
    <w:p w14:paraId="3A180444" w14:textId="77777777" w:rsidR="00A635C7" w:rsidRDefault="00A635C7" w:rsidP="00A635C7">
      <w:pPr>
        <w:spacing w:after="0" w:line="240" w:lineRule="auto"/>
      </w:pPr>
      <w:r>
        <w:t xml:space="preserve">kmeans3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3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466887FC" w14:textId="77777777" w:rsidR="00A635C7" w:rsidRDefault="00A635C7" w:rsidP="00A635C7">
      <w:pPr>
        <w:spacing w:after="0" w:line="240" w:lineRule="auto"/>
      </w:pPr>
      <w:r>
        <w:t>kmeans3.fit(</w:t>
      </w:r>
      <w:proofErr w:type="spellStart"/>
      <w:r>
        <w:t>data_scaled</w:t>
      </w:r>
      <w:proofErr w:type="spellEnd"/>
      <w:r>
        <w:t>)</w:t>
      </w:r>
    </w:p>
    <w:p w14:paraId="33359BE0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kmeans3.labels_)</w:t>
      </w:r>
    </w:p>
    <w:p w14:paraId="59C6901E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350, 1: 53, 2: 37})</w:t>
      </w:r>
    </w:p>
    <w:p w14:paraId="3193BC5F" w14:textId="77777777" w:rsidR="00A635C7" w:rsidRDefault="00A635C7" w:rsidP="00A635C7">
      <w:pPr>
        <w:spacing w:after="0" w:line="240" w:lineRule="auto"/>
      </w:pPr>
    </w:p>
    <w:p w14:paraId="79187189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 6), dpi=150)</w:t>
      </w:r>
    </w:p>
    <w:p w14:paraId="39C89B1E" w14:textId="77777777" w:rsidR="00A635C7" w:rsidRDefault="00A635C7" w:rsidP="00A635C7">
      <w:pPr>
        <w:spacing w:after="0" w:line="240" w:lineRule="auto"/>
      </w:pPr>
      <w:r>
        <w:t xml:space="preserve">cluster_centers2 = </w:t>
      </w:r>
      <w:proofErr w:type="spellStart"/>
      <w:proofErr w:type="gramStart"/>
      <w:r>
        <w:t>pd.DataFrame</w:t>
      </w:r>
      <w:proofErr w:type="spellEnd"/>
      <w:proofErr w:type="gramEnd"/>
      <w:r>
        <w:t>(kmeans2.cluster_centers_, columns=</w:t>
      </w:r>
      <w:proofErr w:type="spellStart"/>
      <w:r>
        <w:t>data_scaled.columns</w:t>
      </w:r>
      <w:proofErr w:type="spellEnd"/>
      <w:r>
        <w:t>)</w:t>
      </w:r>
    </w:p>
    <w:p w14:paraId="5FF39B99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 xml:space="preserve">(cluster_centers2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annot</w:t>
      </w:r>
      <w:proofErr w:type="spellEnd"/>
      <w:r>
        <w:t>=True);</w:t>
      </w:r>
    </w:p>
    <w:p w14:paraId="60F760AE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63DD5345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 6), dpi=150)</w:t>
      </w:r>
    </w:p>
    <w:p w14:paraId="3CD058A8" w14:textId="77777777" w:rsidR="00A635C7" w:rsidRDefault="00A635C7" w:rsidP="00A635C7">
      <w:pPr>
        <w:spacing w:after="0" w:line="240" w:lineRule="auto"/>
      </w:pPr>
      <w:r>
        <w:t xml:space="preserve">cluster_centers3 = </w:t>
      </w:r>
      <w:proofErr w:type="spellStart"/>
      <w:proofErr w:type="gramStart"/>
      <w:r>
        <w:t>pd.DataFrame</w:t>
      </w:r>
      <w:proofErr w:type="spellEnd"/>
      <w:proofErr w:type="gramEnd"/>
      <w:r>
        <w:t>(kmeans3.cluster_centers_, columns=</w:t>
      </w:r>
      <w:proofErr w:type="spellStart"/>
      <w:r>
        <w:t>data_scaled.columns</w:t>
      </w:r>
      <w:proofErr w:type="spellEnd"/>
      <w:r>
        <w:t>)</w:t>
      </w:r>
    </w:p>
    <w:p w14:paraId="1FE5EFAA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 xml:space="preserve">(cluster_centers3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annot</w:t>
      </w:r>
      <w:proofErr w:type="spellEnd"/>
      <w:r>
        <w:t>=True);</w:t>
      </w:r>
    </w:p>
    <w:p w14:paraId="3B61C5E6" w14:textId="77777777" w:rsidR="00A635C7" w:rsidRDefault="00A635C7" w:rsidP="00A635C7">
      <w:pPr>
        <w:spacing w:after="0" w:line="240" w:lineRule="auto"/>
      </w:pPr>
    </w:p>
    <w:p w14:paraId="3B110B2D" w14:textId="4B7DFD0D" w:rsidR="00A635C7" w:rsidRDefault="00A635C7" w:rsidP="00A635C7">
      <w:pPr>
        <w:spacing w:after="0" w:line="240" w:lineRule="auto"/>
      </w:pPr>
      <w:proofErr w:type="spellStart"/>
      <w:r>
        <w:t>data_</w:t>
      </w:r>
      <w:proofErr w:type="gramStart"/>
      <w:r>
        <w:t>scaled.head</w:t>
      </w:r>
      <w:proofErr w:type="spellEnd"/>
      <w:proofErr w:type="gramEnd"/>
      <w:r>
        <w:t>()</w:t>
      </w:r>
    </w:p>
    <w:p w14:paraId="49DA37A9" w14:textId="77777777" w:rsidR="00A635C7" w:rsidRDefault="00A635C7" w:rsidP="00A635C7">
      <w:pPr>
        <w:spacing w:after="0" w:line="240" w:lineRule="auto"/>
      </w:pPr>
    </w:p>
    <w:p w14:paraId="42531A50" w14:textId="77777777" w:rsidR="00A635C7" w:rsidRDefault="00A635C7" w:rsidP="00A635C7">
      <w:pPr>
        <w:spacing w:after="0" w:line="240" w:lineRule="auto"/>
      </w:pPr>
      <w:r>
        <w:t>## 3. Hierarchical Clustering</w:t>
      </w:r>
    </w:p>
    <w:p w14:paraId="09255664" w14:textId="77777777" w:rsidR="00A635C7" w:rsidRDefault="00A635C7" w:rsidP="00A635C7">
      <w:pPr>
        <w:spacing w:after="0" w:line="240" w:lineRule="auto"/>
      </w:pPr>
    </w:p>
    <w:p w14:paraId="7870004F" w14:textId="77777777" w:rsidR="00A635C7" w:rsidRDefault="00A635C7" w:rsidP="00A635C7">
      <w:pPr>
        <w:spacing w:after="0" w:line="240" w:lineRule="auto"/>
      </w:pPr>
    </w:p>
    <w:p w14:paraId="60E984AF" w14:textId="77777777" w:rsidR="00A635C7" w:rsidRDefault="00A635C7" w:rsidP="00A635C7">
      <w:pPr>
        <w:spacing w:after="0" w:line="240" w:lineRule="auto"/>
      </w:pPr>
      <w:r>
        <w:t># a. Create a dendrogram using the scaled data</w:t>
      </w:r>
    </w:p>
    <w:p w14:paraId="799412A6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cipy.cluster</w:t>
      </w:r>
      <w:proofErr w:type="gramEnd"/>
      <w:r>
        <w:t>.hierarchy</w:t>
      </w:r>
      <w:proofErr w:type="spellEnd"/>
      <w:r>
        <w:t xml:space="preserve"> import linkage, dendrogram</w:t>
      </w:r>
    </w:p>
    <w:p w14:paraId="409C6BC8" w14:textId="77777777" w:rsidR="00A635C7" w:rsidRDefault="00A635C7" w:rsidP="00A635C7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4BDFACB3" w14:textId="77777777" w:rsidR="00A635C7" w:rsidRDefault="00A635C7" w:rsidP="00A635C7">
      <w:pPr>
        <w:spacing w:after="0" w:line="240" w:lineRule="auto"/>
      </w:pPr>
    </w:p>
    <w:p w14:paraId="5EF12F15" w14:textId="77777777" w:rsidR="00A635C7" w:rsidRDefault="00A635C7" w:rsidP="00A635C7">
      <w:pPr>
        <w:spacing w:after="0" w:line="240" w:lineRule="auto"/>
      </w:pPr>
      <w:proofErr w:type="spellStart"/>
      <w:r>
        <w:t>linkage_matrix</w:t>
      </w:r>
      <w:proofErr w:type="spellEnd"/>
      <w:r>
        <w:t xml:space="preserve"> = </w:t>
      </w:r>
      <w:proofErr w:type="gramStart"/>
      <w:r>
        <w:t>linkage(</w:t>
      </w:r>
      <w:proofErr w:type="spellStart"/>
      <w:proofErr w:type="gramEnd"/>
      <w:r>
        <w:t>data_scaled</w:t>
      </w:r>
      <w:proofErr w:type="spellEnd"/>
      <w:r>
        <w:t>, method='ward')</w:t>
      </w:r>
    </w:p>
    <w:p w14:paraId="65A83396" w14:textId="77777777" w:rsidR="00A635C7" w:rsidRDefault="00A635C7" w:rsidP="00A635C7">
      <w:pPr>
        <w:spacing w:after="0" w:line="240" w:lineRule="auto"/>
      </w:pPr>
      <w:proofErr w:type="spellStart"/>
      <w:r>
        <w:t>dendrogram_info</w:t>
      </w:r>
      <w:proofErr w:type="spellEnd"/>
      <w:r>
        <w:t xml:space="preserve"> = </w:t>
      </w:r>
      <w:proofErr w:type="gramStart"/>
      <w:r>
        <w:t>dendrogram(</w:t>
      </w:r>
      <w:proofErr w:type="spellStart"/>
      <w:proofErr w:type="gramEnd"/>
      <w:r>
        <w:t>linkage_matrix</w:t>
      </w:r>
      <w:proofErr w:type="spellEnd"/>
      <w:r>
        <w:t xml:space="preserve">, </w:t>
      </w:r>
      <w:proofErr w:type="spellStart"/>
      <w:r>
        <w:t>color_threshold</w:t>
      </w:r>
      <w:proofErr w:type="spellEnd"/>
      <w:r>
        <w:t>=20)</w:t>
      </w:r>
    </w:p>
    <w:p w14:paraId="00CFDE1C" w14:textId="77777777" w:rsidR="00A635C7" w:rsidRDefault="00A635C7" w:rsidP="00A635C7">
      <w:pPr>
        <w:spacing w:after="0" w:line="240" w:lineRule="auto"/>
      </w:pPr>
    </w:p>
    <w:p w14:paraId="418878C4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"Hierarchical Clustering Dendrogram")</w:t>
      </w:r>
    </w:p>
    <w:p w14:paraId="2B8DD192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xlabel</w:t>
      </w:r>
      <w:proofErr w:type="spellEnd"/>
      <w:proofErr w:type="gramEnd"/>
      <w:r>
        <w:t>("Data Points")</w:t>
      </w:r>
    </w:p>
    <w:p w14:paraId="7AAD8F39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ylabel</w:t>
      </w:r>
      <w:proofErr w:type="spellEnd"/>
      <w:proofErr w:type="gramEnd"/>
      <w:r>
        <w:t>("Euclidean Distance");</w:t>
      </w:r>
    </w:p>
    <w:p w14:paraId="6E81D8F2" w14:textId="77777777" w:rsidR="00A635C7" w:rsidRDefault="00A635C7" w:rsidP="00A635C7">
      <w:pPr>
        <w:spacing w:after="0" w:line="240" w:lineRule="auto"/>
      </w:pPr>
      <w:r>
        <w:lastRenderedPageBreak/>
        <w:t xml:space="preserve"># b. Visually identify the number of clusters and update the color </w:t>
      </w:r>
      <w:proofErr w:type="spellStart"/>
      <w:r>
        <w:t>threadshold</w:t>
      </w:r>
      <w:proofErr w:type="spellEnd"/>
      <w:r>
        <w:t>, if necessary</w:t>
      </w:r>
    </w:p>
    <w:p w14:paraId="46FD971A" w14:textId="77777777" w:rsidR="00A635C7" w:rsidRDefault="00A635C7" w:rsidP="00A635C7">
      <w:pPr>
        <w:spacing w:after="0" w:line="240" w:lineRule="auto"/>
      </w:pPr>
    </w:p>
    <w:p w14:paraId="07F3CD6A" w14:textId="05DB23EB" w:rsidR="00A635C7" w:rsidRDefault="00A635C7" w:rsidP="00A635C7">
      <w:pPr>
        <w:spacing w:after="0" w:line="240" w:lineRule="auto"/>
      </w:pPr>
      <w:r>
        <w:t># c. Fit an agglomerative clustering model on the scaled data set with the "best" clusters and view the number of data points in each cluster</w:t>
      </w:r>
    </w:p>
    <w:p w14:paraId="2F1C1534" w14:textId="77777777" w:rsidR="00A635C7" w:rsidRDefault="00A635C7" w:rsidP="00A635C7">
      <w:pPr>
        <w:spacing w:after="0" w:line="240" w:lineRule="auto"/>
      </w:pPr>
      <w:r>
        <w:t xml:space="preserve">agg5 = </w:t>
      </w:r>
      <w:proofErr w:type="spellStart"/>
      <w:proofErr w:type="gramStart"/>
      <w:r>
        <w:t>AgglomerativeClustering</w:t>
      </w:r>
      <w:proofErr w:type="spellEnd"/>
      <w:r>
        <w:t>(</w:t>
      </w:r>
      <w:proofErr w:type="gramEnd"/>
      <w:r>
        <w:t>5)</w:t>
      </w:r>
    </w:p>
    <w:p w14:paraId="6366407C" w14:textId="77777777" w:rsidR="00A635C7" w:rsidRDefault="00A635C7" w:rsidP="00A635C7">
      <w:pPr>
        <w:spacing w:after="0" w:line="240" w:lineRule="auto"/>
      </w:pPr>
      <w:r>
        <w:t>agg5.fit(</w:t>
      </w:r>
      <w:proofErr w:type="spellStart"/>
      <w:r>
        <w:t>data_scaled</w:t>
      </w:r>
      <w:proofErr w:type="spellEnd"/>
      <w:r>
        <w:t>)</w:t>
      </w:r>
    </w:p>
    <w:p w14:paraId="64C4B1A8" w14:textId="77777777" w:rsidR="00A635C7" w:rsidRDefault="00A635C7" w:rsidP="00A635C7">
      <w:pPr>
        <w:spacing w:after="0" w:line="240" w:lineRule="auto"/>
      </w:pPr>
    </w:p>
    <w:p w14:paraId="68E06759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agg5.labels_)</w:t>
      </w:r>
    </w:p>
    <w:p w14:paraId="75CE912E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4: 177, 0: 153, 2: 104, 1: 5, 3: 1})</w:t>
      </w:r>
    </w:p>
    <w:p w14:paraId="16483E3E" w14:textId="77777777" w:rsidR="00A635C7" w:rsidRDefault="00A635C7" w:rsidP="00A635C7">
      <w:pPr>
        <w:spacing w:after="0" w:line="240" w:lineRule="auto"/>
      </w:pPr>
    </w:p>
    <w:p w14:paraId="7ED9605E" w14:textId="42FD9BA1" w:rsidR="00A635C7" w:rsidRDefault="00A635C7" w:rsidP="00A635C7">
      <w:pPr>
        <w:spacing w:after="0" w:line="240" w:lineRule="auto"/>
      </w:pPr>
      <w:r>
        <w:t xml:space="preserve">agg3 = </w:t>
      </w:r>
      <w:proofErr w:type="spellStart"/>
      <w:proofErr w:type="gramStart"/>
      <w:r>
        <w:t>AgglomerativeClustering</w:t>
      </w:r>
      <w:proofErr w:type="spellEnd"/>
      <w:r>
        <w:t>(</w:t>
      </w:r>
      <w:proofErr w:type="gramEnd"/>
      <w:r>
        <w:t>3)</w:t>
      </w:r>
    </w:p>
    <w:p w14:paraId="74530290" w14:textId="77777777" w:rsidR="00A635C7" w:rsidRDefault="00A635C7" w:rsidP="00A635C7">
      <w:pPr>
        <w:spacing w:after="0" w:line="240" w:lineRule="auto"/>
      </w:pPr>
      <w:r>
        <w:t>agg3.fit(</w:t>
      </w:r>
      <w:proofErr w:type="spellStart"/>
      <w:r>
        <w:t>data_scaled</w:t>
      </w:r>
      <w:proofErr w:type="spellEnd"/>
      <w:r>
        <w:t>)</w:t>
      </w:r>
    </w:p>
    <w:p w14:paraId="2F963770" w14:textId="77777777" w:rsidR="00A635C7" w:rsidRDefault="00A635C7" w:rsidP="00A635C7">
      <w:pPr>
        <w:spacing w:after="0" w:line="240" w:lineRule="auto"/>
      </w:pPr>
    </w:p>
    <w:p w14:paraId="30D99789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agg3.labels_)</w:t>
      </w:r>
    </w:p>
    <w:p w14:paraId="35BAEDF2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1: 281, 2: 153, 0: 6})</w:t>
      </w:r>
    </w:p>
    <w:p w14:paraId="4BAFEC02" w14:textId="77777777" w:rsidR="00A635C7" w:rsidRDefault="00A635C7" w:rsidP="00A635C7">
      <w:pPr>
        <w:spacing w:after="0" w:line="240" w:lineRule="auto"/>
      </w:pPr>
    </w:p>
    <w:p w14:paraId="3AD2D0F1" w14:textId="6C888053" w:rsidR="00A635C7" w:rsidRDefault="00A635C7" w:rsidP="00A635C7">
      <w:pPr>
        <w:spacing w:after="0" w:line="240" w:lineRule="auto"/>
      </w:pPr>
      <w:r>
        <w:t xml:space="preserve">agg2 = </w:t>
      </w:r>
      <w:proofErr w:type="spellStart"/>
      <w:proofErr w:type="gramStart"/>
      <w:r>
        <w:t>AgglomerativeClustering</w:t>
      </w:r>
      <w:proofErr w:type="spellEnd"/>
      <w:r>
        <w:t>(</w:t>
      </w:r>
      <w:proofErr w:type="gramEnd"/>
      <w:r>
        <w:t>2)</w:t>
      </w:r>
    </w:p>
    <w:p w14:paraId="44A68764" w14:textId="77777777" w:rsidR="00A635C7" w:rsidRDefault="00A635C7" w:rsidP="00A635C7">
      <w:pPr>
        <w:spacing w:after="0" w:line="240" w:lineRule="auto"/>
      </w:pPr>
      <w:r>
        <w:t>agg2.fit(</w:t>
      </w:r>
      <w:proofErr w:type="spellStart"/>
      <w:r>
        <w:t>data_scaled</w:t>
      </w:r>
      <w:proofErr w:type="spellEnd"/>
      <w:r>
        <w:t>)</w:t>
      </w:r>
    </w:p>
    <w:p w14:paraId="43A4D900" w14:textId="77777777" w:rsidR="00A635C7" w:rsidRDefault="00A635C7" w:rsidP="00A635C7">
      <w:pPr>
        <w:spacing w:after="0" w:line="240" w:lineRule="auto"/>
      </w:pPr>
    </w:p>
    <w:p w14:paraId="2625AE64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agg2.labels_)</w:t>
      </w:r>
    </w:p>
    <w:p w14:paraId="4AC64A51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434, 1: 6})</w:t>
      </w:r>
    </w:p>
    <w:p w14:paraId="465F5589" w14:textId="77777777" w:rsidR="00A635C7" w:rsidRDefault="00A635C7" w:rsidP="00A635C7">
      <w:pPr>
        <w:spacing w:after="0" w:line="240" w:lineRule="auto"/>
      </w:pPr>
    </w:p>
    <w:p w14:paraId="5A801A63" w14:textId="36FDEC4F" w:rsidR="00A635C7" w:rsidRDefault="00A635C7" w:rsidP="00A635C7">
      <w:pPr>
        <w:spacing w:after="0" w:line="240" w:lineRule="auto"/>
      </w:pPr>
      <w:r>
        <w:t># d. Create a cluster map of the model you just fit</w:t>
      </w:r>
    </w:p>
    <w:p w14:paraId="7F813775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clustermap</w:t>
      </w:r>
      <w:proofErr w:type="spellEnd"/>
      <w:proofErr w:type="gramEnd"/>
      <w:r>
        <w:t>(</w:t>
      </w:r>
      <w:proofErr w:type="spellStart"/>
      <w:r>
        <w:t>data_scaled</w:t>
      </w:r>
      <w:proofErr w:type="spellEnd"/>
      <w:r>
        <w:t xml:space="preserve">, method='ward'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figsize</w:t>
      </w:r>
      <w:proofErr w:type="spellEnd"/>
      <w:r>
        <w:t xml:space="preserve">=(8, 6), </w:t>
      </w:r>
      <w:proofErr w:type="spellStart"/>
      <w:r>
        <w:t>xticklabels</w:t>
      </w:r>
      <w:proofErr w:type="spellEnd"/>
      <w:r>
        <w:t>=</w:t>
      </w:r>
      <w:proofErr w:type="spellStart"/>
      <w:r>
        <w:t>data_scaled.columns</w:t>
      </w:r>
      <w:proofErr w:type="spellEnd"/>
      <w:r>
        <w:t>)</w:t>
      </w:r>
    </w:p>
    <w:p w14:paraId="1B397F23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7867AACA" w14:textId="77777777" w:rsidR="00A635C7" w:rsidRDefault="00A635C7" w:rsidP="00A635C7">
      <w:pPr>
        <w:spacing w:after="0" w:line="240" w:lineRule="auto"/>
      </w:pPr>
    </w:p>
    <w:p w14:paraId="7E175D5F" w14:textId="52614382" w:rsidR="00A635C7" w:rsidRDefault="00A635C7" w:rsidP="00A635C7">
      <w:pPr>
        <w:spacing w:after="0" w:line="240" w:lineRule="auto"/>
      </w:pPr>
      <w:r>
        <w:t xml:space="preserve"># e. Extra credit: within the </w:t>
      </w:r>
      <w:proofErr w:type="spellStart"/>
      <w:r>
        <w:t>clustermap</w:t>
      </w:r>
      <w:proofErr w:type="spellEnd"/>
      <w:r>
        <w:t xml:space="preserve"> function, add </w:t>
      </w:r>
      <w:proofErr w:type="spellStart"/>
      <w:r>
        <w:t>z_score</w:t>
      </w:r>
      <w:proofErr w:type="spellEnd"/>
      <w:r>
        <w:t>=0 (scales data by row), see what happens and interpret the clusters</w:t>
      </w:r>
    </w:p>
    <w:p w14:paraId="6166044A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clustermap</w:t>
      </w:r>
      <w:proofErr w:type="spellEnd"/>
      <w:proofErr w:type="gramEnd"/>
      <w:r>
        <w:t>(</w:t>
      </w:r>
      <w:proofErr w:type="spellStart"/>
      <w:r>
        <w:t>data_scaled</w:t>
      </w:r>
      <w:proofErr w:type="spellEnd"/>
      <w:r>
        <w:t xml:space="preserve">, method='ward'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figsize</w:t>
      </w:r>
      <w:proofErr w:type="spellEnd"/>
      <w:r>
        <w:t xml:space="preserve">=(8, 6), </w:t>
      </w:r>
      <w:proofErr w:type="spellStart"/>
      <w:r>
        <w:t>xticklabels</w:t>
      </w:r>
      <w:proofErr w:type="spellEnd"/>
      <w:r>
        <w:t>=</w:t>
      </w:r>
      <w:proofErr w:type="spellStart"/>
      <w:r>
        <w:t>data_scaled.columns</w:t>
      </w:r>
      <w:proofErr w:type="spellEnd"/>
      <w:r>
        <w:t xml:space="preserve">, </w:t>
      </w:r>
      <w:proofErr w:type="spellStart"/>
      <w:r>
        <w:t>z_score</w:t>
      </w:r>
      <w:proofErr w:type="spellEnd"/>
      <w:r>
        <w:t>=0)</w:t>
      </w:r>
    </w:p>
    <w:p w14:paraId="21BF719D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4C452B28" w14:textId="77777777" w:rsidR="00A635C7" w:rsidRDefault="00A635C7" w:rsidP="00A635C7">
      <w:pPr>
        <w:spacing w:after="0" w:line="240" w:lineRule="auto"/>
      </w:pPr>
    </w:p>
    <w:p w14:paraId="0BE5D334" w14:textId="3C0FFC0C" w:rsidR="00A635C7" w:rsidRDefault="00A635C7" w:rsidP="00A635C7">
      <w:pPr>
        <w:spacing w:after="0" w:line="240" w:lineRule="auto"/>
      </w:pPr>
      <w:proofErr w:type="spellStart"/>
      <w:r>
        <w:t>agg_silhouette_scores</w:t>
      </w:r>
      <w:proofErr w:type="spellEnd"/>
      <w:r>
        <w:t xml:space="preserve"> = {}</w:t>
      </w:r>
    </w:p>
    <w:p w14:paraId="0AE431CF" w14:textId="77777777" w:rsidR="00A635C7" w:rsidRDefault="00A635C7" w:rsidP="00A635C7">
      <w:pPr>
        <w:spacing w:after="0" w:line="240" w:lineRule="auto"/>
      </w:pPr>
    </w:p>
    <w:p w14:paraId="6F57835A" w14:textId="77777777" w:rsidR="00A635C7" w:rsidRDefault="00A635C7" w:rsidP="00A635C7">
      <w:pPr>
        <w:spacing w:after="0" w:line="240" w:lineRule="auto"/>
      </w:pPr>
      <w:r>
        <w:t xml:space="preserve">for n in </w:t>
      </w:r>
      <w:proofErr w:type="gramStart"/>
      <w:r>
        <w:t>range(</w:t>
      </w:r>
      <w:proofErr w:type="gramEnd"/>
      <w:r>
        <w:t>2, 21):</w:t>
      </w:r>
    </w:p>
    <w:p w14:paraId="0B56F388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n</w:t>
      </w:r>
      <w:proofErr w:type="spellEnd"/>
      <w:r>
        <w:t xml:space="preserve"> = </w:t>
      </w:r>
      <w:proofErr w:type="spellStart"/>
      <w:r>
        <w:t>AgglomerativeClustering</w:t>
      </w:r>
      <w:proofErr w:type="spellEnd"/>
      <w:r>
        <w:t>(n)</w:t>
      </w:r>
    </w:p>
    <w:p w14:paraId="21C9682C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n.fit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46AE2990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ss</w:t>
      </w:r>
      <w:proofErr w:type="spellEnd"/>
      <w:r>
        <w:t xml:space="preserve"> = </w:t>
      </w:r>
      <w:proofErr w:type="spellStart"/>
      <w:r>
        <w:t>silhouette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data_scaled</w:t>
      </w:r>
      <w:proofErr w:type="spellEnd"/>
      <w:r>
        <w:t xml:space="preserve">, </w:t>
      </w:r>
      <w:proofErr w:type="spellStart"/>
      <w:r>
        <w:t>agg_n.labels</w:t>
      </w:r>
      <w:proofErr w:type="spellEnd"/>
      <w:r>
        <w:t>_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</w:t>
      </w:r>
    </w:p>
    <w:p w14:paraId="227D6164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silhouette_scores</w:t>
      </w:r>
      <w:proofErr w:type="spellEnd"/>
      <w:r>
        <w:t xml:space="preserve">[n] = </w:t>
      </w:r>
      <w:proofErr w:type="spellStart"/>
      <w:r>
        <w:t>agg_ss</w:t>
      </w:r>
      <w:proofErr w:type="spellEnd"/>
    </w:p>
    <w:p w14:paraId="3F0DF845" w14:textId="77777777" w:rsidR="00A635C7" w:rsidRDefault="00A635C7" w:rsidP="00A635C7">
      <w:pPr>
        <w:spacing w:after="0" w:line="240" w:lineRule="auto"/>
      </w:pPr>
    </w:p>
    <w:p w14:paraId="15FA38B9" w14:textId="77777777" w:rsidR="00A635C7" w:rsidRDefault="00A635C7" w:rsidP="00A635C7">
      <w:pPr>
        <w:spacing w:after="0" w:line="240" w:lineRule="auto"/>
      </w:pPr>
      <w:proofErr w:type="spellStart"/>
      <w:r>
        <w:t>agg_silhouette_scores</w:t>
      </w:r>
      <w:proofErr w:type="spellEnd"/>
    </w:p>
    <w:p w14:paraId="1389657D" w14:textId="77777777" w:rsidR="00A635C7" w:rsidRDefault="00A635C7" w:rsidP="00A635C7">
      <w:pPr>
        <w:spacing w:after="0" w:line="240" w:lineRule="auto"/>
      </w:pPr>
      <w:r>
        <w:t xml:space="preserve">    {2: 0.7924572758342273,</w:t>
      </w:r>
    </w:p>
    <w:p w14:paraId="190722D0" w14:textId="77777777" w:rsidR="00A635C7" w:rsidRDefault="00A635C7" w:rsidP="00A635C7">
      <w:pPr>
        <w:spacing w:after="0" w:line="240" w:lineRule="auto"/>
      </w:pPr>
      <w:r>
        <w:t xml:space="preserve">     3: 0.2646091480214908,</w:t>
      </w:r>
    </w:p>
    <w:p w14:paraId="41CF3418" w14:textId="77777777" w:rsidR="00A635C7" w:rsidRDefault="00A635C7" w:rsidP="00A635C7">
      <w:pPr>
        <w:spacing w:after="0" w:line="240" w:lineRule="auto"/>
      </w:pPr>
      <w:r>
        <w:t xml:space="preserve">     4: 0.2670148241989557,</w:t>
      </w:r>
    </w:p>
    <w:p w14:paraId="450E4ED7" w14:textId="77777777" w:rsidR="00A635C7" w:rsidRDefault="00A635C7" w:rsidP="00A635C7">
      <w:pPr>
        <w:spacing w:after="0" w:line="240" w:lineRule="auto"/>
      </w:pPr>
      <w:r>
        <w:t xml:space="preserve">     5: 0.23988371669170097,</w:t>
      </w:r>
    </w:p>
    <w:p w14:paraId="50F36AF1" w14:textId="77777777" w:rsidR="00A635C7" w:rsidRDefault="00A635C7" w:rsidP="00A635C7">
      <w:pPr>
        <w:spacing w:after="0" w:line="240" w:lineRule="auto"/>
      </w:pPr>
      <w:r>
        <w:t xml:space="preserve">     6: 0.23424990872738188,</w:t>
      </w:r>
    </w:p>
    <w:p w14:paraId="255A7B6A" w14:textId="77777777" w:rsidR="00A635C7" w:rsidRDefault="00A635C7" w:rsidP="00A635C7">
      <w:pPr>
        <w:spacing w:after="0" w:line="240" w:lineRule="auto"/>
      </w:pPr>
      <w:r>
        <w:t xml:space="preserve">     7: 0.24405686464597856,</w:t>
      </w:r>
    </w:p>
    <w:p w14:paraId="1B3D5F83" w14:textId="77777777" w:rsidR="00A635C7" w:rsidRDefault="00A635C7" w:rsidP="00A635C7">
      <w:pPr>
        <w:spacing w:after="0" w:line="240" w:lineRule="auto"/>
      </w:pPr>
      <w:r>
        <w:lastRenderedPageBreak/>
        <w:t xml:space="preserve">     8: 0.2520384687343341,</w:t>
      </w:r>
    </w:p>
    <w:p w14:paraId="1C85DB71" w14:textId="77777777" w:rsidR="00A635C7" w:rsidRDefault="00A635C7" w:rsidP="00A635C7">
      <w:pPr>
        <w:spacing w:after="0" w:line="240" w:lineRule="auto"/>
      </w:pPr>
      <w:r>
        <w:t xml:space="preserve">     9: 0.27202620570114383,</w:t>
      </w:r>
    </w:p>
    <w:p w14:paraId="56403007" w14:textId="77777777" w:rsidR="00A635C7" w:rsidRDefault="00A635C7" w:rsidP="00A635C7">
      <w:pPr>
        <w:spacing w:after="0" w:line="240" w:lineRule="auto"/>
      </w:pPr>
      <w:r>
        <w:t xml:space="preserve">     10: 0.27954261064916225,</w:t>
      </w:r>
    </w:p>
    <w:p w14:paraId="777F5C4C" w14:textId="77777777" w:rsidR="00A635C7" w:rsidRDefault="00A635C7" w:rsidP="00A635C7">
      <w:pPr>
        <w:spacing w:after="0" w:line="240" w:lineRule="auto"/>
      </w:pPr>
      <w:r>
        <w:t xml:space="preserve">     11: 0.28015398902140587,</w:t>
      </w:r>
    </w:p>
    <w:p w14:paraId="6C04D50E" w14:textId="77777777" w:rsidR="00A635C7" w:rsidRDefault="00A635C7" w:rsidP="00A635C7">
      <w:pPr>
        <w:spacing w:after="0" w:line="240" w:lineRule="auto"/>
      </w:pPr>
      <w:r>
        <w:t xml:space="preserve">     12: 0.24562381160303043,</w:t>
      </w:r>
    </w:p>
    <w:p w14:paraId="106E6742" w14:textId="77777777" w:rsidR="00A635C7" w:rsidRDefault="00A635C7" w:rsidP="00A635C7">
      <w:pPr>
        <w:spacing w:after="0" w:line="240" w:lineRule="auto"/>
      </w:pPr>
      <w:r>
        <w:t xml:space="preserve">     13: 0.24647695283235932,</w:t>
      </w:r>
    </w:p>
    <w:p w14:paraId="767C1B7A" w14:textId="77777777" w:rsidR="00A635C7" w:rsidRDefault="00A635C7" w:rsidP="00A635C7">
      <w:pPr>
        <w:spacing w:after="0" w:line="240" w:lineRule="auto"/>
      </w:pPr>
      <w:r>
        <w:t xml:space="preserve">     14: 0.22903049767293357,</w:t>
      </w:r>
    </w:p>
    <w:p w14:paraId="1237029F" w14:textId="77777777" w:rsidR="00A635C7" w:rsidRDefault="00A635C7" w:rsidP="00A635C7">
      <w:pPr>
        <w:spacing w:after="0" w:line="240" w:lineRule="auto"/>
      </w:pPr>
      <w:r>
        <w:t xml:space="preserve">     15: 0.2308407937114372,</w:t>
      </w:r>
    </w:p>
    <w:p w14:paraId="636C456E" w14:textId="77777777" w:rsidR="00A635C7" w:rsidRDefault="00A635C7" w:rsidP="00A635C7">
      <w:pPr>
        <w:spacing w:after="0" w:line="240" w:lineRule="auto"/>
      </w:pPr>
      <w:r>
        <w:t xml:space="preserve">     16: 0.18896719179943278,</w:t>
      </w:r>
    </w:p>
    <w:p w14:paraId="4BB08B97" w14:textId="77777777" w:rsidR="00A635C7" w:rsidRDefault="00A635C7" w:rsidP="00A635C7">
      <w:pPr>
        <w:spacing w:after="0" w:line="240" w:lineRule="auto"/>
      </w:pPr>
      <w:r>
        <w:t xml:space="preserve">     17: 0.1959949281863608,</w:t>
      </w:r>
    </w:p>
    <w:p w14:paraId="4EE7F8A5" w14:textId="77777777" w:rsidR="00A635C7" w:rsidRDefault="00A635C7" w:rsidP="00A635C7">
      <w:pPr>
        <w:spacing w:after="0" w:line="240" w:lineRule="auto"/>
      </w:pPr>
      <w:r>
        <w:t xml:space="preserve">     18: 0.1954950889983609,</w:t>
      </w:r>
    </w:p>
    <w:p w14:paraId="343AB526" w14:textId="77777777" w:rsidR="00A635C7" w:rsidRDefault="00A635C7" w:rsidP="00A635C7">
      <w:pPr>
        <w:spacing w:after="0" w:line="240" w:lineRule="auto"/>
      </w:pPr>
      <w:r>
        <w:t xml:space="preserve">     19: 0.20219343087967662,</w:t>
      </w:r>
    </w:p>
    <w:p w14:paraId="4B443929" w14:textId="77777777" w:rsidR="00A635C7" w:rsidRDefault="00A635C7" w:rsidP="00A635C7">
      <w:pPr>
        <w:spacing w:after="0" w:line="240" w:lineRule="auto"/>
      </w:pPr>
      <w:r>
        <w:t xml:space="preserve">     20: 0.20160566549699505}</w:t>
      </w:r>
    </w:p>
    <w:p w14:paraId="56F6F8AE" w14:textId="77777777" w:rsidR="00944A11" w:rsidRDefault="00944A11" w:rsidP="00A635C7">
      <w:pPr>
        <w:spacing w:after="0" w:line="240" w:lineRule="auto"/>
      </w:pPr>
    </w:p>
    <w:p w14:paraId="506A6C33" w14:textId="5BAF13BC" w:rsidR="00A635C7" w:rsidRDefault="00A635C7" w:rsidP="00A635C7">
      <w:pPr>
        <w:spacing w:after="0" w:line="240" w:lineRule="auto"/>
      </w:pPr>
      <w:r>
        <w:t xml:space="preserve"># </w:t>
      </w:r>
      <w:proofErr w:type="spellStart"/>
      <w:r>
        <w:t>udate</w:t>
      </w:r>
      <w:proofErr w:type="spellEnd"/>
      <w:r>
        <w:t xml:space="preserve"> scaled </w:t>
      </w:r>
      <w:proofErr w:type="spellStart"/>
      <w:r>
        <w:t>dataframe</w:t>
      </w:r>
      <w:proofErr w:type="spellEnd"/>
      <w:r>
        <w:t xml:space="preserve"> so that each row has a mean 0 and standard deviation of 1</w:t>
      </w:r>
    </w:p>
    <w:p w14:paraId="1DC5C1F0" w14:textId="77777777" w:rsidR="00A635C7" w:rsidRDefault="00A635C7" w:rsidP="00A635C7">
      <w:pPr>
        <w:spacing w:after="0" w:line="240" w:lineRule="auto"/>
      </w:pPr>
    </w:p>
    <w:p w14:paraId="46ADCCC2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calculate</w:t>
      </w:r>
      <w:proofErr w:type="gramEnd"/>
      <w:r>
        <w:t xml:space="preserve"> mean and standard deviation for </w:t>
      </w:r>
      <w:proofErr w:type="spellStart"/>
      <w:r>
        <w:t>erach</w:t>
      </w:r>
      <w:proofErr w:type="spellEnd"/>
      <w:r>
        <w:t xml:space="preserve"> row</w:t>
      </w:r>
    </w:p>
    <w:p w14:paraId="14950DA3" w14:textId="77777777" w:rsidR="00A635C7" w:rsidRDefault="00A635C7" w:rsidP="00A635C7">
      <w:pPr>
        <w:spacing w:after="0" w:line="240" w:lineRule="auto"/>
      </w:pPr>
      <w:proofErr w:type="spellStart"/>
      <w:r>
        <w:t>row_means</w:t>
      </w:r>
      <w:proofErr w:type="spellEnd"/>
      <w:r>
        <w:t xml:space="preserve"> = </w:t>
      </w:r>
      <w:proofErr w:type="spellStart"/>
      <w:r>
        <w:t>data_</w:t>
      </w:r>
      <w:proofErr w:type="gramStart"/>
      <w:r>
        <w:t>scaled.mean</w:t>
      </w:r>
      <w:proofErr w:type="spellEnd"/>
      <w:proofErr w:type="gramEnd"/>
      <w:r>
        <w:t>(axis=1)</w:t>
      </w:r>
    </w:p>
    <w:p w14:paraId="3538F3EB" w14:textId="77777777" w:rsidR="00A635C7" w:rsidRDefault="00A635C7" w:rsidP="00A635C7">
      <w:pPr>
        <w:spacing w:after="0" w:line="240" w:lineRule="auto"/>
      </w:pPr>
      <w:proofErr w:type="spellStart"/>
      <w:r>
        <w:t>row_stds</w:t>
      </w:r>
      <w:proofErr w:type="spellEnd"/>
      <w:r>
        <w:t xml:space="preserve"> = </w:t>
      </w:r>
      <w:proofErr w:type="spellStart"/>
      <w:r>
        <w:t>data_scaled.std</w:t>
      </w:r>
      <w:proofErr w:type="spellEnd"/>
      <w:r>
        <w:t>(axis=1)</w:t>
      </w:r>
    </w:p>
    <w:p w14:paraId="64F23FB5" w14:textId="77777777" w:rsidR="00A635C7" w:rsidRDefault="00A635C7" w:rsidP="00A635C7">
      <w:pPr>
        <w:spacing w:after="0" w:line="240" w:lineRule="auto"/>
      </w:pPr>
    </w:p>
    <w:p w14:paraId="3C82EB94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divide</w:t>
      </w:r>
      <w:proofErr w:type="gramEnd"/>
      <w:r>
        <w:t xml:space="preserve"> each element in the row by standard </w:t>
      </w:r>
      <w:proofErr w:type="spellStart"/>
      <w:r>
        <w:t>deviastion</w:t>
      </w:r>
      <w:proofErr w:type="spellEnd"/>
    </w:p>
    <w:p w14:paraId="05946B08" w14:textId="77777777" w:rsidR="00A635C7" w:rsidRDefault="00A635C7" w:rsidP="00A635C7">
      <w:pPr>
        <w:spacing w:after="0" w:line="240" w:lineRule="auto"/>
      </w:pPr>
      <w:proofErr w:type="spellStart"/>
      <w:r>
        <w:t>data_zscore</w:t>
      </w:r>
      <w:proofErr w:type="spellEnd"/>
      <w:r>
        <w:t xml:space="preserve"> = </w:t>
      </w:r>
      <w:proofErr w:type="spellStart"/>
      <w:proofErr w:type="gramStart"/>
      <w:r>
        <w:t>data_scaled.sub</w:t>
      </w:r>
      <w:proofErr w:type="spellEnd"/>
      <w:r>
        <w:t>(</w:t>
      </w:r>
      <w:proofErr w:type="spellStart"/>
      <w:proofErr w:type="gramEnd"/>
      <w:r>
        <w:t>row_means</w:t>
      </w:r>
      <w:proofErr w:type="spellEnd"/>
      <w:r>
        <w:t>, axis=0).div(</w:t>
      </w:r>
      <w:proofErr w:type="spellStart"/>
      <w:r>
        <w:t>row_stds</w:t>
      </w:r>
      <w:proofErr w:type="spellEnd"/>
      <w:r>
        <w:t>, axis=0)</w:t>
      </w:r>
    </w:p>
    <w:p w14:paraId="29DAB25A" w14:textId="77777777" w:rsidR="00A635C7" w:rsidRDefault="00A635C7" w:rsidP="00A635C7">
      <w:pPr>
        <w:spacing w:after="0" w:line="240" w:lineRule="auto"/>
      </w:pPr>
      <w:proofErr w:type="spellStart"/>
      <w:r>
        <w:t>data_</w:t>
      </w:r>
      <w:proofErr w:type="gramStart"/>
      <w:r>
        <w:t>zscore.head</w:t>
      </w:r>
      <w:proofErr w:type="spellEnd"/>
      <w:proofErr w:type="gramEnd"/>
      <w:r>
        <w:t>()</w:t>
      </w:r>
    </w:p>
    <w:p w14:paraId="7C962FA6" w14:textId="77777777" w:rsidR="00944A11" w:rsidRDefault="00944A11" w:rsidP="00A635C7">
      <w:pPr>
        <w:spacing w:after="0" w:line="240" w:lineRule="auto"/>
      </w:pPr>
    </w:p>
    <w:p w14:paraId="46B80925" w14:textId="6694FC0B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update</w:t>
      </w:r>
      <w:proofErr w:type="gramEnd"/>
      <w:r>
        <w:t xml:space="preserve"> the dendrogram</w:t>
      </w:r>
    </w:p>
    <w:p w14:paraId="1D43B094" w14:textId="77777777" w:rsidR="00A635C7" w:rsidRDefault="00A635C7" w:rsidP="00A635C7">
      <w:pPr>
        <w:spacing w:after="0" w:line="240" w:lineRule="auto"/>
      </w:pPr>
      <w:proofErr w:type="spellStart"/>
      <w:r>
        <w:t>linkage_matrix_zscore</w:t>
      </w:r>
      <w:proofErr w:type="spellEnd"/>
      <w:r>
        <w:t xml:space="preserve"> = </w:t>
      </w:r>
      <w:proofErr w:type="gramStart"/>
      <w:r>
        <w:t>linkage(</w:t>
      </w:r>
      <w:proofErr w:type="spellStart"/>
      <w:proofErr w:type="gramEnd"/>
      <w:r>
        <w:t>data_zscore</w:t>
      </w:r>
      <w:proofErr w:type="spellEnd"/>
      <w:r>
        <w:t>, method='ward')</w:t>
      </w:r>
    </w:p>
    <w:p w14:paraId="48D9D2F7" w14:textId="77777777" w:rsidR="00A635C7" w:rsidRDefault="00A635C7" w:rsidP="00A635C7">
      <w:pPr>
        <w:spacing w:after="0" w:line="240" w:lineRule="auto"/>
      </w:pPr>
      <w:proofErr w:type="spellStart"/>
      <w:r>
        <w:t>dendrogram_info_zscore</w:t>
      </w:r>
      <w:proofErr w:type="spellEnd"/>
      <w:r>
        <w:t xml:space="preserve"> = </w:t>
      </w:r>
      <w:proofErr w:type="gramStart"/>
      <w:r>
        <w:t>dendrogram(</w:t>
      </w:r>
      <w:proofErr w:type="spellStart"/>
      <w:proofErr w:type="gramEnd"/>
      <w:r>
        <w:t>linkage_matrix_zscore</w:t>
      </w:r>
      <w:proofErr w:type="spellEnd"/>
      <w:r>
        <w:t xml:space="preserve">, </w:t>
      </w:r>
      <w:proofErr w:type="spellStart"/>
      <w:r>
        <w:t>color_threshold</w:t>
      </w:r>
      <w:proofErr w:type="spellEnd"/>
      <w:r>
        <w:t>=15)</w:t>
      </w:r>
    </w:p>
    <w:p w14:paraId="677F2638" w14:textId="77777777" w:rsidR="00A635C7" w:rsidRDefault="00A635C7" w:rsidP="00A635C7">
      <w:pPr>
        <w:spacing w:after="0" w:line="240" w:lineRule="auto"/>
      </w:pPr>
    </w:p>
    <w:p w14:paraId="13EA200B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"Hierarchical Clustering Dendrogram")</w:t>
      </w:r>
    </w:p>
    <w:p w14:paraId="17DBF67A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xlabel</w:t>
      </w:r>
      <w:proofErr w:type="spellEnd"/>
      <w:proofErr w:type="gramEnd"/>
      <w:r>
        <w:t>("Data Points")</w:t>
      </w:r>
    </w:p>
    <w:p w14:paraId="6C8B6DCD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ylabel</w:t>
      </w:r>
      <w:proofErr w:type="spellEnd"/>
      <w:proofErr w:type="gramEnd"/>
      <w:r>
        <w:t>("Euclidean Distance");</w:t>
      </w:r>
    </w:p>
    <w:p w14:paraId="58848DA2" w14:textId="77777777" w:rsidR="00944A11" w:rsidRDefault="00944A11" w:rsidP="00A635C7">
      <w:pPr>
        <w:spacing w:after="0" w:line="240" w:lineRule="auto"/>
      </w:pPr>
    </w:p>
    <w:p w14:paraId="08768E06" w14:textId="28AEE499" w:rsidR="00A635C7" w:rsidRDefault="00A635C7" w:rsidP="00A635C7">
      <w:pPr>
        <w:spacing w:after="0" w:line="240" w:lineRule="auto"/>
      </w:pPr>
      <w:r>
        <w:t xml:space="preserve"># check if cluster </w:t>
      </w:r>
      <w:proofErr w:type="spellStart"/>
      <w:r>
        <w:t>mapdata</w:t>
      </w:r>
      <w:proofErr w:type="spellEnd"/>
      <w:r>
        <w:t xml:space="preserve"> points match the </w:t>
      </w:r>
      <w:proofErr w:type="spellStart"/>
      <w:r>
        <w:t>denfrogram</w:t>
      </w:r>
      <w:proofErr w:type="spellEnd"/>
    </w:p>
    <w:p w14:paraId="47333F3E" w14:textId="77777777" w:rsidR="00A635C7" w:rsidRDefault="00A635C7" w:rsidP="00A635C7">
      <w:pPr>
        <w:spacing w:after="0" w:line="240" w:lineRule="auto"/>
      </w:pPr>
      <w:proofErr w:type="spellStart"/>
      <w:r>
        <w:t>data_points</w:t>
      </w:r>
      <w:proofErr w:type="spellEnd"/>
      <w:r>
        <w:t xml:space="preserve"> = </w:t>
      </w:r>
      <w:proofErr w:type="spellStart"/>
      <w:proofErr w:type="gramStart"/>
      <w:r>
        <w:t>pd.Series</w:t>
      </w:r>
      <w:proofErr w:type="spellEnd"/>
      <w:proofErr w:type="gramEnd"/>
      <w:r>
        <w:t>(</w:t>
      </w:r>
      <w:proofErr w:type="spellStart"/>
      <w:r>
        <w:t>dendrogram_info</w:t>
      </w:r>
      <w:proofErr w:type="spellEnd"/>
      <w:r>
        <w:t>['</w:t>
      </w:r>
      <w:proofErr w:type="spellStart"/>
      <w:r>
        <w:t>ivl</w:t>
      </w:r>
      <w:proofErr w:type="spellEnd"/>
      <w:r>
        <w:t>'], name='Data Point').</w:t>
      </w:r>
      <w:proofErr w:type="spellStart"/>
      <w:r>
        <w:t>astype</w:t>
      </w:r>
      <w:proofErr w:type="spellEnd"/>
      <w:r>
        <w:t>('int')</w:t>
      </w:r>
    </w:p>
    <w:p w14:paraId="140DF6CE" w14:textId="77777777" w:rsidR="00A635C7" w:rsidRDefault="00A635C7" w:rsidP="00A635C7">
      <w:pPr>
        <w:spacing w:after="0" w:line="240" w:lineRule="auto"/>
      </w:pPr>
      <w:proofErr w:type="spellStart"/>
      <w:r>
        <w:t>data_</w:t>
      </w:r>
      <w:proofErr w:type="gramStart"/>
      <w:r>
        <w:t>points.head</w:t>
      </w:r>
      <w:proofErr w:type="spellEnd"/>
      <w:proofErr w:type="gramEnd"/>
      <w:r>
        <w:t>()</w:t>
      </w:r>
    </w:p>
    <w:p w14:paraId="35946E32" w14:textId="77777777" w:rsidR="00A635C7" w:rsidRDefault="00A635C7" w:rsidP="00A635C7">
      <w:pPr>
        <w:spacing w:after="0" w:line="240" w:lineRule="auto"/>
      </w:pPr>
      <w:r>
        <w:t xml:space="preserve">    0    183</w:t>
      </w:r>
    </w:p>
    <w:p w14:paraId="1A543308" w14:textId="77777777" w:rsidR="00A635C7" w:rsidRDefault="00A635C7" w:rsidP="00A635C7">
      <w:pPr>
        <w:spacing w:after="0" w:line="240" w:lineRule="auto"/>
      </w:pPr>
      <w:r>
        <w:t xml:space="preserve">    1     86</w:t>
      </w:r>
    </w:p>
    <w:p w14:paraId="2B367C98" w14:textId="77777777" w:rsidR="00A635C7" w:rsidRDefault="00A635C7" w:rsidP="00A635C7">
      <w:pPr>
        <w:spacing w:after="0" w:line="240" w:lineRule="auto"/>
      </w:pPr>
      <w:r>
        <w:t xml:space="preserve">    2     47</w:t>
      </w:r>
    </w:p>
    <w:p w14:paraId="6456A005" w14:textId="77777777" w:rsidR="00A635C7" w:rsidRDefault="00A635C7" w:rsidP="00A635C7">
      <w:pPr>
        <w:spacing w:after="0" w:line="240" w:lineRule="auto"/>
      </w:pPr>
      <w:r>
        <w:t xml:space="preserve">    3     61</w:t>
      </w:r>
    </w:p>
    <w:p w14:paraId="6A45C09F" w14:textId="77777777" w:rsidR="00A635C7" w:rsidRDefault="00A635C7" w:rsidP="00A635C7">
      <w:pPr>
        <w:spacing w:after="0" w:line="240" w:lineRule="auto"/>
      </w:pPr>
      <w:r>
        <w:t xml:space="preserve">    4     85</w:t>
      </w:r>
    </w:p>
    <w:p w14:paraId="10FB87AE" w14:textId="77777777" w:rsidR="00A635C7" w:rsidRDefault="00A635C7" w:rsidP="00A635C7">
      <w:pPr>
        <w:spacing w:after="0" w:line="240" w:lineRule="auto"/>
      </w:pPr>
      <w:r>
        <w:t xml:space="preserve">    Name: Data Point, </w:t>
      </w:r>
      <w:proofErr w:type="spellStart"/>
      <w:r>
        <w:t>dtype</w:t>
      </w:r>
      <w:proofErr w:type="spellEnd"/>
      <w:r>
        <w:t>: int32</w:t>
      </w:r>
    </w:p>
    <w:p w14:paraId="1C90D19D" w14:textId="77777777" w:rsidR="00A635C7" w:rsidRDefault="00A635C7" w:rsidP="00A635C7">
      <w:pPr>
        <w:spacing w:after="0" w:line="240" w:lineRule="auto"/>
      </w:pPr>
    </w:p>
    <w:p w14:paraId="16A5120A" w14:textId="77777777" w:rsidR="00A635C7" w:rsidRDefault="00A635C7" w:rsidP="00A635C7">
      <w:pPr>
        <w:spacing w:after="0" w:line="240" w:lineRule="auto"/>
      </w:pPr>
      <w:r>
        <w:t xml:space="preserve"># check if cluster </w:t>
      </w:r>
      <w:proofErr w:type="spellStart"/>
      <w:r>
        <w:t>mapdata</w:t>
      </w:r>
      <w:proofErr w:type="spellEnd"/>
      <w:r>
        <w:t xml:space="preserve"> points match the </w:t>
      </w:r>
      <w:proofErr w:type="spellStart"/>
      <w:r>
        <w:t>denfrogram</w:t>
      </w:r>
      <w:proofErr w:type="spellEnd"/>
    </w:p>
    <w:p w14:paraId="55B1C247" w14:textId="77777777" w:rsidR="00A635C7" w:rsidRDefault="00A635C7" w:rsidP="00A635C7">
      <w:pPr>
        <w:spacing w:after="0" w:line="240" w:lineRule="auto"/>
      </w:pPr>
      <w:proofErr w:type="spellStart"/>
      <w:r>
        <w:t>data_points_zscore</w:t>
      </w:r>
      <w:proofErr w:type="spellEnd"/>
      <w:r>
        <w:t xml:space="preserve"> = </w:t>
      </w:r>
      <w:proofErr w:type="spellStart"/>
      <w:proofErr w:type="gramStart"/>
      <w:r>
        <w:t>pd.Series</w:t>
      </w:r>
      <w:proofErr w:type="spellEnd"/>
      <w:proofErr w:type="gramEnd"/>
      <w:r>
        <w:t>(</w:t>
      </w:r>
      <w:proofErr w:type="spellStart"/>
      <w:r>
        <w:t>dendrogram_info_zscore</w:t>
      </w:r>
      <w:proofErr w:type="spellEnd"/>
      <w:r>
        <w:t>['</w:t>
      </w:r>
      <w:proofErr w:type="spellStart"/>
      <w:r>
        <w:t>ivl</w:t>
      </w:r>
      <w:proofErr w:type="spellEnd"/>
      <w:r>
        <w:t>'], name='Data Point').</w:t>
      </w:r>
      <w:proofErr w:type="spellStart"/>
      <w:r>
        <w:t>astype</w:t>
      </w:r>
      <w:proofErr w:type="spellEnd"/>
      <w:r>
        <w:t>('int')</w:t>
      </w:r>
    </w:p>
    <w:p w14:paraId="1F7703EC" w14:textId="77777777" w:rsidR="00A635C7" w:rsidRDefault="00A635C7" w:rsidP="00A635C7">
      <w:pPr>
        <w:spacing w:after="0" w:line="240" w:lineRule="auto"/>
      </w:pPr>
      <w:proofErr w:type="spellStart"/>
      <w:r>
        <w:t>data_points_</w:t>
      </w:r>
      <w:proofErr w:type="gramStart"/>
      <w:r>
        <w:t>zscore.head</w:t>
      </w:r>
      <w:proofErr w:type="spellEnd"/>
      <w:proofErr w:type="gramEnd"/>
      <w:r>
        <w:t>()</w:t>
      </w:r>
    </w:p>
    <w:p w14:paraId="0019F067" w14:textId="77777777" w:rsidR="00A635C7" w:rsidRDefault="00A635C7" w:rsidP="00A635C7">
      <w:pPr>
        <w:spacing w:after="0" w:line="240" w:lineRule="auto"/>
      </w:pPr>
      <w:r>
        <w:t xml:space="preserve">    0     95</w:t>
      </w:r>
    </w:p>
    <w:p w14:paraId="7E284315" w14:textId="77777777" w:rsidR="00A635C7" w:rsidRDefault="00A635C7" w:rsidP="00A635C7">
      <w:pPr>
        <w:spacing w:after="0" w:line="240" w:lineRule="auto"/>
      </w:pPr>
      <w:r>
        <w:t xml:space="preserve">    1    317</w:t>
      </w:r>
    </w:p>
    <w:p w14:paraId="69A26826" w14:textId="77777777" w:rsidR="00A635C7" w:rsidRDefault="00A635C7" w:rsidP="00A635C7">
      <w:pPr>
        <w:spacing w:after="0" w:line="240" w:lineRule="auto"/>
      </w:pPr>
      <w:r>
        <w:t xml:space="preserve">    2    430</w:t>
      </w:r>
    </w:p>
    <w:p w14:paraId="16827A76" w14:textId="77777777" w:rsidR="00A635C7" w:rsidRDefault="00A635C7" w:rsidP="00A635C7">
      <w:pPr>
        <w:spacing w:after="0" w:line="240" w:lineRule="auto"/>
      </w:pPr>
      <w:r>
        <w:lastRenderedPageBreak/>
        <w:t xml:space="preserve">    3    184</w:t>
      </w:r>
    </w:p>
    <w:p w14:paraId="26A0AFA0" w14:textId="77777777" w:rsidR="00A635C7" w:rsidRDefault="00A635C7" w:rsidP="00A635C7">
      <w:pPr>
        <w:spacing w:after="0" w:line="240" w:lineRule="auto"/>
      </w:pPr>
      <w:r>
        <w:t xml:space="preserve">    4    266</w:t>
      </w:r>
    </w:p>
    <w:p w14:paraId="7D7E4DC9" w14:textId="77777777" w:rsidR="00A635C7" w:rsidRDefault="00A635C7" w:rsidP="00A635C7">
      <w:pPr>
        <w:spacing w:after="0" w:line="240" w:lineRule="auto"/>
      </w:pPr>
      <w:r>
        <w:t xml:space="preserve">    Name: Data Point, </w:t>
      </w:r>
      <w:proofErr w:type="spellStart"/>
      <w:r>
        <w:t>dtype</w:t>
      </w:r>
      <w:proofErr w:type="spellEnd"/>
      <w:r>
        <w:t>: int32</w:t>
      </w:r>
    </w:p>
    <w:p w14:paraId="717B0EDA" w14:textId="77777777" w:rsidR="00A635C7" w:rsidRDefault="00A635C7" w:rsidP="00A635C7">
      <w:pPr>
        <w:spacing w:after="0" w:line="240" w:lineRule="auto"/>
      </w:pPr>
    </w:p>
    <w:p w14:paraId="78789168" w14:textId="77777777" w:rsidR="00A635C7" w:rsidRDefault="00A635C7" w:rsidP="00A635C7">
      <w:pPr>
        <w:spacing w:after="0" w:line="240" w:lineRule="auto"/>
      </w:pPr>
      <w:r>
        <w:t># f. Extra credit: write a loop to view the silhouette score for 2 to 20 clusters</w:t>
      </w:r>
    </w:p>
    <w:p w14:paraId="446F3FB0" w14:textId="77777777" w:rsidR="00A635C7" w:rsidRDefault="00A635C7" w:rsidP="00A635C7">
      <w:pPr>
        <w:spacing w:after="0" w:line="240" w:lineRule="auto"/>
      </w:pPr>
      <w:proofErr w:type="spellStart"/>
      <w:r>
        <w:t>agg_silhouette_scores</w:t>
      </w:r>
      <w:proofErr w:type="spellEnd"/>
      <w:r>
        <w:t xml:space="preserve"> = {}</w:t>
      </w:r>
    </w:p>
    <w:p w14:paraId="7AEB2085" w14:textId="77777777" w:rsidR="00A635C7" w:rsidRDefault="00A635C7" w:rsidP="00A635C7">
      <w:pPr>
        <w:spacing w:after="0" w:line="240" w:lineRule="auto"/>
      </w:pPr>
    </w:p>
    <w:p w14:paraId="294B8980" w14:textId="77777777" w:rsidR="00A635C7" w:rsidRDefault="00A635C7" w:rsidP="00A635C7">
      <w:pPr>
        <w:spacing w:after="0" w:line="240" w:lineRule="auto"/>
      </w:pPr>
      <w:r>
        <w:t xml:space="preserve">for n in </w:t>
      </w:r>
      <w:proofErr w:type="gramStart"/>
      <w:r>
        <w:t>range(</w:t>
      </w:r>
      <w:proofErr w:type="gramEnd"/>
      <w:r>
        <w:t>2, 21):</w:t>
      </w:r>
    </w:p>
    <w:p w14:paraId="51E6BEA7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n</w:t>
      </w:r>
      <w:proofErr w:type="spellEnd"/>
      <w:r>
        <w:t xml:space="preserve"> = </w:t>
      </w:r>
      <w:proofErr w:type="spellStart"/>
      <w:r>
        <w:t>AgglomerativeClustering</w:t>
      </w:r>
      <w:proofErr w:type="spellEnd"/>
      <w:r>
        <w:t>(n)</w:t>
      </w:r>
    </w:p>
    <w:p w14:paraId="1C2CEDA1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n.fit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02A4EE9E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ss</w:t>
      </w:r>
      <w:proofErr w:type="spellEnd"/>
      <w:r>
        <w:t xml:space="preserve"> = </w:t>
      </w:r>
      <w:proofErr w:type="spellStart"/>
      <w:r>
        <w:t>silhouette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data_scaled</w:t>
      </w:r>
      <w:proofErr w:type="spellEnd"/>
      <w:r>
        <w:t xml:space="preserve">, </w:t>
      </w:r>
      <w:proofErr w:type="spellStart"/>
      <w:r>
        <w:t>agg_n.labels</w:t>
      </w:r>
      <w:proofErr w:type="spellEnd"/>
      <w:r>
        <w:t>_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</w:t>
      </w:r>
    </w:p>
    <w:p w14:paraId="0C62CE90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silhouette_scores</w:t>
      </w:r>
      <w:proofErr w:type="spellEnd"/>
      <w:r>
        <w:t xml:space="preserve">[n] = </w:t>
      </w:r>
      <w:proofErr w:type="spellStart"/>
      <w:r>
        <w:t>agg_ss</w:t>
      </w:r>
      <w:proofErr w:type="spellEnd"/>
    </w:p>
    <w:p w14:paraId="459B0F68" w14:textId="77777777" w:rsidR="00A635C7" w:rsidRDefault="00A635C7" w:rsidP="00A635C7">
      <w:pPr>
        <w:spacing w:after="0" w:line="240" w:lineRule="auto"/>
      </w:pPr>
    </w:p>
    <w:p w14:paraId="68AACFE0" w14:textId="77777777" w:rsidR="00A635C7" w:rsidRDefault="00A635C7" w:rsidP="00A635C7">
      <w:pPr>
        <w:spacing w:after="0" w:line="240" w:lineRule="auto"/>
      </w:pPr>
      <w:proofErr w:type="spellStart"/>
      <w:r>
        <w:t>agg_silhouette_scores</w:t>
      </w:r>
      <w:proofErr w:type="spellEnd"/>
    </w:p>
    <w:p w14:paraId="33C4D1FF" w14:textId="77777777" w:rsidR="00A635C7" w:rsidRDefault="00A635C7" w:rsidP="00A635C7">
      <w:pPr>
        <w:spacing w:after="0" w:line="240" w:lineRule="auto"/>
      </w:pPr>
      <w:r>
        <w:t xml:space="preserve">    {2: 0.7924572758342273,</w:t>
      </w:r>
    </w:p>
    <w:p w14:paraId="20B8E427" w14:textId="77777777" w:rsidR="00A635C7" w:rsidRDefault="00A635C7" w:rsidP="00A635C7">
      <w:pPr>
        <w:spacing w:after="0" w:line="240" w:lineRule="auto"/>
      </w:pPr>
      <w:r>
        <w:t xml:space="preserve">     3: 0.2646091480214908,</w:t>
      </w:r>
    </w:p>
    <w:p w14:paraId="70156EB4" w14:textId="77777777" w:rsidR="00A635C7" w:rsidRDefault="00A635C7" w:rsidP="00A635C7">
      <w:pPr>
        <w:spacing w:after="0" w:line="240" w:lineRule="auto"/>
      </w:pPr>
      <w:r>
        <w:t xml:space="preserve">     4: 0.2670148241989557,</w:t>
      </w:r>
    </w:p>
    <w:p w14:paraId="0144D49F" w14:textId="77777777" w:rsidR="00A635C7" w:rsidRDefault="00A635C7" w:rsidP="00A635C7">
      <w:pPr>
        <w:spacing w:after="0" w:line="240" w:lineRule="auto"/>
      </w:pPr>
      <w:r>
        <w:t xml:space="preserve">     5: 0.23988371669170097,</w:t>
      </w:r>
    </w:p>
    <w:p w14:paraId="489D9A86" w14:textId="77777777" w:rsidR="00A635C7" w:rsidRDefault="00A635C7" w:rsidP="00A635C7">
      <w:pPr>
        <w:spacing w:after="0" w:line="240" w:lineRule="auto"/>
      </w:pPr>
      <w:r>
        <w:t xml:space="preserve">     6: 0.23424990872738188,</w:t>
      </w:r>
    </w:p>
    <w:p w14:paraId="613DDA73" w14:textId="77777777" w:rsidR="00A635C7" w:rsidRDefault="00A635C7" w:rsidP="00A635C7">
      <w:pPr>
        <w:spacing w:after="0" w:line="240" w:lineRule="auto"/>
      </w:pPr>
      <w:r>
        <w:t xml:space="preserve">     7: 0.24405686464597856,</w:t>
      </w:r>
    </w:p>
    <w:p w14:paraId="1CF255EE" w14:textId="77777777" w:rsidR="00A635C7" w:rsidRDefault="00A635C7" w:rsidP="00A635C7">
      <w:pPr>
        <w:spacing w:after="0" w:line="240" w:lineRule="auto"/>
      </w:pPr>
      <w:r>
        <w:t xml:space="preserve">     8: 0.2520384687343341,</w:t>
      </w:r>
    </w:p>
    <w:p w14:paraId="17D7515F" w14:textId="77777777" w:rsidR="00A635C7" w:rsidRDefault="00A635C7" w:rsidP="00A635C7">
      <w:pPr>
        <w:spacing w:after="0" w:line="240" w:lineRule="auto"/>
      </w:pPr>
      <w:r>
        <w:t xml:space="preserve">     9: 0.27202620570114383,</w:t>
      </w:r>
    </w:p>
    <w:p w14:paraId="3A596F0C" w14:textId="77777777" w:rsidR="00A635C7" w:rsidRDefault="00A635C7" w:rsidP="00A635C7">
      <w:pPr>
        <w:spacing w:after="0" w:line="240" w:lineRule="auto"/>
      </w:pPr>
      <w:r>
        <w:t xml:space="preserve">     10: 0.27954261064916225,</w:t>
      </w:r>
    </w:p>
    <w:p w14:paraId="1405E86B" w14:textId="77777777" w:rsidR="00A635C7" w:rsidRDefault="00A635C7" w:rsidP="00A635C7">
      <w:pPr>
        <w:spacing w:after="0" w:line="240" w:lineRule="auto"/>
      </w:pPr>
      <w:r>
        <w:t xml:space="preserve">     11: 0.28015398902140587,</w:t>
      </w:r>
    </w:p>
    <w:p w14:paraId="41B2082B" w14:textId="77777777" w:rsidR="00A635C7" w:rsidRDefault="00A635C7" w:rsidP="00A635C7">
      <w:pPr>
        <w:spacing w:after="0" w:line="240" w:lineRule="auto"/>
      </w:pPr>
      <w:r>
        <w:t xml:space="preserve">     12: 0.24562381160303043,</w:t>
      </w:r>
    </w:p>
    <w:p w14:paraId="65F03568" w14:textId="77777777" w:rsidR="00A635C7" w:rsidRDefault="00A635C7" w:rsidP="00A635C7">
      <w:pPr>
        <w:spacing w:after="0" w:line="240" w:lineRule="auto"/>
      </w:pPr>
      <w:r>
        <w:t xml:space="preserve">     13: 0.24647695283235932,</w:t>
      </w:r>
    </w:p>
    <w:p w14:paraId="4B3DC42D" w14:textId="77777777" w:rsidR="00A635C7" w:rsidRDefault="00A635C7" w:rsidP="00A635C7">
      <w:pPr>
        <w:spacing w:after="0" w:line="240" w:lineRule="auto"/>
      </w:pPr>
      <w:r>
        <w:t xml:space="preserve">     14: 0.22903049767293357,</w:t>
      </w:r>
    </w:p>
    <w:p w14:paraId="1B9BD3AF" w14:textId="77777777" w:rsidR="00A635C7" w:rsidRDefault="00A635C7" w:rsidP="00A635C7">
      <w:pPr>
        <w:spacing w:after="0" w:line="240" w:lineRule="auto"/>
      </w:pPr>
      <w:r>
        <w:t xml:space="preserve">     15: 0.2308407937114372,</w:t>
      </w:r>
    </w:p>
    <w:p w14:paraId="4414922D" w14:textId="77777777" w:rsidR="00A635C7" w:rsidRDefault="00A635C7" w:rsidP="00A635C7">
      <w:pPr>
        <w:spacing w:after="0" w:line="240" w:lineRule="auto"/>
      </w:pPr>
      <w:r>
        <w:t xml:space="preserve">     16: 0.18896719179943278,</w:t>
      </w:r>
    </w:p>
    <w:p w14:paraId="6438ABA0" w14:textId="77777777" w:rsidR="00A635C7" w:rsidRDefault="00A635C7" w:rsidP="00A635C7">
      <w:pPr>
        <w:spacing w:after="0" w:line="240" w:lineRule="auto"/>
      </w:pPr>
      <w:r>
        <w:t xml:space="preserve">     17: 0.1959949281863608,</w:t>
      </w:r>
    </w:p>
    <w:p w14:paraId="6D1D0CD0" w14:textId="77777777" w:rsidR="00A635C7" w:rsidRDefault="00A635C7" w:rsidP="00A635C7">
      <w:pPr>
        <w:spacing w:after="0" w:line="240" w:lineRule="auto"/>
      </w:pPr>
      <w:r>
        <w:t xml:space="preserve">     18: 0.1954950889983609,</w:t>
      </w:r>
    </w:p>
    <w:p w14:paraId="0E8172CA" w14:textId="77777777" w:rsidR="00A635C7" w:rsidRDefault="00A635C7" w:rsidP="00A635C7">
      <w:pPr>
        <w:spacing w:after="0" w:line="240" w:lineRule="auto"/>
      </w:pPr>
      <w:r>
        <w:t xml:space="preserve">     19: 0.20219343087967662,</w:t>
      </w:r>
    </w:p>
    <w:p w14:paraId="171D602A" w14:textId="77777777" w:rsidR="00A635C7" w:rsidRDefault="00A635C7" w:rsidP="00A635C7">
      <w:pPr>
        <w:spacing w:after="0" w:line="240" w:lineRule="auto"/>
      </w:pPr>
      <w:r>
        <w:t xml:space="preserve">     20: 0.20160566549699505}</w:t>
      </w:r>
    </w:p>
    <w:p w14:paraId="5CFEE83F" w14:textId="77777777" w:rsidR="00A635C7" w:rsidRDefault="00A635C7" w:rsidP="00A635C7">
      <w:pPr>
        <w:spacing w:after="0" w:line="240" w:lineRule="auto"/>
      </w:pPr>
    </w:p>
    <w:p w14:paraId="2B656A2C" w14:textId="77777777" w:rsidR="00A635C7" w:rsidRDefault="00A635C7" w:rsidP="00A635C7">
      <w:pPr>
        <w:spacing w:after="0" w:line="240" w:lineRule="auto"/>
      </w:pPr>
      <w:r>
        <w:t xml:space="preserve"># cluster map 1: data scaled and </w:t>
      </w:r>
      <w:proofErr w:type="spellStart"/>
      <w:r>
        <w:t>z_score</w:t>
      </w:r>
      <w:proofErr w:type="spellEnd"/>
      <w:r>
        <w:t xml:space="preserve"> = 0</w:t>
      </w:r>
    </w:p>
    <w:p w14:paraId="6CA6DC38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clustermap</w:t>
      </w:r>
      <w:proofErr w:type="spellEnd"/>
      <w:proofErr w:type="gramEnd"/>
      <w:r>
        <w:t>(</w:t>
      </w:r>
      <w:proofErr w:type="spellStart"/>
      <w:r>
        <w:t>data_scaled</w:t>
      </w:r>
      <w:proofErr w:type="spellEnd"/>
      <w:r>
        <w:t xml:space="preserve">, method='ward'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figsize</w:t>
      </w:r>
      <w:proofErr w:type="spellEnd"/>
      <w:r>
        <w:t xml:space="preserve">=(8, 6), </w:t>
      </w:r>
      <w:proofErr w:type="spellStart"/>
      <w:r>
        <w:t>xticklabels</w:t>
      </w:r>
      <w:proofErr w:type="spellEnd"/>
      <w:r>
        <w:t>=</w:t>
      </w:r>
      <w:proofErr w:type="spellStart"/>
      <w:r>
        <w:t>data_scaled.columns</w:t>
      </w:r>
      <w:proofErr w:type="spellEnd"/>
      <w:r>
        <w:t xml:space="preserve">, </w:t>
      </w:r>
      <w:proofErr w:type="spellStart"/>
      <w:r>
        <w:t>z_score</w:t>
      </w:r>
      <w:proofErr w:type="spellEnd"/>
      <w:r>
        <w:t>=0)</w:t>
      </w:r>
    </w:p>
    <w:p w14:paraId="585B4010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0BA934CB" w14:textId="77777777" w:rsidR="00944A11" w:rsidRDefault="00944A11" w:rsidP="00A635C7">
      <w:pPr>
        <w:spacing w:after="0" w:line="240" w:lineRule="auto"/>
      </w:pPr>
    </w:p>
    <w:p w14:paraId="78C192CA" w14:textId="703A67B3" w:rsidR="00A635C7" w:rsidRDefault="00A635C7" w:rsidP="00A635C7">
      <w:pPr>
        <w:spacing w:after="0" w:line="240" w:lineRule="auto"/>
      </w:pPr>
      <w:r>
        <w:t xml:space="preserve"># cluster map 2: </w:t>
      </w:r>
      <w:proofErr w:type="spellStart"/>
      <w:r>
        <w:t>data_zscore</w:t>
      </w:r>
      <w:proofErr w:type="spellEnd"/>
      <w:r>
        <w:t xml:space="preserve"> without </w:t>
      </w:r>
      <w:proofErr w:type="spellStart"/>
      <w:r>
        <w:t>z_score</w:t>
      </w:r>
      <w:proofErr w:type="spellEnd"/>
      <w:r>
        <w:t xml:space="preserve"> parameter</w:t>
      </w:r>
    </w:p>
    <w:p w14:paraId="35294792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clustermap</w:t>
      </w:r>
      <w:proofErr w:type="spellEnd"/>
      <w:proofErr w:type="gramEnd"/>
      <w:r>
        <w:t>(</w:t>
      </w:r>
      <w:proofErr w:type="spellStart"/>
      <w:r>
        <w:t>data_zscore</w:t>
      </w:r>
      <w:proofErr w:type="spellEnd"/>
      <w:r>
        <w:t xml:space="preserve">, method='ward'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figsize</w:t>
      </w:r>
      <w:proofErr w:type="spellEnd"/>
      <w:r>
        <w:t xml:space="preserve">=(8, 6), </w:t>
      </w:r>
      <w:proofErr w:type="spellStart"/>
      <w:r>
        <w:t>xticklabels</w:t>
      </w:r>
      <w:proofErr w:type="spellEnd"/>
      <w:r>
        <w:t>=</w:t>
      </w:r>
      <w:proofErr w:type="spellStart"/>
      <w:r>
        <w:t>data_scaled.columns</w:t>
      </w:r>
      <w:proofErr w:type="spellEnd"/>
      <w:r>
        <w:t>)</w:t>
      </w:r>
    </w:p>
    <w:p w14:paraId="0BAB6D01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6755B7F0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7EF05A9C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update</w:t>
      </w:r>
      <w:proofErr w:type="gramEnd"/>
      <w:r>
        <w:t xml:space="preserve"> the </w:t>
      </w:r>
      <w:proofErr w:type="spellStart"/>
      <w:r>
        <w:t>agg</w:t>
      </w:r>
      <w:proofErr w:type="spellEnd"/>
      <w:r>
        <w:t xml:space="preserve"> model with the cluster number and new data set</w:t>
      </w:r>
    </w:p>
    <w:p w14:paraId="65D106BC" w14:textId="77777777" w:rsidR="00A635C7" w:rsidRDefault="00A635C7" w:rsidP="00A635C7">
      <w:pPr>
        <w:spacing w:after="0" w:line="240" w:lineRule="auto"/>
      </w:pPr>
      <w:r>
        <w:t xml:space="preserve">agg4_zscore = </w:t>
      </w:r>
      <w:proofErr w:type="spellStart"/>
      <w:proofErr w:type="gramStart"/>
      <w:r>
        <w:t>AgglomerativeClustering</w:t>
      </w:r>
      <w:proofErr w:type="spellEnd"/>
      <w:r>
        <w:t>(</w:t>
      </w:r>
      <w:proofErr w:type="gramEnd"/>
      <w:r>
        <w:t>4)</w:t>
      </w:r>
    </w:p>
    <w:p w14:paraId="1EFC4213" w14:textId="77777777" w:rsidR="00A635C7" w:rsidRDefault="00A635C7" w:rsidP="00A635C7">
      <w:pPr>
        <w:spacing w:after="0" w:line="240" w:lineRule="auto"/>
      </w:pPr>
      <w:r>
        <w:t>agg4_zscore.fit(</w:t>
      </w:r>
      <w:proofErr w:type="spellStart"/>
      <w:r>
        <w:t>data_zscore</w:t>
      </w:r>
      <w:proofErr w:type="spellEnd"/>
      <w:r>
        <w:t>)</w:t>
      </w:r>
    </w:p>
    <w:p w14:paraId="4E7F9C55" w14:textId="77777777" w:rsidR="00A635C7" w:rsidRDefault="00A635C7" w:rsidP="00A635C7">
      <w:pPr>
        <w:spacing w:after="0" w:line="240" w:lineRule="auto"/>
      </w:pPr>
    </w:p>
    <w:p w14:paraId="109D4305" w14:textId="77777777" w:rsidR="00A635C7" w:rsidRDefault="00A635C7" w:rsidP="00A635C7">
      <w:pPr>
        <w:spacing w:after="0" w:line="240" w:lineRule="auto"/>
      </w:pPr>
      <w:r>
        <w:lastRenderedPageBreak/>
        <w:t>Counter(agg4_</w:t>
      </w:r>
      <w:proofErr w:type="gramStart"/>
      <w:r>
        <w:t>zscore.labels</w:t>
      </w:r>
      <w:proofErr w:type="gramEnd"/>
      <w:r>
        <w:t>_)</w:t>
      </w:r>
    </w:p>
    <w:p w14:paraId="4A9B5D09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1: 149, 0: 125, 2: 110, 3: 56})</w:t>
      </w:r>
    </w:p>
    <w:p w14:paraId="1E23CEC9" w14:textId="77777777" w:rsidR="00944A11" w:rsidRDefault="00944A11" w:rsidP="00A635C7">
      <w:pPr>
        <w:spacing w:after="0" w:line="240" w:lineRule="auto"/>
      </w:pPr>
    </w:p>
    <w:p w14:paraId="6839081B" w14:textId="6A8C2993" w:rsidR="00A635C7" w:rsidRDefault="00A635C7" w:rsidP="00A635C7">
      <w:pPr>
        <w:spacing w:after="0" w:line="240" w:lineRule="auto"/>
      </w:pPr>
      <w:r>
        <w:t># f. Extra credit: Write a loop to view the silhouette score for 2 to 20 clusters</w:t>
      </w:r>
    </w:p>
    <w:p w14:paraId="6EF8ED44" w14:textId="77777777" w:rsidR="00A635C7" w:rsidRDefault="00A635C7" w:rsidP="00A635C7">
      <w:pPr>
        <w:spacing w:after="0" w:line="240" w:lineRule="auto"/>
      </w:pPr>
      <w:proofErr w:type="spellStart"/>
      <w:r>
        <w:t>agg_silhouette_scores</w:t>
      </w:r>
      <w:proofErr w:type="spellEnd"/>
      <w:r>
        <w:t xml:space="preserve"> = {}</w:t>
      </w:r>
    </w:p>
    <w:p w14:paraId="5EB33466" w14:textId="77777777" w:rsidR="00A635C7" w:rsidRDefault="00A635C7" w:rsidP="00A635C7">
      <w:pPr>
        <w:spacing w:after="0" w:line="240" w:lineRule="auto"/>
      </w:pPr>
    </w:p>
    <w:p w14:paraId="1BEE2012" w14:textId="77777777" w:rsidR="00A635C7" w:rsidRDefault="00A635C7" w:rsidP="00A635C7">
      <w:pPr>
        <w:spacing w:after="0" w:line="240" w:lineRule="auto"/>
      </w:pPr>
      <w:r>
        <w:t xml:space="preserve">for n in </w:t>
      </w:r>
      <w:proofErr w:type="gramStart"/>
      <w:r>
        <w:t>range(</w:t>
      </w:r>
      <w:proofErr w:type="gramEnd"/>
      <w:r>
        <w:t>2, 21):</w:t>
      </w:r>
    </w:p>
    <w:p w14:paraId="1951256A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n</w:t>
      </w:r>
      <w:proofErr w:type="spellEnd"/>
      <w:r>
        <w:t xml:space="preserve"> = </w:t>
      </w:r>
      <w:proofErr w:type="spellStart"/>
      <w:r>
        <w:t>AgglomerativeClustering</w:t>
      </w:r>
      <w:proofErr w:type="spellEnd"/>
      <w:r>
        <w:t>(n)</w:t>
      </w:r>
    </w:p>
    <w:p w14:paraId="591502F0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n.fit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161E8A35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ss</w:t>
      </w:r>
      <w:proofErr w:type="spellEnd"/>
      <w:r>
        <w:t xml:space="preserve"> = </w:t>
      </w:r>
      <w:proofErr w:type="spellStart"/>
      <w:r>
        <w:t>silhouette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data_scaled</w:t>
      </w:r>
      <w:proofErr w:type="spellEnd"/>
      <w:r>
        <w:t xml:space="preserve">, </w:t>
      </w:r>
      <w:proofErr w:type="spellStart"/>
      <w:r>
        <w:t>agg_n.labels</w:t>
      </w:r>
      <w:proofErr w:type="spellEnd"/>
      <w:r>
        <w:t>_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</w:t>
      </w:r>
    </w:p>
    <w:p w14:paraId="2CA8BEA4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_silhouette_scores</w:t>
      </w:r>
      <w:proofErr w:type="spellEnd"/>
      <w:r>
        <w:t xml:space="preserve">[n] = </w:t>
      </w:r>
      <w:proofErr w:type="spellStart"/>
      <w:r>
        <w:t>agg_ss</w:t>
      </w:r>
      <w:proofErr w:type="spellEnd"/>
    </w:p>
    <w:p w14:paraId="60A65392" w14:textId="77777777" w:rsidR="00A635C7" w:rsidRDefault="00A635C7" w:rsidP="00A635C7">
      <w:pPr>
        <w:spacing w:after="0" w:line="240" w:lineRule="auto"/>
      </w:pPr>
    </w:p>
    <w:p w14:paraId="67E0F881" w14:textId="77777777" w:rsidR="00A635C7" w:rsidRDefault="00A635C7" w:rsidP="00A635C7">
      <w:pPr>
        <w:spacing w:after="0" w:line="240" w:lineRule="auto"/>
      </w:pPr>
      <w:proofErr w:type="spellStart"/>
      <w:r>
        <w:t>agg_silhouette_scores</w:t>
      </w:r>
      <w:proofErr w:type="spellEnd"/>
    </w:p>
    <w:p w14:paraId="3D3C69A6" w14:textId="77777777" w:rsidR="00A635C7" w:rsidRDefault="00A635C7" w:rsidP="00A635C7">
      <w:pPr>
        <w:spacing w:after="0" w:line="240" w:lineRule="auto"/>
      </w:pPr>
      <w:r>
        <w:t xml:space="preserve">    {2: 0.7924572758342273,</w:t>
      </w:r>
    </w:p>
    <w:p w14:paraId="51ADD16E" w14:textId="77777777" w:rsidR="00A635C7" w:rsidRDefault="00A635C7" w:rsidP="00A635C7">
      <w:pPr>
        <w:spacing w:after="0" w:line="240" w:lineRule="auto"/>
      </w:pPr>
      <w:r>
        <w:t xml:space="preserve">     3: 0.2646091480214908,</w:t>
      </w:r>
    </w:p>
    <w:p w14:paraId="144857C8" w14:textId="77777777" w:rsidR="00A635C7" w:rsidRDefault="00A635C7" w:rsidP="00A635C7">
      <w:pPr>
        <w:spacing w:after="0" w:line="240" w:lineRule="auto"/>
      </w:pPr>
      <w:r>
        <w:t xml:space="preserve">     4: 0.2670148241989557,</w:t>
      </w:r>
    </w:p>
    <w:p w14:paraId="365C5FEF" w14:textId="77777777" w:rsidR="00A635C7" w:rsidRDefault="00A635C7" w:rsidP="00A635C7">
      <w:pPr>
        <w:spacing w:after="0" w:line="240" w:lineRule="auto"/>
      </w:pPr>
      <w:r>
        <w:t xml:space="preserve">     5: 0.23988371669170097,</w:t>
      </w:r>
    </w:p>
    <w:p w14:paraId="10D92A38" w14:textId="77777777" w:rsidR="00A635C7" w:rsidRDefault="00A635C7" w:rsidP="00A635C7">
      <w:pPr>
        <w:spacing w:after="0" w:line="240" w:lineRule="auto"/>
      </w:pPr>
      <w:r>
        <w:t xml:space="preserve">     6: 0.23424990872738188,</w:t>
      </w:r>
    </w:p>
    <w:p w14:paraId="76356A60" w14:textId="77777777" w:rsidR="00A635C7" w:rsidRDefault="00A635C7" w:rsidP="00A635C7">
      <w:pPr>
        <w:spacing w:after="0" w:line="240" w:lineRule="auto"/>
      </w:pPr>
      <w:r>
        <w:t xml:space="preserve">     7: 0.24405686464597856,</w:t>
      </w:r>
    </w:p>
    <w:p w14:paraId="7A3EE260" w14:textId="77777777" w:rsidR="00A635C7" w:rsidRDefault="00A635C7" w:rsidP="00A635C7">
      <w:pPr>
        <w:spacing w:after="0" w:line="240" w:lineRule="auto"/>
      </w:pPr>
      <w:r>
        <w:t xml:space="preserve">     8: 0.2520384687343341,</w:t>
      </w:r>
    </w:p>
    <w:p w14:paraId="597F86AB" w14:textId="77777777" w:rsidR="00A635C7" w:rsidRDefault="00A635C7" w:rsidP="00A635C7">
      <w:pPr>
        <w:spacing w:after="0" w:line="240" w:lineRule="auto"/>
      </w:pPr>
      <w:r>
        <w:t xml:space="preserve">     9: 0.27202620570114383,</w:t>
      </w:r>
    </w:p>
    <w:p w14:paraId="0C5E2976" w14:textId="77777777" w:rsidR="00A635C7" w:rsidRDefault="00A635C7" w:rsidP="00A635C7">
      <w:pPr>
        <w:spacing w:after="0" w:line="240" w:lineRule="auto"/>
      </w:pPr>
      <w:r>
        <w:t xml:space="preserve">     10: 0.27954261064916225,</w:t>
      </w:r>
    </w:p>
    <w:p w14:paraId="13695775" w14:textId="77777777" w:rsidR="00A635C7" w:rsidRDefault="00A635C7" w:rsidP="00A635C7">
      <w:pPr>
        <w:spacing w:after="0" w:line="240" w:lineRule="auto"/>
      </w:pPr>
      <w:r>
        <w:t xml:space="preserve">     11: 0.28015398902140587,</w:t>
      </w:r>
    </w:p>
    <w:p w14:paraId="4B4CD0D6" w14:textId="77777777" w:rsidR="00A635C7" w:rsidRDefault="00A635C7" w:rsidP="00A635C7">
      <w:pPr>
        <w:spacing w:after="0" w:line="240" w:lineRule="auto"/>
      </w:pPr>
      <w:r>
        <w:t xml:space="preserve">     12: 0.24562381160303043,</w:t>
      </w:r>
    </w:p>
    <w:p w14:paraId="5CF47775" w14:textId="77777777" w:rsidR="00A635C7" w:rsidRDefault="00A635C7" w:rsidP="00A635C7">
      <w:pPr>
        <w:spacing w:after="0" w:line="240" w:lineRule="auto"/>
      </w:pPr>
      <w:r>
        <w:t xml:space="preserve">     13: 0.24647695283235932,</w:t>
      </w:r>
    </w:p>
    <w:p w14:paraId="2997BBEA" w14:textId="77777777" w:rsidR="00A635C7" w:rsidRDefault="00A635C7" w:rsidP="00A635C7">
      <w:pPr>
        <w:spacing w:after="0" w:line="240" w:lineRule="auto"/>
      </w:pPr>
      <w:r>
        <w:t xml:space="preserve">     14: 0.22903049767293357,</w:t>
      </w:r>
    </w:p>
    <w:p w14:paraId="3D10D5E0" w14:textId="77777777" w:rsidR="00A635C7" w:rsidRDefault="00A635C7" w:rsidP="00A635C7">
      <w:pPr>
        <w:spacing w:after="0" w:line="240" w:lineRule="auto"/>
      </w:pPr>
      <w:r>
        <w:t xml:space="preserve">     15: 0.2308407937114372,</w:t>
      </w:r>
    </w:p>
    <w:p w14:paraId="49E9D25C" w14:textId="77777777" w:rsidR="00A635C7" w:rsidRDefault="00A635C7" w:rsidP="00A635C7">
      <w:pPr>
        <w:spacing w:after="0" w:line="240" w:lineRule="auto"/>
      </w:pPr>
      <w:r>
        <w:t xml:space="preserve">     16: 0.18896719179943278,</w:t>
      </w:r>
    </w:p>
    <w:p w14:paraId="2A37E10D" w14:textId="77777777" w:rsidR="00A635C7" w:rsidRDefault="00A635C7" w:rsidP="00A635C7">
      <w:pPr>
        <w:spacing w:after="0" w:line="240" w:lineRule="auto"/>
      </w:pPr>
      <w:r>
        <w:t xml:space="preserve">     17: 0.1959949281863608,</w:t>
      </w:r>
    </w:p>
    <w:p w14:paraId="3CC16A18" w14:textId="77777777" w:rsidR="00A635C7" w:rsidRDefault="00A635C7" w:rsidP="00A635C7">
      <w:pPr>
        <w:spacing w:after="0" w:line="240" w:lineRule="auto"/>
      </w:pPr>
      <w:r>
        <w:t xml:space="preserve">     18: 0.1954950889983609,</w:t>
      </w:r>
    </w:p>
    <w:p w14:paraId="630FE14D" w14:textId="77777777" w:rsidR="00A635C7" w:rsidRDefault="00A635C7" w:rsidP="00A635C7">
      <w:pPr>
        <w:spacing w:after="0" w:line="240" w:lineRule="auto"/>
      </w:pPr>
      <w:r>
        <w:t xml:space="preserve">     19: 0.20219343087967662,</w:t>
      </w:r>
    </w:p>
    <w:p w14:paraId="734324DB" w14:textId="77777777" w:rsidR="00A635C7" w:rsidRDefault="00A635C7" w:rsidP="00A635C7">
      <w:pPr>
        <w:spacing w:after="0" w:line="240" w:lineRule="auto"/>
      </w:pPr>
      <w:r>
        <w:t xml:space="preserve">     20: 0.20160566549699505}</w:t>
      </w:r>
    </w:p>
    <w:p w14:paraId="71E9D63F" w14:textId="77777777" w:rsidR="00A635C7" w:rsidRDefault="00A635C7" w:rsidP="00A635C7">
      <w:pPr>
        <w:spacing w:after="0" w:line="240" w:lineRule="auto"/>
      </w:pPr>
    </w:p>
    <w:p w14:paraId="3DC7151A" w14:textId="77777777" w:rsidR="00A635C7" w:rsidRDefault="00A635C7" w:rsidP="00A635C7">
      <w:pPr>
        <w:spacing w:after="0" w:line="240" w:lineRule="auto"/>
      </w:pPr>
      <w:r>
        <w:t># g. Extra credit: Fit a model with the number of clusters for the highest silhouette score</w:t>
      </w:r>
    </w:p>
    <w:p w14:paraId="19815FB0" w14:textId="77777777" w:rsidR="00A635C7" w:rsidRDefault="00A635C7" w:rsidP="00A635C7">
      <w:pPr>
        <w:spacing w:after="0" w:line="240" w:lineRule="auto"/>
      </w:pPr>
      <w:r>
        <w:t xml:space="preserve">agg2 = </w:t>
      </w:r>
      <w:proofErr w:type="spellStart"/>
      <w:proofErr w:type="gramStart"/>
      <w:r>
        <w:t>AgglomerativeClustering</w:t>
      </w:r>
      <w:proofErr w:type="spellEnd"/>
      <w:r>
        <w:t>(</w:t>
      </w:r>
      <w:proofErr w:type="gramEnd"/>
      <w:r>
        <w:t>2)</w:t>
      </w:r>
    </w:p>
    <w:p w14:paraId="1340A33B" w14:textId="77777777" w:rsidR="00A635C7" w:rsidRDefault="00A635C7" w:rsidP="00A635C7">
      <w:pPr>
        <w:spacing w:after="0" w:line="240" w:lineRule="auto"/>
      </w:pPr>
      <w:r>
        <w:t>agg2.fit(</w:t>
      </w:r>
      <w:proofErr w:type="spellStart"/>
      <w:r>
        <w:t>data_scaled</w:t>
      </w:r>
      <w:proofErr w:type="spellEnd"/>
      <w:r>
        <w:t>)</w:t>
      </w:r>
    </w:p>
    <w:p w14:paraId="31C2BC11" w14:textId="77777777" w:rsidR="00A635C7" w:rsidRDefault="00A635C7" w:rsidP="00A635C7">
      <w:pPr>
        <w:spacing w:after="0" w:line="240" w:lineRule="auto"/>
      </w:pPr>
    </w:p>
    <w:p w14:paraId="16B5A368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agg2.labels_)</w:t>
      </w:r>
    </w:p>
    <w:p w14:paraId="6F7A4C84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434, 1: 6})</w:t>
      </w:r>
    </w:p>
    <w:p w14:paraId="41D64BBB" w14:textId="77777777" w:rsidR="00A635C7" w:rsidRDefault="00A635C7" w:rsidP="00A635C7">
      <w:pPr>
        <w:spacing w:after="0" w:line="240" w:lineRule="auto"/>
      </w:pPr>
    </w:p>
    <w:p w14:paraId="45ACB82C" w14:textId="5EC0BB73" w:rsidR="00A635C7" w:rsidRDefault="00A635C7" w:rsidP="00A635C7">
      <w:pPr>
        <w:spacing w:after="0" w:line="240" w:lineRule="auto"/>
      </w:pPr>
      <w:r>
        <w:t># 4. DBSCAN</w:t>
      </w:r>
    </w:p>
    <w:p w14:paraId="4A8D47E9" w14:textId="77777777" w:rsidR="00A635C7" w:rsidRDefault="00A635C7" w:rsidP="00A635C7">
      <w:pPr>
        <w:spacing w:after="0" w:line="240" w:lineRule="auto"/>
      </w:pPr>
      <w:r>
        <w:t xml:space="preserve"># a. Copy over the </w:t>
      </w:r>
      <w:proofErr w:type="spellStart"/>
      <w:r>
        <w:t>tune_dbscan</w:t>
      </w:r>
      <w:proofErr w:type="spellEnd"/>
      <w:r>
        <w:t xml:space="preserve"> function from the demo code</w:t>
      </w:r>
    </w:p>
    <w:p w14:paraId="290C8C6A" w14:textId="77777777" w:rsidR="00A635C7" w:rsidRDefault="00A635C7" w:rsidP="00A635C7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</w:p>
    <w:p w14:paraId="61737F05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cluster</w:t>
      </w:r>
      <w:proofErr w:type="spellEnd"/>
      <w:proofErr w:type="gramEnd"/>
      <w:r>
        <w:t xml:space="preserve"> import DBSCAN</w:t>
      </w:r>
    </w:p>
    <w:p w14:paraId="26DCCBB8" w14:textId="77777777" w:rsidR="00A635C7" w:rsidRDefault="00A635C7" w:rsidP="00A635C7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silhouette_score</w:t>
      </w:r>
      <w:proofErr w:type="spellEnd"/>
    </w:p>
    <w:p w14:paraId="7F8010B4" w14:textId="77777777" w:rsidR="00A635C7" w:rsidRDefault="00A635C7" w:rsidP="00A635C7">
      <w:pPr>
        <w:spacing w:after="0" w:line="240" w:lineRule="auto"/>
      </w:pPr>
    </w:p>
    <w:p w14:paraId="24D641EE" w14:textId="77777777" w:rsidR="00944A11" w:rsidRDefault="00944A11" w:rsidP="00A635C7">
      <w:pPr>
        <w:spacing w:after="0" w:line="240" w:lineRule="auto"/>
      </w:pPr>
    </w:p>
    <w:p w14:paraId="43BDCFBD" w14:textId="77777777" w:rsidR="00944A11" w:rsidRDefault="00944A11" w:rsidP="00A635C7">
      <w:pPr>
        <w:spacing w:after="0" w:line="240" w:lineRule="auto"/>
      </w:pPr>
    </w:p>
    <w:p w14:paraId="6F0DD8CD" w14:textId="4AAC0161" w:rsidR="00A635C7" w:rsidRDefault="00A635C7" w:rsidP="00A635C7">
      <w:pPr>
        <w:spacing w:after="0" w:line="240" w:lineRule="auto"/>
      </w:pPr>
      <w:r>
        <w:lastRenderedPageBreak/>
        <w:t xml:space="preserve">def </w:t>
      </w:r>
      <w:proofErr w:type="spellStart"/>
      <w:r>
        <w:t>tune_dbscan</w:t>
      </w:r>
      <w:proofErr w:type="spellEnd"/>
      <w:r>
        <w:t>(data):</w:t>
      </w:r>
    </w:p>
    <w:p w14:paraId="014323CB" w14:textId="77777777" w:rsidR="00A635C7" w:rsidRDefault="00A635C7" w:rsidP="00A635C7">
      <w:pPr>
        <w:spacing w:after="0" w:line="240" w:lineRule="auto"/>
      </w:pPr>
    </w:p>
    <w:p w14:paraId="07C0C4D8" w14:textId="77777777" w:rsidR="00A635C7" w:rsidRDefault="00A635C7" w:rsidP="00A635C7">
      <w:pPr>
        <w:spacing w:after="0" w:line="240" w:lineRule="auto"/>
      </w:pPr>
      <w:r>
        <w:t xml:space="preserve">    results = []</w:t>
      </w:r>
    </w:p>
    <w:p w14:paraId="094C3863" w14:textId="77777777" w:rsidR="00A635C7" w:rsidRDefault="00A635C7" w:rsidP="00A635C7">
      <w:pPr>
        <w:spacing w:after="0" w:line="240" w:lineRule="auto"/>
      </w:pPr>
    </w:p>
    <w:p w14:paraId="4C1BE97F" w14:textId="77777777" w:rsidR="00A635C7" w:rsidRDefault="00A635C7" w:rsidP="00A635C7">
      <w:pPr>
        <w:spacing w:after="0" w:line="240" w:lineRule="auto"/>
      </w:pPr>
      <w:r>
        <w:t xml:space="preserve">    # define a range of eps and </w:t>
      </w:r>
      <w:proofErr w:type="spellStart"/>
      <w:r>
        <w:t>min_samples</w:t>
      </w:r>
      <w:proofErr w:type="spellEnd"/>
      <w:r>
        <w:t xml:space="preserve"> values to loop through</w:t>
      </w:r>
    </w:p>
    <w:p w14:paraId="65D97FD1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eps_values</w:t>
      </w:r>
      <w:proofErr w:type="spellEnd"/>
      <w:r>
        <w:t xml:space="preserve"> = </w:t>
      </w:r>
      <w:proofErr w:type="spellStart"/>
      <w:proofErr w:type="gramStart"/>
      <w:r>
        <w:t>np.arange</w:t>
      </w:r>
      <w:proofErr w:type="spellEnd"/>
      <w:proofErr w:type="gramEnd"/>
      <w:r>
        <w:t>(.1, 2, .1)</w:t>
      </w:r>
    </w:p>
    <w:p w14:paraId="640972CE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min_samples_values</w:t>
      </w:r>
      <w:proofErr w:type="spellEnd"/>
      <w:r>
        <w:t xml:space="preserve"> = </w:t>
      </w:r>
      <w:proofErr w:type="spellStart"/>
      <w:proofErr w:type="gramStart"/>
      <w:r>
        <w:t>np.arange</w:t>
      </w:r>
      <w:proofErr w:type="spellEnd"/>
      <w:proofErr w:type="gramEnd"/>
      <w:r>
        <w:t>(2, 10, 1)</w:t>
      </w:r>
    </w:p>
    <w:p w14:paraId="598628AB" w14:textId="77777777" w:rsidR="00A635C7" w:rsidRDefault="00A635C7" w:rsidP="00A635C7">
      <w:pPr>
        <w:spacing w:after="0" w:line="240" w:lineRule="auto"/>
      </w:pPr>
    </w:p>
    <w:p w14:paraId="0AD30E2D" w14:textId="77777777" w:rsidR="00A635C7" w:rsidRDefault="00A635C7" w:rsidP="00A635C7">
      <w:pPr>
        <w:spacing w:after="0" w:line="240" w:lineRule="auto"/>
      </w:pPr>
      <w:r>
        <w:t xml:space="preserve">    # loop through the combinations of eps and </w:t>
      </w:r>
      <w:proofErr w:type="spellStart"/>
      <w:r>
        <w:t>min_samples</w:t>
      </w:r>
      <w:proofErr w:type="spellEnd"/>
    </w:p>
    <w:p w14:paraId="5DD396F5" w14:textId="77777777" w:rsidR="00A635C7" w:rsidRDefault="00A635C7" w:rsidP="00A635C7">
      <w:pPr>
        <w:spacing w:after="0" w:line="240" w:lineRule="auto"/>
      </w:pPr>
      <w:r>
        <w:t xml:space="preserve">    for eps in </w:t>
      </w:r>
      <w:proofErr w:type="spellStart"/>
      <w:r>
        <w:t>eps_values</w:t>
      </w:r>
      <w:proofErr w:type="spellEnd"/>
      <w:r>
        <w:t>:</w:t>
      </w:r>
    </w:p>
    <w:p w14:paraId="19532134" w14:textId="77777777" w:rsidR="00A635C7" w:rsidRDefault="00A635C7" w:rsidP="00A635C7">
      <w:pPr>
        <w:spacing w:after="0" w:line="240" w:lineRule="auto"/>
      </w:pPr>
      <w:r>
        <w:t xml:space="preserve">        for </w:t>
      </w:r>
      <w:proofErr w:type="spellStart"/>
      <w:r>
        <w:t>min_samples</w:t>
      </w:r>
      <w:proofErr w:type="spellEnd"/>
      <w:r>
        <w:t xml:space="preserve"> in </w:t>
      </w:r>
      <w:proofErr w:type="spellStart"/>
      <w:r>
        <w:t>min_samples_values</w:t>
      </w:r>
      <w:proofErr w:type="spellEnd"/>
      <w:r>
        <w:t>:</w:t>
      </w:r>
    </w:p>
    <w:p w14:paraId="252D8675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dbscan</w:t>
      </w:r>
      <w:proofErr w:type="spellEnd"/>
      <w:r>
        <w:t xml:space="preserve"> = </w:t>
      </w:r>
      <w:proofErr w:type="gramStart"/>
      <w:r>
        <w:t>DBSCAN(</w:t>
      </w:r>
      <w:proofErr w:type="gramEnd"/>
      <w:r>
        <w:t xml:space="preserve">eps=eps, </w:t>
      </w:r>
      <w:proofErr w:type="spellStart"/>
      <w:r>
        <w:t>min_samples</w:t>
      </w:r>
      <w:proofErr w:type="spellEnd"/>
      <w:r>
        <w:t>=</w:t>
      </w:r>
      <w:proofErr w:type="spellStart"/>
      <w:r>
        <w:t>min_samples</w:t>
      </w:r>
      <w:proofErr w:type="spellEnd"/>
      <w:r>
        <w:t>)</w:t>
      </w:r>
    </w:p>
    <w:p w14:paraId="5E8C03AE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dbscan.fit</w:t>
      </w:r>
      <w:proofErr w:type="spellEnd"/>
      <w:r>
        <w:t>(data)</w:t>
      </w:r>
    </w:p>
    <w:p w14:paraId="3C76077F" w14:textId="77777777" w:rsidR="00A635C7" w:rsidRDefault="00A635C7" w:rsidP="00A635C7">
      <w:pPr>
        <w:spacing w:after="0" w:line="240" w:lineRule="auto"/>
      </w:pPr>
      <w:r>
        <w:t xml:space="preserve">            labels = </w:t>
      </w:r>
      <w:proofErr w:type="spellStart"/>
      <w:proofErr w:type="gramStart"/>
      <w:r>
        <w:t>dbscan.labels</w:t>
      </w:r>
      <w:proofErr w:type="spellEnd"/>
      <w:proofErr w:type="gramEnd"/>
      <w:r>
        <w:t>_</w:t>
      </w:r>
    </w:p>
    <w:p w14:paraId="170A7273" w14:textId="77777777" w:rsidR="00A635C7" w:rsidRDefault="00A635C7" w:rsidP="00A635C7">
      <w:pPr>
        <w:spacing w:after="0" w:line="240" w:lineRule="auto"/>
      </w:pPr>
    </w:p>
    <w:p w14:paraId="06D55B0E" w14:textId="77777777" w:rsidR="00A635C7" w:rsidRDefault="00A635C7" w:rsidP="00A635C7">
      <w:pPr>
        <w:spacing w:after="0" w:line="240" w:lineRule="auto"/>
      </w:pPr>
      <w:r>
        <w:t xml:space="preserve">            # </w:t>
      </w:r>
      <w:proofErr w:type="gramStart"/>
      <w:r>
        <w:t>count</w:t>
      </w:r>
      <w:proofErr w:type="gramEnd"/>
      <w:r>
        <w:t xml:space="preserve"> the number of clusters (excluding noise points labeled as -1)</w:t>
      </w:r>
    </w:p>
    <w:p w14:paraId="4212E12E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n_cluster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set(labels)) - (1 if -1 in labels else 0)</w:t>
      </w:r>
    </w:p>
    <w:p w14:paraId="69558B48" w14:textId="77777777" w:rsidR="00A635C7" w:rsidRDefault="00A635C7" w:rsidP="00A635C7">
      <w:pPr>
        <w:spacing w:after="0" w:line="240" w:lineRule="auto"/>
      </w:pPr>
    </w:p>
    <w:p w14:paraId="11CD46BD" w14:textId="77777777" w:rsidR="00A635C7" w:rsidRDefault="00A635C7" w:rsidP="00A635C7">
      <w:pPr>
        <w:spacing w:after="0" w:line="240" w:lineRule="auto"/>
      </w:pPr>
      <w:r>
        <w:t xml:space="preserve">            # </w:t>
      </w:r>
      <w:proofErr w:type="gramStart"/>
      <w:r>
        <w:t>count</w:t>
      </w:r>
      <w:proofErr w:type="gramEnd"/>
      <w:r>
        <w:t xml:space="preserve"> the number of noise points (labeled as -1)</w:t>
      </w:r>
    </w:p>
    <w:p w14:paraId="0B1F84A0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n_noise</w:t>
      </w:r>
      <w:proofErr w:type="spellEnd"/>
      <w:r>
        <w:t xml:space="preserve"> = list(labels</w:t>
      </w:r>
      <w:proofErr w:type="gramStart"/>
      <w:r>
        <w:t>).count</w:t>
      </w:r>
      <w:proofErr w:type="gramEnd"/>
      <w:r>
        <w:t>(-1)</w:t>
      </w:r>
    </w:p>
    <w:p w14:paraId="532F97EF" w14:textId="77777777" w:rsidR="00A635C7" w:rsidRDefault="00A635C7" w:rsidP="00A635C7">
      <w:pPr>
        <w:spacing w:after="0" w:line="240" w:lineRule="auto"/>
      </w:pPr>
    </w:p>
    <w:p w14:paraId="63E4934C" w14:textId="77777777" w:rsidR="00A635C7" w:rsidRDefault="00A635C7" w:rsidP="00A635C7">
      <w:pPr>
        <w:spacing w:after="0" w:line="240" w:lineRule="auto"/>
      </w:pPr>
      <w:r>
        <w:t xml:space="preserve">            # </w:t>
      </w:r>
      <w:proofErr w:type="gramStart"/>
      <w:r>
        <w:t>calculate</w:t>
      </w:r>
      <w:proofErr w:type="gramEnd"/>
      <w:r>
        <w:t xml:space="preserve"> the silhouette score (excluding noise points)</w:t>
      </w:r>
    </w:p>
    <w:p w14:paraId="52F3C4E4" w14:textId="77777777" w:rsidR="00A635C7" w:rsidRDefault="00A635C7" w:rsidP="00A635C7">
      <w:pPr>
        <w:spacing w:after="0" w:line="240" w:lineRule="auto"/>
      </w:pPr>
      <w:r>
        <w:t xml:space="preserve">            if </w:t>
      </w:r>
      <w:proofErr w:type="spellStart"/>
      <w:r>
        <w:t>n_clusters</w:t>
      </w:r>
      <w:proofErr w:type="spellEnd"/>
      <w:r>
        <w:t xml:space="preserve"> &gt; 1:  # silhouette score requires at least 2 </w:t>
      </w:r>
      <w:proofErr w:type="gramStart"/>
      <w:r>
        <w:t>clusters</w:t>
      </w:r>
      <w:proofErr w:type="gramEnd"/>
    </w:p>
    <w:p w14:paraId="6CD54973" w14:textId="77777777" w:rsidR="00A635C7" w:rsidRDefault="00A635C7" w:rsidP="00A635C7">
      <w:pPr>
        <w:spacing w:after="0" w:line="240" w:lineRule="auto"/>
      </w:pPr>
      <w:r>
        <w:t xml:space="preserve">                silhouette = </w:t>
      </w:r>
      <w:proofErr w:type="spellStart"/>
      <w:r>
        <w:t>silhouette_</w:t>
      </w:r>
      <w:proofErr w:type="gramStart"/>
      <w:r>
        <w:t>score</w:t>
      </w:r>
      <w:proofErr w:type="spellEnd"/>
      <w:r>
        <w:t>(</w:t>
      </w:r>
      <w:proofErr w:type="gramEnd"/>
      <w:r>
        <w:t>data, labels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</w:t>
      </w:r>
    </w:p>
    <w:p w14:paraId="4D6FACD3" w14:textId="77777777" w:rsidR="00A635C7" w:rsidRDefault="00A635C7" w:rsidP="00A635C7">
      <w:pPr>
        <w:spacing w:after="0" w:line="240" w:lineRule="auto"/>
      </w:pPr>
      <w:r>
        <w:t xml:space="preserve">            else:</w:t>
      </w:r>
    </w:p>
    <w:p w14:paraId="5045F1CB" w14:textId="77777777" w:rsidR="00A635C7" w:rsidRDefault="00A635C7" w:rsidP="00A635C7">
      <w:pPr>
        <w:spacing w:after="0" w:line="240" w:lineRule="auto"/>
      </w:pPr>
      <w:r>
        <w:t xml:space="preserve">                silhouette = None</w:t>
      </w:r>
    </w:p>
    <w:p w14:paraId="2659DC1A" w14:textId="77777777" w:rsidR="00A635C7" w:rsidRDefault="00A635C7" w:rsidP="00A635C7">
      <w:pPr>
        <w:spacing w:after="0" w:line="240" w:lineRule="auto"/>
      </w:pPr>
    </w:p>
    <w:p w14:paraId="605DA5BD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proofErr w:type="gramStart"/>
      <w:r>
        <w:t>results.append</w:t>
      </w:r>
      <w:proofErr w:type="spellEnd"/>
      <w:proofErr w:type="gramEnd"/>
      <w:r>
        <w:t xml:space="preserve">([eps, </w:t>
      </w:r>
      <w:proofErr w:type="spellStart"/>
      <w:r>
        <w:t>min_samples</w:t>
      </w:r>
      <w:proofErr w:type="spellEnd"/>
      <w:r>
        <w:t xml:space="preserve">, </w:t>
      </w:r>
      <w:proofErr w:type="spellStart"/>
      <w:r>
        <w:t>n_clusters</w:t>
      </w:r>
      <w:proofErr w:type="spellEnd"/>
      <w:r>
        <w:t xml:space="preserve">, </w:t>
      </w:r>
      <w:proofErr w:type="spellStart"/>
      <w:r>
        <w:t>n_noise</w:t>
      </w:r>
      <w:proofErr w:type="spellEnd"/>
      <w:r>
        <w:t>, silhouette])</w:t>
      </w:r>
    </w:p>
    <w:p w14:paraId="03AC2AC4" w14:textId="77777777" w:rsidR="00A635C7" w:rsidRDefault="00A635C7" w:rsidP="00A635C7">
      <w:pPr>
        <w:spacing w:after="0" w:line="240" w:lineRule="auto"/>
      </w:pPr>
    </w:p>
    <w:p w14:paraId="7EF15247" w14:textId="77777777" w:rsidR="00A635C7" w:rsidRDefault="00A635C7" w:rsidP="00A635C7">
      <w:pPr>
        <w:spacing w:after="0" w:line="240" w:lineRule="auto"/>
      </w:pPr>
      <w:r>
        <w:t xml:space="preserve">    # </w:t>
      </w:r>
      <w:proofErr w:type="gramStart"/>
      <w:r>
        <w:t>put</w:t>
      </w:r>
      <w:proofErr w:type="gramEnd"/>
      <w:r>
        <w:t xml:space="preserve"> the results in a </w:t>
      </w:r>
      <w:proofErr w:type="spellStart"/>
      <w:r>
        <w:t>dataframe</w:t>
      </w:r>
      <w:proofErr w:type="spellEnd"/>
    </w:p>
    <w:p w14:paraId="0AEE6D06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dbscan_results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results, columns=["Eps", "Min Samples", "Number of Clusters",</w:t>
      </w:r>
    </w:p>
    <w:p w14:paraId="77D94323" w14:textId="77777777" w:rsidR="00A635C7" w:rsidRDefault="00A635C7" w:rsidP="00A635C7">
      <w:pPr>
        <w:spacing w:after="0" w:line="240" w:lineRule="auto"/>
      </w:pPr>
      <w:r>
        <w:t xml:space="preserve">                                                    "Number of Noise Points", "Silhouette Score"])</w:t>
      </w:r>
    </w:p>
    <w:p w14:paraId="64F18C40" w14:textId="77777777" w:rsidR="00A635C7" w:rsidRDefault="00A635C7" w:rsidP="00A635C7">
      <w:pPr>
        <w:spacing w:after="0" w:line="240" w:lineRule="auto"/>
      </w:pPr>
      <w:r>
        <w:t xml:space="preserve">    return </w:t>
      </w:r>
      <w:proofErr w:type="spellStart"/>
      <w:r>
        <w:t>dbscan_</w:t>
      </w:r>
      <w:proofErr w:type="gramStart"/>
      <w:r>
        <w:t>results</w:t>
      </w:r>
      <w:proofErr w:type="spellEnd"/>
      <w:proofErr w:type="gramEnd"/>
    </w:p>
    <w:p w14:paraId="570793B9" w14:textId="77777777" w:rsidR="00944A11" w:rsidRDefault="00944A11" w:rsidP="00A635C7">
      <w:pPr>
        <w:spacing w:after="0" w:line="240" w:lineRule="auto"/>
      </w:pPr>
    </w:p>
    <w:p w14:paraId="5D904B5E" w14:textId="63D755E8" w:rsidR="00A635C7" w:rsidRDefault="00A635C7" w:rsidP="00A635C7">
      <w:pPr>
        <w:spacing w:after="0" w:line="240" w:lineRule="auto"/>
      </w:pPr>
      <w:r>
        <w:t xml:space="preserve"># b. Apply the </w:t>
      </w:r>
      <w:proofErr w:type="spellStart"/>
      <w:r>
        <w:t>dbscan</w:t>
      </w:r>
      <w:proofErr w:type="spellEnd"/>
      <w:r>
        <w:t xml:space="preserve"> function on the scaled data</w:t>
      </w:r>
    </w:p>
    <w:p w14:paraId="03A84E16" w14:textId="77777777" w:rsidR="00A635C7" w:rsidRDefault="00A635C7" w:rsidP="00A635C7">
      <w:pPr>
        <w:spacing w:after="0" w:line="240" w:lineRule="auto"/>
      </w:pPr>
      <w:proofErr w:type="spellStart"/>
      <w:r>
        <w:t>dbscan_results</w:t>
      </w:r>
      <w:proofErr w:type="spellEnd"/>
      <w:r>
        <w:t xml:space="preserve"> = </w:t>
      </w:r>
      <w:proofErr w:type="spellStart"/>
      <w:r>
        <w:t>tune_dbscan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6AC85BE9" w14:textId="77777777" w:rsidR="00A635C7" w:rsidRDefault="00A635C7" w:rsidP="00A635C7">
      <w:pPr>
        <w:spacing w:after="0" w:line="240" w:lineRule="auto"/>
      </w:pPr>
      <w:proofErr w:type="spellStart"/>
      <w:r>
        <w:t>dbscan_</w:t>
      </w:r>
      <w:proofErr w:type="gramStart"/>
      <w:r>
        <w:t>results.head</w:t>
      </w:r>
      <w:proofErr w:type="spellEnd"/>
      <w:proofErr w:type="gramEnd"/>
      <w:r>
        <w:t>()</w:t>
      </w:r>
    </w:p>
    <w:p w14:paraId="1C55FF26" w14:textId="77777777" w:rsidR="00944A11" w:rsidRDefault="00944A11" w:rsidP="00A635C7">
      <w:pPr>
        <w:spacing w:after="0" w:line="240" w:lineRule="auto"/>
      </w:pPr>
    </w:p>
    <w:p w14:paraId="5CEE5FA0" w14:textId="77777777" w:rsidR="00A635C7" w:rsidRDefault="00A635C7" w:rsidP="00A635C7">
      <w:pPr>
        <w:spacing w:after="0" w:line="240" w:lineRule="auto"/>
      </w:pPr>
      <w:r>
        <w:t># c. Sort the data by highest silhouette score</w:t>
      </w:r>
    </w:p>
    <w:p w14:paraId="3FD76979" w14:textId="77777777" w:rsidR="00A635C7" w:rsidRDefault="00A635C7" w:rsidP="00A635C7">
      <w:pPr>
        <w:spacing w:after="0" w:line="240" w:lineRule="auto"/>
      </w:pPr>
      <w:proofErr w:type="spellStart"/>
      <w:r>
        <w:t>dbscan_</w:t>
      </w:r>
      <w:proofErr w:type="gramStart"/>
      <w:r>
        <w:t>results.sort</w:t>
      </w:r>
      <w:proofErr w:type="gramEnd"/>
      <w:r>
        <w:t>_values</w:t>
      </w:r>
      <w:proofErr w:type="spellEnd"/>
      <w:r>
        <w:t>(by='Silhouette Score', ascending=False)</w:t>
      </w:r>
    </w:p>
    <w:p w14:paraId="2BBFEA7B" w14:textId="77777777" w:rsidR="00944A11" w:rsidRDefault="00944A11" w:rsidP="00A635C7">
      <w:pPr>
        <w:spacing w:after="0" w:line="240" w:lineRule="auto"/>
      </w:pPr>
    </w:p>
    <w:p w14:paraId="5B508663" w14:textId="77777777" w:rsidR="00A635C7" w:rsidRDefault="00A635C7" w:rsidP="00A635C7">
      <w:pPr>
        <w:spacing w:after="0" w:line="240" w:lineRule="auto"/>
      </w:pPr>
      <w:r>
        <w:t># d. Notice that the top eps value is close to 2, so update the function to test eps values up to 5 (instead of 2)</w:t>
      </w:r>
    </w:p>
    <w:p w14:paraId="3B405FC1" w14:textId="77777777" w:rsidR="00A635C7" w:rsidRDefault="00A635C7" w:rsidP="00A635C7">
      <w:pPr>
        <w:spacing w:after="0" w:line="240" w:lineRule="auto"/>
      </w:pPr>
      <w:r>
        <w:t xml:space="preserve">def </w:t>
      </w:r>
      <w:proofErr w:type="spellStart"/>
      <w:r>
        <w:t>tune_dbscan</w:t>
      </w:r>
      <w:proofErr w:type="spellEnd"/>
      <w:r>
        <w:t>(data):</w:t>
      </w:r>
    </w:p>
    <w:p w14:paraId="19EA8313" w14:textId="77777777" w:rsidR="00A635C7" w:rsidRDefault="00A635C7" w:rsidP="00A635C7">
      <w:pPr>
        <w:spacing w:after="0" w:line="240" w:lineRule="auto"/>
      </w:pPr>
      <w:r>
        <w:t xml:space="preserve">    results = []</w:t>
      </w:r>
    </w:p>
    <w:p w14:paraId="7738D3B8" w14:textId="77777777" w:rsidR="00A635C7" w:rsidRDefault="00A635C7" w:rsidP="00A635C7">
      <w:pPr>
        <w:spacing w:after="0" w:line="240" w:lineRule="auto"/>
      </w:pPr>
      <w:r>
        <w:t xml:space="preserve">    # define a range of eps and </w:t>
      </w:r>
      <w:proofErr w:type="spellStart"/>
      <w:r>
        <w:t>min_samples</w:t>
      </w:r>
      <w:proofErr w:type="spellEnd"/>
      <w:r>
        <w:t xml:space="preserve"> values to loop through</w:t>
      </w:r>
    </w:p>
    <w:p w14:paraId="5A1F2690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eps_values</w:t>
      </w:r>
      <w:proofErr w:type="spellEnd"/>
      <w:r>
        <w:t xml:space="preserve"> = </w:t>
      </w:r>
      <w:proofErr w:type="spellStart"/>
      <w:proofErr w:type="gramStart"/>
      <w:r>
        <w:t>np.arange</w:t>
      </w:r>
      <w:proofErr w:type="spellEnd"/>
      <w:proofErr w:type="gramEnd"/>
      <w:r>
        <w:t>(.1, 5, .1)</w:t>
      </w:r>
    </w:p>
    <w:p w14:paraId="781751BA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min_samples_values</w:t>
      </w:r>
      <w:proofErr w:type="spellEnd"/>
      <w:r>
        <w:t xml:space="preserve"> = </w:t>
      </w:r>
      <w:proofErr w:type="spellStart"/>
      <w:proofErr w:type="gramStart"/>
      <w:r>
        <w:t>np.arange</w:t>
      </w:r>
      <w:proofErr w:type="spellEnd"/>
      <w:proofErr w:type="gramEnd"/>
      <w:r>
        <w:t>(2, 10, 1)</w:t>
      </w:r>
    </w:p>
    <w:p w14:paraId="31A75098" w14:textId="77777777" w:rsidR="00A635C7" w:rsidRDefault="00A635C7" w:rsidP="00A635C7">
      <w:pPr>
        <w:spacing w:after="0" w:line="240" w:lineRule="auto"/>
      </w:pPr>
    </w:p>
    <w:p w14:paraId="7ACBB327" w14:textId="77777777" w:rsidR="00A635C7" w:rsidRDefault="00A635C7" w:rsidP="00A635C7">
      <w:pPr>
        <w:spacing w:after="0" w:line="240" w:lineRule="auto"/>
      </w:pPr>
      <w:r>
        <w:t xml:space="preserve">    # loop through the combinations of eps and </w:t>
      </w:r>
      <w:proofErr w:type="spellStart"/>
      <w:r>
        <w:t>min_samples</w:t>
      </w:r>
      <w:proofErr w:type="spellEnd"/>
    </w:p>
    <w:p w14:paraId="73A4DA7F" w14:textId="77777777" w:rsidR="00A635C7" w:rsidRDefault="00A635C7" w:rsidP="00A635C7">
      <w:pPr>
        <w:spacing w:after="0" w:line="240" w:lineRule="auto"/>
      </w:pPr>
      <w:r>
        <w:t xml:space="preserve">    for eps in </w:t>
      </w:r>
      <w:proofErr w:type="spellStart"/>
      <w:r>
        <w:t>eps_values</w:t>
      </w:r>
      <w:proofErr w:type="spellEnd"/>
      <w:r>
        <w:t>:</w:t>
      </w:r>
    </w:p>
    <w:p w14:paraId="165F39BE" w14:textId="77777777" w:rsidR="00A635C7" w:rsidRDefault="00A635C7" w:rsidP="00A635C7">
      <w:pPr>
        <w:spacing w:after="0" w:line="240" w:lineRule="auto"/>
      </w:pPr>
      <w:r>
        <w:t xml:space="preserve">        for </w:t>
      </w:r>
      <w:proofErr w:type="spellStart"/>
      <w:r>
        <w:t>min_samples</w:t>
      </w:r>
      <w:proofErr w:type="spellEnd"/>
      <w:r>
        <w:t xml:space="preserve"> in </w:t>
      </w:r>
      <w:proofErr w:type="spellStart"/>
      <w:r>
        <w:t>min_samples_values</w:t>
      </w:r>
      <w:proofErr w:type="spellEnd"/>
      <w:r>
        <w:t>:</w:t>
      </w:r>
    </w:p>
    <w:p w14:paraId="5E36EE63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dbscan</w:t>
      </w:r>
      <w:proofErr w:type="spellEnd"/>
      <w:r>
        <w:t xml:space="preserve"> = </w:t>
      </w:r>
      <w:proofErr w:type="gramStart"/>
      <w:r>
        <w:t>DBSCAN(</w:t>
      </w:r>
      <w:proofErr w:type="gramEnd"/>
      <w:r>
        <w:t xml:space="preserve">eps=eps, </w:t>
      </w:r>
      <w:proofErr w:type="spellStart"/>
      <w:r>
        <w:t>min_samples</w:t>
      </w:r>
      <w:proofErr w:type="spellEnd"/>
      <w:r>
        <w:t>=</w:t>
      </w:r>
      <w:proofErr w:type="spellStart"/>
      <w:r>
        <w:t>min_samples</w:t>
      </w:r>
      <w:proofErr w:type="spellEnd"/>
      <w:r>
        <w:t>)</w:t>
      </w:r>
    </w:p>
    <w:p w14:paraId="7C6426ED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dbscan.fit</w:t>
      </w:r>
      <w:proofErr w:type="spellEnd"/>
      <w:r>
        <w:t>(data)</w:t>
      </w:r>
    </w:p>
    <w:p w14:paraId="29363F92" w14:textId="77777777" w:rsidR="00A635C7" w:rsidRDefault="00A635C7" w:rsidP="00A635C7">
      <w:pPr>
        <w:spacing w:after="0" w:line="240" w:lineRule="auto"/>
      </w:pPr>
      <w:r>
        <w:t xml:space="preserve">            labels = </w:t>
      </w:r>
      <w:proofErr w:type="spellStart"/>
      <w:proofErr w:type="gramStart"/>
      <w:r>
        <w:t>dbscan.labels</w:t>
      </w:r>
      <w:proofErr w:type="spellEnd"/>
      <w:proofErr w:type="gramEnd"/>
      <w:r>
        <w:t>_</w:t>
      </w:r>
    </w:p>
    <w:p w14:paraId="2131860E" w14:textId="77777777" w:rsidR="00A635C7" w:rsidRDefault="00A635C7" w:rsidP="00A635C7">
      <w:pPr>
        <w:spacing w:after="0" w:line="240" w:lineRule="auto"/>
      </w:pPr>
    </w:p>
    <w:p w14:paraId="03F07B8A" w14:textId="77777777" w:rsidR="00A635C7" w:rsidRDefault="00A635C7" w:rsidP="00A635C7">
      <w:pPr>
        <w:spacing w:after="0" w:line="240" w:lineRule="auto"/>
      </w:pPr>
      <w:r>
        <w:t xml:space="preserve">            # </w:t>
      </w:r>
      <w:proofErr w:type="gramStart"/>
      <w:r>
        <w:t>count</w:t>
      </w:r>
      <w:proofErr w:type="gramEnd"/>
      <w:r>
        <w:t xml:space="preserve"> the number of clusters (excluding noise points labeled as -1)</w:t>
      </w:r>
    </w:p>
    <w:p w14:paraId="3BC0164E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n_clusters</w:t>
      </w:r>
      <w:proofErr w:type="spellEnd"/>
      <w:r>
        <w:t xml:space="preserve"> = </w:t>
      </w:r>
      <w:proofErr w:type="spellStart"/>
      <w:r>
        <w:t>len</w:t>
      </w:r>
      <w:proofErr w:type="spellEnd"/>
      <w:r>
        <w:t>(set(labels)) - (1 if -1 in labels else 0)</w:t>
      </w:r>
    </w:p>
    <w:p w14:paraId="53247884" w14:textId="77777777" w:rsidR="00A635C7" w:rsidRDefault="00A635C7" w:rsidP="00A635C7">
      <w:pPr>
        <w:spacing w:after="0" w:line="240" w:lineRule="auto"/>
      </w:pPr>
    </w:p>
    <w:p w14:paraId="3930330D" w14:textId="77777777" w:rsidR="00A635C7" w:rsidRDefault="00A635C7" w:rsidP="00A635C7">
      <w:pPr>
        <w:spacing w:after="0" w:line="240" w:lineRule="auto"/>
      </w:pPr>
      <w:r>
        <w:t xml:space="preserve">            # </w:t>
      </w:r>
      <w:proofErr w:type="gramStart"/>
      <w:r>
        <w:t>count</w:t>
      </w:r>
      <w:proofErr w:type="gramEnd"/>
      <w:r>
        <w:t xml:space="preserve"> the number of noise points (labeled as -1)</w:t>
      </w:r>
    </w:p>
    <w:p w14:paraId="09233E10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r>
        <w:t>n_noise</w:t>
      </w:r>
      <w:proofErr w:type="spellEnd"/>
      <w:r>
        <w:t xml:space="preserve"> = list(labels</w:t>
      </w:r>
      <w:proofErr w:type="gramStart"/>
      <w:r>
        <w:t>).count</w:t>
      </w:r>
      <w:proofErr w:type="gramEnd"/>
      <w:r>
        <w:t>(-1)</w:t>
      </w:r>
    </w:p>
    <w:p w14:paraId="2810921A" w14:textId="77777777" w:rsidR="00A635C7" w:rsidRDefault="00A635C7" w:rsidP="00A635C7">
      <w:pPr>
        <w:spacing w:after="0" w:line="240" w:lineRule="auto"/>
      </w:pPr>
    </w:p>
    <w:p w14:paraId="1EC1C251" w14:textId="77777777" w:rsidR="00A635C7" w:rsidRDefault="00A635C7" w:rsidP="00A635C7">
      <w:pPr>
        <w:spacing w:after="0" w:line="240" w:lineRule="auto"/>
      </w:pPr>
      <w:r>
        <w:t xml:space="preserve">            # </w:t>
      </w:r>
      <w:proofErr w:type="gramStart"/>
      <w:r>
        <w:t>calculate</w:t>
      </w:r>
      <w:proofErr w:type="gramEnd"/>
      <w:r>
        <w:t xml:space="preserve"> the silhouette score (excluding noise points)</w:t>
      </w:r>
    </w:p>
    <w:p w14:paraId="0A487339" w14:textId="77777777" w:rsidR="00A635C7" w:rsidRDefault="00A635C7" w:rsidP="00A635C7">
      <w:pPr>
        <w:spacing w:after="0" w:line="240" w:lineRule="auto"/>
      </w:pPr>
      <w:r>
        <w:t xml:space="preserve">            if </w:t>
      </w:r>
      <w:proofErr w:type="spellStart"/>
      <w:r>
        <w:t>n_clusters</w:t>
      </w:r>
      <w:proofErr w:type="spellEnd"/>
      <w:r>
        <w:t xml:space="preserve"> &gt; 1:  # silhouette score requires at least 2 </w:t>
      </w:r>
      <w:proofErr w:type="gramStart"/>
      <w:r>
        <w:t>clusters</w:t>
      </w:r>
      <w:proofErr w:type="gramEnd"/>
    </w:p>
    <w:p w14:paraId="1879045C" w14:textId="77777777" w:rsidR="00A635C7" w:rsidRDefault="00A635C7" w:rsidP="00A635C7">
      <w:pPr>
        <w:spacing w:after="0" w:line="240" w:lineRule="auto"/>
      </w:pPr>
      <w:r>
        <w:t xml:space="preserve">                silhouette = </w:t>
      </w:r>
      <w:proofErr w:type="spellStart"/>
      <w:r>
        <w:t>silhouette_</w:t>
      </w:r>
      <w:proofErr w:type="gramStart"/>
      <w:r>
        <w:t>score</w:t>
      </w:r>
      <w:proofErr w:type="spellEnd"/>
      <w:r>
        <w:t>(</w:t>
      </w:r>
      <w:proofErr w:type="gramEnd"/>
      <w:r>
        <w:t>data, labels, metric='</w:t>
      </w:r>
      <w:proofErr w:type="spellStart"/>
      <w:r>
        <w:t>euclidean</w:t>
      </w:r>
      <w:proofErr w:type="spellEnd"/>
      <w:r>
        <w:t xml:space="preserve">', </w:t>
      </w:r>
      <w:proofErr w:type="spellStart"/>
      <w:r>
        <w:t>sample_size</w:t>
      </w:r>
      <w:proofErr w:type="spellEnd"/>
      <w:r>
        <w:t>=None)</w:t>
      </w:r>
    </w:p>
    <w:p w14:paraId="75A90F2A" w14:textId="77777777" w:rsidR="00A635C7" w:rsidRDefault="00A635C7" w:rsidP="00A635C7">
      <w:pPr>
        <w:spacing w:after="0" w:line="240" w:lineRule="auto"/>
      </w:pPr>
      <w:r>
        <w:t xml:space="preserve">            else:</w:t>
      </w:r>
    </w:p>
    <w:p w14:paraId="71B7C4FA" w14:textId="77777777" w:rsidR="00A635C7" w:rsidRDefault="00A635C7" w:rsidP="00A635C7">
      <w:pPr>
        <w:spacing w:after="0" w:line="240" w:lineRule="auto"/>
      </w:pPr>
      <w:r>
        <w:t xml:space="preserve">                silhouette = None</w:t>
      </w:r>
    </w:p>
    <w:p w14:paraId="320C9B70" w14:textId="77777777" w:rsidR="00A635C7" w:rsidRDefault="00A635C7" w:rsidP="00A635C7">
      <w:pPr>
        <w:spacing w:after="0" w:line="240" w:lineRule="auto"/>
      </w:pPr>
    </w:p>
    <w:p w14:paraId="28B3F1D4" w14:textId="77777777" w:rsidR="00A635C7" w:rsidRDefault="00A635C7" w:rsidP="00A635C7">
      <w:pPr>
        <w:spacing w:after="0" w:line="240" w:lineRule="auto"/>
      </w:pPr>
      <w:r>
        <w:t xml:space="preserve">            </w:t>
      </w:r>
      <w:proofErr w:type="spellStart"/>
      <w:proofErr w:type="gramStart"/>
      <w:r>
        <w:t>results.append</w:t>
      </w:r>
      <w:proofErr w:type="spellEnd"/>
      <w:proofErr w:type="gramEnd"/>
      <w:r>
        <w:t xml:space="preserve">([eps, </w:t>
      </w:r>
      <w:proofErr w:type="spellStart"/>
      <w:r>
        <w:t>min_samples</w:t>
      </w:r>
      <w:proofErr w:type="spellEnd"/>
      <w:r>
        <w:t xml:space="preserve">, </w:t>
      </w:r>
      <w:proofErr w:type="spellStart"/>
      <w:r>
        <w:t>n_clusters</w:t>
      </w:r>
      <w:proofErr w:type="spellEnd"/>
      <w:r>
        <w:t xml:space="preserve">, </w:t>
      </w:r>
      <w:proofErr w:type="spellStart"/>
      <w:r>
        <w:t>n_noise</w:t>
      </w:r>
      <w:proofErr w:type="spellEnd"/>
      <w:r>
        <w:t>, silhouette])</w:t>
      </w:r>
    </w:p>
    <w:p w14:paraId="1A511933" w14:textId="77777777" w:rsidR="00A635C7" w:rsidRDefault="00A635C7" w:rsidP="00A635C7">
      <w:pPr>
        <w:spacing w:after="0" w:line="240" w:lineRule="auto"/>
      </w:pPr>
    </w:p>
    <w:p w14:paraId="3440826F" w14:textId="77777777" w:rsidR="00A635C7" w:rsidRDefault="00A635C7" w:rsidP="00A635C7">
      <w:pPr>
        <w:spacing w:after="0" w:line="240" w:lineRule="auto"/>
      </w:pPr>
      <w:r>
        <w:t xml:space="preserve">    # </w:t>
      </w:r>
      <w:proofErr w:type="gramStart"/>
      <w:r>
        <w:t>put</w:t>
      </w:r>
      <w:proofErr w:type="gramEnd"/>
      <w:r>
        <w:t xml:space="preserve"> the results in a </w:t>
      </w:r>
      <w:proofErr w:type="spellStart"/>
      <w:r>
        <w:t>dataframe</w:t>
      </w:r>
      <w:proofErr w:type="spellEnd"/>
    </w:p>
    <w:p w14:paraId="29D8AC0D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dbscan_results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results, columns=["Eps", "Min Samples", "Number of Clusters",</w:t>
      </w:r>
    </w:p>
    <w:p w14:paraId="784D2C63" w14:textId="77777777" w:rsidR="00A635C7" w:rsidRDefault="00A635C7" w:rsidP="00A635C7">
      <w:pPr>
        <w:spacing w:after="0" w:line="240" w:lineRule="auto"/>
      </w:pPr>
      <w:r>
        <w:t xml:space="preserve">                                                    "Number of Noise Points", "Silhouette Score"])</w:t>
      </w:r>
    </w:p>
    <w:p w14:paraId="43ACBE9C" w14:textId="77777777" w:rsidR="00A635C7" w:rsidRDefault="00A635C7" w:rsidP="00A635C7">
      <w:pPr>
        <w:spacing w:after="0" w:line="240" w:lineRule="auto"/>
      </w:pPr>
      <w:r>
        <w:t xml:space="preserve">    return </w:t>
      </w:r>
      <w:proofErr w:type="spellStart"/>
      <w:r>
        <w:t>dbscan_</w:t>
      </w:r>
      <w:proofErr w:type="gramStart"/>
      <w:r>
        <w:t>results</w:t>
      </w:r>
      <w:proofErr w:type="spellEnd"/>
      <w:proofErr w:type="gramEnd"/>
    </w:p>
    <w:p w14:paraId="393D0CC0" w14:textId="77777777" w:rsidR="00944A11" w:rsidRDefault="00944A11" w:rsidP="00A635C7">
      <w:pPr>
        <w:spacing w:after="0" w:line="240" w:lineRule="auto"/>
      </w:pPr>
    </w:p>
    <w:p w14:paraId="6FEB92F8" w14:textId="7C9347F9" w:rsidR="00A635C7" w:rsidRDefault="00A635C7" w:rsidP="00A635C7">
      <w:pPr>
        <w:spacing w:after="0" w:line="240" w:lineRule="auto"/>
      </w:pPr>
      <w:r>
        <w:t># e. Try applying the function again and view the top silhouette scores</w:t>
      </w:r>
    </w:p>
    <w:p w14:paraId="3B721BF2" w14:textId="77777777" w:rsidR="00A635C7" w:rsidRDefault="00A635C7" w:rsidP="00A635C7">
      <w:pPr>
        <w:spacing w:after="0" w:line="240" w:lineRule="auto"/>
      </w:pPr>
      <w:r>
        <w:t xml:space="preserve">dbscan_results2 = </w:t>
      </w:r>
      <w:proofErr w:type="spellStart"/>
      <w:r>
        <w:t>tune_dbscan</w:t>
      </w:r>
      <w:proofErr w:type="spellEnd"/>
      <w:r>
        <w:t>(</w:t>
      </w:r>
      <w:proofErr w:type="spellStart"/>
      <w:r>
        <w:t>data_scaled</w:t>
      </w:r>
      <w:proofErr w:type="spellEnd"/>
      <w:r>
        <w:t>)</w:t>
      </w:r>
    </w:p>
    <w:p w14:paraId="23A6E377" w14:textId="77777777" w:rsidR="00A635C7" w:rsidRDefault="00A635C7" w:rsidP="00A635C7">
      <w:pPr>
        <w:spacing w:after="0" w:line="240" w:lineRule="auto"/>
      </w:pPr>
      <w:r>
        <w:t>dbscan_results2.head()</w:t>
      </w:r>
    </w:p>
    <w:p w14:paraId="1B95B953" w14:textId="77777777" w:rsidR="00944A11" w:rsidRDefault="00944A11" w:rsidP="00A635C7">
      <w:pPr>
        <w:spacing w:after="0" w:line="240" w:lineRule="auto"/>
      </w:pPr>
    </w:p>
    <w:p w14:paraId="75DCD8B4" w14:textId="761EEDCD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view</w:t>
      </w:r>
      <w:proofErr w:type="gramEnd"/>
      <w:r>
        <w:t xml:space="preserve"> the top silhouette scores</w:t>
      </w:r>
    </w:p>
    <w:p w14:paraId="34726BE6" w14:textId="77777777" w:rsidR="00A635C7" w:rsidRDefault="00A635C7" w:rsidP="00A635C7">
      <w:pPr>
        <w:spacing w:after="0" w:line="240" w:lineRule="auto"/>
      </w:pPr>
      <w:r>
        <w:t>dbscan_results2.sort_</w:t>
      </w:r>
      <w:proofErr w:type="gramStart"/>
      <w:r>
        <w:t>values(</w:t>
      </w:r>
      <w:proofErr w:type="gramEnd"/>
      <w:r>
        <w:t>by='Silhouette Score', ascending=False)</w:t>
      </w:r>
    </w:p>
    <w:p w14:paraId="6BF737FB" w14:textId="77777777" w:rsidR="00944A11" w:rsidRDefault="00944A11" w:rsidP="00A635C7">
      <w:pPr>
        <w:spacing w:after="0" w:line="240" w:lineRule="auto"/>
      </w:pPr>
    </w:p>
    <w:p w14:paraId="48B81DC7" w14:textId="59F375B3" w:rsidR="00A635C7" w:rsidRDefault="00A635C7" w:rsidP="00A635C7">
      <w:pPr>
        <w:spacing w:after="0" w:line="240" w:lineRule="auto"/>
      </w:pPr>
      <w:r>
        <w:t># view one result for each silhouette score value</w:t>
      </w:r>
    </w:p>
    <w:p w14:paraId="5A5B294B" w14:textId="77777777" w:rsidR="00A635C7" w:rsidRDefault="00A635C7" w:rsidP="00A635C7">
      <w:pPr>
        <w:spacing w:after="0" w:line="240" w:lineRule="auto"/>
      </w:pPr>
      <w:r>
        <w:t>(dbscan_results2.sort_</w:t>
      </w:r>
      <w:proofErr w:type="gramStart"/>
      <w:r>
        <w:t>values(</w:t>
      </w:r>
      <w:proofErr w:type="gramEnd"/>
      <w:r>
        <w:t>'Silhouette Score', ascending=False)</w:t>
      </w:r>
    </w:p>
    <w:p w14:paraId="764BFF74" w14:textId="77777777" w:rsidR="00A635C7" w:rsidRDefault="00A635C7" w:rsidP="00A635C7">
      <w:pPr>
        <w:spacing w:after="0" w:line="240" w:lineRule="auto"/>
      </w:pPr>
      <w:r>
        <w:t xml:space="preserve">               </w:t>
      </w:r>
      <w:proofErr w:type="gramStart"/>
      <w:r>
        <w:t>.</w:t>
      </w:r>
      <w:proofErr w:type="spellStart"/>
      <w:r>
        <w:t>groupby</w:t>
      </w:r>
      <w:proofErr w:type="spellEnd"/>
      <w:proofErr w:type="gramEnd"/>
      <w:r>
        <w:t>('Silhouette Score')</w:t>
      </w:r>
    </w:p>
    <w:p w14:paraId="5C9403D8" w14:textId="77777777" w:rsidR="00A635C7" w:rsidRDefault="00A635C7" w:rsidP="00A635C7">
      <w:pPr>
        <w:spacing w:after="0" w:line="240" w:lineRule="auto"/>
      </w:pPr>
      <w:r>
        <w:t xml:space="preserve">               </w:t>
      </w:r>
      <w:proofErr w:type="gramStart"/>
      <w:r>
        <w:t>.head</w:t>
      </w:r>
      <w:proofErr w:type="gramEnd"/>
      <w:r>
        <w:t>(1)).head(10)</w:t>
      </w:r>
    </w:p>
    <w:p w14:paraId="5DCC56F2" w14:textId="77777777" w:rsidR="00A635C7" w:rsidRDefault="00A635C7" w:rsidP="00A635C7">
      <w:pPr>
        <w:spacing w:after="0" w:line="240" w:lineRule="auto"/>
      </w:pPr>
    </w:p>
    <w:p w14:paraId="7125CDD1" w14:textId="77777777" w:rsidR="00A635C7" w:rsidRDefault="00A635C7" w:rsidP="00A635C7">
      <w:pPr>
        <w:spacing w:after="0" w:line="240" w:lineRule="auto"/>
      </w:pPr>
      <w:r>
        <w:t xml:space="preserve"># f. Fit a DBSCAN model on the scaled data set with the best eps + </w:t>
      </w:r>
      <w:proofErr w:type="spellStart"/>
      <w:r>
        <w:t>min_samples</w:t>
      </w:r>
      <w:proofErr w:type="spellEnd"/>
      <w:r>
        <w:t xml:space="preserve"> values and view the number of data points in each cluster</w:t>
      </w:r>
    </w:p>
    <w:p w14:paraId="5255C549" w14:textId="77777777" w:rsidR="00A635C7" w:rsidRDefault="00A635C7" w:rsidP="00A635C7">
      <w:pPr>
        <w:spacing w:after="0" w:line="240" w:lineRule="auto"/>
      </w:pPr>
      <w:r>
        <w:t xml:space="preserve">dbscan2 = </w:t>
      </w:r>
      <w:proofErr w:type="gramStart"/>
      <w:r>
        <w:t>DBSCAN(</w:t>
      </w:r>
      <w:proofErr w:type="gramEnd"/>
      <w:r>
        <w:t xml:space="preserve">eps=3.5, </w:t>
      </w:r>
      <w:proofErr w:type="spellStart"/>
      <w:r>
        <w:t>min_samples</w:t>
      </w:r>
      <w:proofErr w:type="spellEnd"/>
      <w:r>
        <w:t>=2)</w:t>
      </w:r>
    </w:p>
    <w:p w14:paraId="3F7E63C0" w14:textId="77777777" w:rsidR="00A635C7" w:rsidRDefault="00A635C7" w:rsidP="00A635C7">
      <w:pPr>
        <w:spacing w:after="0" w:line="240" w:lineRule="auto"/>
      </w:pPr>
      <w:r>
        <w:t>dbscan2.fit(</w:t>
      </w:r>
      <w:proofErr w:type="spellStart"/>
      <w:r>
        <w:t>data_scaled</w:t>
      </w:r>
      <w:proofErr w:type="spellEnd"/>
      <w:r>
        <w:t>)</w:t>
      </w:r>
    </w:p>
    <w:p w14:paraId="4D884D7E" w14:textId="77777777" w:rsidR="00944A11" w:rsidRDefault="00944A11" w:rsidP="00A635C7">
      <w:pPr>
        <w:spacing w:after="0" w:line="240" w:lineRule="auto"/>
      </w:pPr>
    </w:p>
    <w:p w14:paraId="671F33F7" w14:textId="77777777" w:rsidR="00A635C7" w:rsidRDefault="00A635C7" w:rsidP="00A635C7">
      <w:pPr>
        <w:spacing w:after="0" w:line="240" w:lineRule="auto"/>
      </w:pPr>
      <w:r>
        <w:t xml:space="preserve"># </w:t>
      </w:r>
      <w:proofErr w:type="gramStart"/>
      <w:r>
        <w:t>number</w:t>
      </w:r>
      <w:proofErr w:type="gramEnd"/>
      <w:r>
        <w:t xml:space="preserve"> of data points in each cluster</w:t>
      </w:r>
    </w:p>
    <w:p w14:paraId="33198564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dbscan2.labels_)</w:t>
      </w:r>
    </w:p>
    <w:p w14:paraId="7BAB8E6E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430, -1: 8, 1: 2})</w:t>
      </w:r>
    </w:p>
    <w:p w14:paraId="7F840EF0" w14:textId="77777777" w:rsidR="00A635C7" w:rsidRDefault="00A635C7" w:rsidP="00A635C7">
      <w:pPr>
        <w:spacing w:after="0" w:line="240" w:lineRule="auto"/>
      </w:pPr>
    </w:p>
    <w:p w14:paraId="64C1CD92" w14:textId="77777777" w:rsidR="00A635C7" w:rsidRDefault="00A635C7" w:rsidP="00A635C7">
      <w:pPr>
        <w:spacing w:after="0" w:line="240" w:lineRule="auto"/>
      </w:pPr>
      <w:r>
        <w:lastRenderedPageBreak/>
        <w:t>## 5. Compare Techniques</w:t>
      </w:r>
    </w:p>
    <w:p w14:paraId="79F84602" w14:textId="77777777" w:rsidR="00A635C7" w:rsidRDefault="00A635C7" w:rsidP="00A635C7">
      <w:pPr>
        <w:spacing w:after="0" w:line="240" w:lineRule="auto"/>
      </w:pPr>
    </w:p>
    <w:p w14:paraId="44A2B11D" w14:textId="77777777" w:rsidR="00A635C7" w:rsidRDefault="00A635C7" w:rsidP="00A635C7">
      <w:pPr>
        <w:spacing w:after="0" w:line="240" w:lineRule="auto"/>
      </w:pPr>
      <w:r>
        <w:t>For each of the following 5 models, fit the model on the scaled data, note down the number of data points in each cluster and record the silhouette score:</w:t>
      </w:r>
    </w:p>
    <w:p w14:paraId="30717F13" w14:textId="77777777" w:rsidR="00A635C7" w:rsidRDefault="00A635C7" w:rsidP="00A635C7">
      <w:pPr>
        <w:spacing w:after="0" w:line="240" w:lineRule="auto"/>
      </w:pPr>
      <w:r>
        <w:t>1. K-Means with 3 clusters</w:t>
      </w:r>
    </w:p>
    <w:p w14:paraId="0D24D811" w14:textId="77777777" w:rsidR="00A635C7" w:rsidRDefault="00A635C7" w:rsidP="00A635C7">
      <w:pPr>
        <w:spacing w:after="0" w:line="240" w:lineRule="auto"/>
      </w:pPr>
      <w:r>
        <w:t>2. K-Means with 5 clusters</w:t>
      </w:r>
    </w:p>
    <w:p w14:paraId="5981C7AF" w14:textId="77777777" w:rsidR="00A635C7" w:rsidRDefault="00A635C7" w:rsidP="00A635C7">
      <w:pPr>
        <w:spacing w:after="0" w:line="240" w:lineRule="auto"/>
      </w:pPr>
      <w:r>
        <w:t xml:space="preserve">3. </w:t>
      </w:r>
      <w:proofErr w:type="spellStart"/>
      <w:r>
        <w:t>Hiearchical</w:t>
      </w:r>
      <w:proofErr w:type="spellEnd"/>
      <w:r>
        <w:t xml:space="preserve"> Clustering with 2 clusters</w:t>
      </w:r>
    </w:p>
    <w:p w14:paraId="62D677AA" w14:textId="77777777" w:rsidR="00A635C7" w:rsidRDefault="00A635C7" w:rsidP="00A635C7">
      <w:pPr>
        <w:spacing w:after="0" w:line="240" w:lineRule="auto"/>
      </w:pPr>
      <w:r>
        <w:t>4. Hierarchical Clustering with 5 clusters</w:t>
      </w:r>
    </w:p>
    <w:p w14:paraId="58B98E98" w14:textId="77777777" w:rsidR="00A635C7" w:rsidRDefault="00A635C7" w:rsidP="00A635C7">
      <w:pPr>
        <w:spacing w:after="0" w:line="240" w:lineRule="auto"/>
      </w:pPr>
      <w:r>
        <w:t>5. DBSCAN with 2 clusters</w:t>
      </w:r>
    </w:p>
    <w:p w14:paraId="61A05541" w14:textId="77777777" w:rsidR="00A635C7" w:rsidRDefault="00A635C7" w:rsidP="00A635C7">
      <w:pPr>
        <w:spacing w:after="0" w:line="240" w:lineRule="auto"/>
      </w:pPr>
    </w:p>
    <w:p w14:paraId="5EF37800" w14:textId="77777777" w:rsidR="00A635C7" w:rsidRDefault="00A635C7" w:rsidP="00A635C7">
      <w:pPr>
        <w:spacing w:after="0" w:line="240" w:lineRule="auto"/>
      </w:pPr>
    </w:p>
    <w:p w14:paraId="2FD1489C" w14:textId="77777777" w:rsidR="00A635C7" w:rsidRDefault="00A635C7" w:rsidP="00A635C7">
      <w:pPr>
        <w:spacing w:after="0" w:line="240" w:lineRule="auto"/>
      </w:pPr>
      <w:r>
        <w:t xml:space="preserve">def </w:t>
      </w: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>model, data):</w:t>
      </w:r>
    </w:p>
    <w:p w14:paraId="0ADB54A7" w14:textId="77777777" w:rsidR="00A635C7" w:rsidRDefault="00A635C7" w:rsidP="00A635C7">
      <w:pPr>
        <w:spacing w:after="0" w:line="240" w:lineRule="auto"/>
      </w:pPr>
      <w:r>
        <w:t xml:space="preserve">    print(model)</w:t>
      </w:r>
    </w:p>
    <w:p w14:paraId="1B4B4531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print(</w:t>
      </w:r>
      <w:proofErr w:type="gramEnd"/>
      <w:r>
        <w:t>Counter(</w:t>
      </w:r>
      <w:proofErr w:type="spellStart"/>
      <w:r>
        <w:t>model.labels</w:t>
      </w:r>
      <w:proofErr w:type="spellEnd"/>
      <w:r>
        <w:t>_))</w:t>
      </w:r>
    </w:p>
    <w:p w14:paraId="31AA16F5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print(</w:t>
      </w:r>
      <w:proofErr w:type="spellStart"/>
      <w:proofErr w:type="gramEnd"/>
      <w:r>
        <w:t>silhouette_score</w:t>
      </w:r>
      <w:proofErr w:type="spellEnd"/>
      <w:r>
        <w:t xml:space="preserve">(data, </w:t>
      </w:r>
      <w:proofErr w:type="spellStart"/>
      <w:r>
        <w:t>model.labels</w:t>
      </w:r>
      <w:proofErr w:type="spellEnd"/>
      <w:r>
        <w:t>_))</w:t>
      </w:r>
    </w:p>
    <w:p w14:paraId="206D0FA6" w14:textId="77777777" w:rsidR="00944A11" w:rsidRDefault="00944A11" w:rsidP="00A635C7">
      <w:pPr>
        <w:spacing w:after="0" w:line="240" w:lineRule="auto"/>
      </w:pPr>
    </w:p>
    <w:p w14:paraId="6F81B860" w14:textId="77777777" w:rsidR="00A635C7" w:rsidRDefault="00A635C7" w:rsidP="00A635C7">
      <w:pPr>
        <w:spacing w:after="0" w:line="240" w:lineRule="auto"/>
      </w:pP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 xml:space="preserve">kmeans3, </w:t>
      </w:r>
      <w:proofErr w:type="spellStart"/>
      <w:r>
        <w:t>data_scaled</w:t>
      </w:r>
      <w:proofErr w:type="spellEnd"/>
      <w:r>
        <w:t>) # differentiated, simple and interpretable</w:t>
      </w:r>
    </w:p>
    <w:p w14:paraId="1CC572D8" w14:textId="77777777" w:rsidR="00A635C7" w:rsidRDefault="00A635C7" w:rsidP="00A635C7">
      <w:pPr>
        <w:spacing w:after="0" w:line="240" w:lineRule="auto"/>
      </w:pPr>
    </w:p>
    <w:p w14:paraId="5DD3792C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3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14DC6960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350, 1: 53, 2: 37})</w:t>
      </w:r>
    </w:p>
    <w:p w14:paraId="66C339ED" w14:textId="77777777" w:rsidR="00A635C7" w:rsidRDefault="00A635C7" w:rsidP="00A635C7">
      <w:pPr>
        <w:spacing w:after="0" w:line="240" w:lineRule="auto"/>
      </w:pPr>
      <w:r>
        <w:t xml:space="preserve">    0.4582633767207058</w:t>
      </w:r>
    </w:p>
    <w:p w14:paraId="6A921FD2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31451F1B" w14:textId="77777777" w:rsidR="00A635C7" w:rsidRDefault="00A635C7" w:rsidP="00A635C7">
      <w:pPr>
        <w:spacing w:after="0" w:line="240" w:lineRule="auto"/>
      </w:pP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 xml:space="preserve">kmeans5, </w:t>
      </w:r>
      <w:proofErr w:type="spellStart"/>
      <w:r>
        <w:t>data_scaled</w:t>
      </w:r>
      <w:proofErr w:type="spellEnd"/>
      <w:r>
        <w:t>) # decent model</w:t>
      </w:r>
    </w:p>
    <w:p w14:paraId="37231AA6" w14:textId="77777777" w:rsidR="00944A11" w:rsidRDefault="00944A11" w:rsidP="00A635C7">
      <w:pPr>
        <w:spacing w:after="0" w:line="240" w:lineRule="auto"/>
      </w:pPr>
    </w:p>
    <w:p w14:paraId="76D0281D" w14:textId="12FE0C1B" w:rsidR="00A635C7" w:rsidRDefault="00A635C7" w:rsidP="00A635C7">
      <w:pPr>
        <w:spacing w:after="0" w:line="240" w:lineRule="auto"/>
      </w:pPr>
      <w:r>
        <w:t xml:space="preserve">   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5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2A9FD8DF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3: 272, 0: 96, 1: 59, 2: 11, 4: 2})</w:t>
      </w:r>
    </w:p>
    <w:p w14:paraId="514FB20F" w14:textId="77777777" w:rsidR="00A635C7" w:rsidRDefault="00A635C7" w:rsidP="00A635C7">
      <w:pPr>
        <w:spacing w:after="0" w:line="240" w:lineRule="auto"/>
      </w:pPr>
      <w:r>
        <w:t xml:space="preserve">    0.36890127429678043</w:t>
      </w:r>
    </w:p>
    <w:p w14:paraId="796EDB7D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1DCAAA31" w14:textId="77777777" w:rsidR="00A635C7" w:rsidRDefault="00A635C7" w:rsidP="00A635C7">
      <w:pPr>
        <w:spacing w:after="0" w:line="240" w:lineRule="auto"/>
      </w:pP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 xml:space="preserve">agg2, </w:t>
      </w:r>
      <w:proofErr w:type="spellStart"/>
      <w:r>
        <w:t>data_scaled</w:t>
      </w:r>
      <w:proofErr w:type="spellEnd"/>
      <w:r>
        <w:t>) # very few differentiated points</w:t>
      </w:r>
    </w:p>
    <w:p w14:paraId="2AAA5A15" w14:textId="77777777" w:rsidR="00944A11" w:rsidRDefault="00944A11" w:rsidP="00A635C7">
      <w:pPr>
        <w:spacing w:after="0" w:line="240" w:lineRule="auto"/>
      </w:pPr>
    </w:p>
    <w:p w14:paraId="7A77798B" w14:textId="58C2224A" w:rsidR="00A635C7" w:rsidRDefault="00A635C7" w:rsidP="00A635C7">
      <w:pPr>
        <w:spacing w:after="0" w:line="240" w:lineRule="auto"/>
      </w:pPr>
      <w:r>
        <w:t xml:space="preserve">    </w:t>
      </w:r>
      <w:proofErr w:type="spellStart"/>
      <w:proofErr w:type="gramStart"/>
      <w:r>
        <w:t>AgglomerativeClustering</w:t>
      </w:r>
      <w:proofErr w:type="spellEnd"/>
      <w:r>
        <w:t>(</w:t>
      </w:r>
      <w:proofErr w:type="gramEnd"/>
      <w:r>
        <w:t>)</w:t>
      </w:r>
    </w:p>
    <w:p w14:paraId="547ECDD2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434, 1: 6})</w:t>
      </w:r>
    </w:p>
    <w:p w14:paraId="1FAAC2BD" w14:textId="77777777" w:rsidR="00A635C7" w:rsidRDefault="00A635C7" w:rsidP="00A635C7">
      <w:pPr>
        <w:spacing w:after="0" w:line="240" w:lineRule="auto"/>
      </w:pPr>
      <w:r>
        <w:t xml:space="preserve">    0.7924572758342273</w:t>
      </w:r>
    </w:p>
    <w:p w14:paraId="74FD9124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4E9D62ED" w14:textId="77777777" w:rsidR="00A635C7" w:rsidRDefault="00A635C7" w:rsidP="00A635C7">
      <w:pPr>
        <w:spacing w:after="0" w:line="240" w:lineRule="auto"/>
      </w:pP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 xml:space="preserve">agg5, </w:t>
      </w:r>
      <w:proofErr w:type="spellStart"/>
      <w:r>
        <w:t>data_scaled</w:t>
      </w:r>
      <w:proofErr w:type="spellEnd"/>
      <w:r>
        <w:t>) # mainly three clusters</w:t>
      </w:r>
    </w:p>
    <w:p w14:paraId="30E73618" w14:textId="77777777" w:rsidR="00A635C7" w:rsidRDefault="00A635C7" w:rsidP="00A635C7">
      <w:pPr>
        <w:spacing w:after="0" w:line="240" w:lineRule="auto"/>
      </w:pPr>
    </w:p>
    <w:p w14:paraId="311315BB" w14:textId="77777777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lomerativeClustering</w:t>
      </w:r>
      <w:proofErr w:type="spellEnd"/>
      <w:r>
        <w:t>(</w:t>
      </w:r>
      <w:proofErr w:type="spellStart"/>
      <w:r>
        <w:t>n_clusters</w:t>
      </w:r>
      <w:proofErr w:type="spellEnd"/>
      <w:r>
        <w:t>=5)</w:t>
      </w:r>
    </w:p>
    <w:p w14:paraId="443566B3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4: 177, 0: 153, 2: 104, 1: 5, 3: 1})</w:t>
      </w:r>
    </w:p>
    <w:p w14:paraId="4FB1AA9B" w14:textId="77777777" w:rsidR="00A635C7" w:rsidRDefault="00A635C7" w:rsidP="00A635C7">
      <w:pPr>
        <w:spacing w:after="0" w:line="240" w:lineRule="auto"/>
      </w:pPr>
      <w:r>
        <w:t xml:space="preserve">    0.23988371669170097</w:t>
      </w:r>
    </w:p>
    <w:p w14:paraId="6DEAE462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2C5645D5" w14:textId="77777777" w:rsidR="00A635C7" w:rsidRDefault="00A635C7" w:rsidP="00A635C7">
      <w:pPr>
        <w:spacing w:after="0" w:line="240" w:lineRule="auto"/>
      </w:pPr>
      <w:r>
        <w:t xml:space="preserve"># extra model with </w:t>
      </w:r>
      <w:proofErr w:type="spellStart"/>
      <w:r>
        <w:t>zscore</w:t>
      </w:r>
      <w:proofErr w:type="spellEnd"/>
      <w:r>
        <w:t xml:space="preserve"> calculation</w:t>
      </w:r>
    </w:p>
    <w:p w14:paraId="04C1C669" w14:textId="77777777" w:rsidR="00A635C7" w:rsidRDefault="00A635C7" w:rsidP="00A635C7">
      <w:pPr>
        <w:spacing w:after="0" w:line="240" w:lineRule="auto"/>
      </w:pP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 xml:space="preserve">agg4_zscore, </w:t>
      </w:r>
      <w:proofErr w:type="spellStart"/>
      <w:r>
        <w:t>data_zscore</w:t>
      </w:r>
      <w:proofErr w:type="spellEnd"/>
      <w:r>
        <w:t>) # decent model</w:t>
      </w:r>
    </w:p>
    <w:p w14:paraId="3A1D98B7" w14:textId="77777777" w:rsidR="00944A11" w:rsidRDefault="00944A11" w:rsidP="00A635C7">
      <w:pPr>
        <w:spacing w:after="0" w:line="240" w:lineRule="auto"/>
      </w:pPr>
    </w:p>
    <w:p w14:paraId="55940FE9" w14:textId="644EB25D" w:rsidR="00A635C7" w:rsidRDefault="00A635C7" w:rsidP="00A635C7">
      <w:pPr>
        <w:spacing w:after="0" w:line="240" w:lineRule="auto"/>
      </w:pPr>
      <w:r>
        <w:t xml:space="preserve">    </w:t>
      </w:r>
      <w:proofErr w:type="spellStart"/>
      <w:r>
        <w:t>AgglomerativeClustering</w:t>
      </w:r>
      <w:proofErr w:type="spellEnd"/>
      <w:r>
        <w:t>(</w:t>
      </w:r>
      <w:proofErr w:type="spellStart"/>
      <w:r>
        <w:t>n_clusters</w:t>
      </w:r>
      <w:proofErr w:type="spellEnd"/>
      <w:r>
        <w:t>=4)</w:t>
      </w:r>
    </w:p>
    <w:p w14:paraId="2C33378F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1: 149, 0: 125, 2: 110, 3: 56})</w:t>
      </w:r>
    </w:p>
    <w:p w14:paraId="43E74197" w14:textId="77777777" w:rsidR="00A635C7" w:rsidRDefault="00A635C7" w:rsidP="00A635C7">
      <w:pPr>
        <w:spacing w:after="0" w:line="240" w:lineRule="auto"/>
      </w:pPr>
      <w:r>
        <w:t xml:space="preserve">    0.3427681898594439</w:t>
      </w:r>
    </w:p>
    <w:p w14:paraId="19CC1320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4506813A" w14:textId="77777777" w:rsidR="00A635C7" w:rsidRDefault="00A635C7" w:rsidP="00A635C7">
      <w:pPr>
        <w:spacing w:after="0" w:line="240" w:lineRule="auto"/>
      </w:pPr>
    </w:p>
    <w:p w14:paraId="2598564E" w14:textId="77777777" w:rsidR="00A635C7" w:rsidRDefault="00A635C7" w:rsidP="00A635C7">
      <w:pPr>
        <w:spacing w:after="0" w:line="240" w:lineRule="auto"/>
      </w:pPr>
    </w:p>
    <w:p w14:paraId="3868F383" w14:textId="77777777" w:rsidR="00A635C7" w:rsidRDefault="00A635C7" w:rsidP="00A635C7">
      <w:pPr>
        <w:spacing w:after="0" w:line="240" w:lineRule="auto"/>
      </w:pPr>
      <w:proofErr w:type="spellStart"/>
      <w:r>
        <w:t>print_</w:t>
      </w:r>
      <w:proofErr w:type="gramStart"/>
      <w:r>
        <w:t>metrics</w:t>
      </w:r>
      <w:proofErr w:type="spellEnd"/>
      <w:r>
        <w:t>(</w:t>
      </w:r>
      <w:proofErr w:type="gramEnd"/>
      <w:r>
        <w:t xml:space="preserve">dbscan2, </w:t>
      </w:r>
      <w:proofErr w:type="spellStart"/>
      <w:r>
        <w:t>data_scaled</w:t>
      </w:r>
      <w:proofErr w:type="spellEnd"/>
      <w:r>
        <w:t>) # very few differentiated points</w:t>
      </w:r>
    </w:p>
    <w:p w14:paraId="578A2F35" w14:textId="77777777" w:rsidR="00A635C7" w:rsidRDefault="00A635C7" w:rsidP="00A635C7">
      <w:pPr>
        <w:spacing w:after="0" w:line="240" w:lineRule="auto"/>
      </w:pPr>
    </w:p>
    <w:p w14:paraId="6B41D8B2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DBSCAN(</w:t>
      </w:r>
      <w:proofErr w:type="gramEnd"/>
      <w:r>
        <w:t xml:space="preserve">eps=3.5, </w:t>
      </w:r>
      <w:proofErr w:type="spellStart"/>
      <w:r>
        <w:t>min_samples</w:t>
      </w:r>
      <w:proofErr w:type="spellEnd"/>
      <w:r>
        <w:t>=2)</w:t>
      </w:r>
    </w:p>
    <w:p w14:paraId="582319B3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430, -1: 8, 1: 2})</w:t>
      </w:r>
    </w:p>
    <w:p w14:paraId="559DDDBD" w14:textId="77777777" w:rsidR="00A635C7" w:rsidRDefault="00A635C7" w:rsidP="00A635C7">
      <w:pPr>
        <w:spacing w:after="0" w:line="240" w:lineRule="auto"/>
      </w:pPr>
      <w:r>
        <w:t xml:space="preserve">    0.740283564230615</w:t>
      </w:r>
    </w:p>
    <w:p w14:paraId="24508337" w14:textId="77777777" w:rsidR="00A635C7" w:rsidRDefault="00A635C7" w:rsidP="00A635C7">
      <w:pPr>
        <w:spacing w:after="0" w:line="240" w:lineRule="auto"/>
      </w:pPr>
      <w:r>
        <w:t xml:space="preserve">    </w:t>
      </w:r>
    </w:p>
    <w:p w14:paraId="3FC68981" w14:textId="77777777" w:rsidR="00A635C7" w:rsidRDefault="00A635C7" w:rsidP="00A635C7">
      <w:pPr>
        <w:spacing w:after="0" w:line="240" w:lineRule="auto"/>
      </w:pPr>
    </w:p>
    <w:p w14:paraId="3E96005E" w14:textId="77777777" w:rsidR="00A635C7" w:rsidRDefault="00A635C7" w:rsidP="00A635C7">
      <w:pPr>
        <w:spacing w:after="0" w:line="240" w:lineRule="auto"/>
      </w:pPr>
      <w:r>
        <w:t>## 6. Recommend Client Segments</w:t>
      </w:r>
    </w:p>
    <w:p w14:paraId="1E7BDE03" w14:textId="77777777" w:rsidR="00A635C7" w:rsidRDefault="00A635C7" w:rsidP="00A635C7">
      <w:pPr>
        <w:spacing w:after="0" w:line="240" w:lineRule="auto"/>
      </w:pPr>
      <w:r>
        <w:t xml:space="preserve"># a. With the top model as the K-Means model with 3 clusters, review the results </w:t>
      </w:r>
      <w:proofErr w:type="gramStart"/>
      <w:r>
        <w:t>again</w:t>
      </w:r>
      <w:proofErr w:type="gramEnd"/>
    </w:p>
    <w:p w14:paraId="1100EDD6" w14:textId="77777777" w:rsidR="00A635C7" w:rsidRDefault="00A635C7" w:rsidP="00A635C7">
      <w:pPr>
        <w:spacing w:after="0" w:line="240" w:lineRule="auto"/>
      </w:pPr>
      <w:r>
        <w:t xml:space="preserve">kmeans3 = </w:t>
      </w:r>
      <w:proofErr w:type="spellStart"/>
      <w:proofErr w:type="gramStart"/>
      <w:r>
        <w:t>KMeans</w:t>
      </w:r>
      <w:proofErr w:type="spellEnd"/>
      <w:r>
        <w:t>(</w:t>
      </w:r>
      <w:proofErr w:type="spellStart"/>
      <w:proofErr w:type="gramEnd"/>
      <w:r>
        <w:t>n_clusters</w:t>
      </w:r>
      <w:proofErr w:type="spellEnd"/>
      <w:r>
        <w:t xml:space="preserve">=3, </w:t>
      </w:r>
      <w:proofErr w:type="spellStart"/>
      <w:r>
        <w:t>n_init</w:t>
      </w:r>
      <w:proofErr w:type="spellEnd"/>
      <w:r>
        <w:t xml:space="preserve">='auto', </w:t>
      </w:r>
      <w:proofErr w:type="spellStart"/>
      <w:r>
        <w:t>random_state</w:t>
      </w:r>
      <w:proofErr w:type="spellEnd"/>
      <w:r>
        <w:t>=42)</w:t>
      </w:r>
    </w:p>
    <w:p w14:paraId="6BB0EEED" w14:textId="77777777" w:rsidR="00A635C7" w:rsidRDefault="00A635C7" w:rsidP="00A635C7">
      <w:pPr>
        <w:spacing w:after="0" w:line="240" w:lineRule="auto"/>
      </w:pPr>
      <w:r>
        <w:t>kmeans3.fit(</w:t>
      </w:r>
      <w:proofErr w:type="spellStart"/>
      <w:r>
        <w:t>data_scaled</w:t>
      </w:r>
      <w:proofErr w:type="spellEnd"/>
      <w:r>
        <w:t>)</w:t>
      </w:r>
    </w:p>
    <w:p w14:paraId="28849219" w14:textId="77777777" w:rsidR="00944A11" w:rsidRDefault="00944A11" w:rsidP="00A635C7">
      <w:pPr>
        <w:spacing w:after="0" w:line="240" w:lineRule="auto"/>
      </w:pPr>
    </w:p>
    <w:p w14:paraId="586675E8" w14:textId="77777777" w:rsidR="00A635C7" w:rsidRDefault="00A635C7" w:rsidP="00A635C7">
      <w:pPr>
        <w:spacing w:after="0" w:line="240" w:lineRule="auto"/>
      </w:pPr>
      <w:proofErr w:type="gramStart"/>
      <w:r>
        <w:t>Counter(</w:t>
      </w:r>
      <w:proofErr w:type="gramEnd"/>
      <w:r>
        <w:t>kmeans3.labels_)</w:t>
      </w:r>
    </w:p>
    <w:p w14:paraId="7FE92C78" w14:textId="77777777" w:rsidR="00A635C7" w:rsidRDefault="00A635C7" w:rsidP="00A635C7">
      <w:pPr>
        <w:spacing w:after="0" w:line="240" w:lineRule="auto"/>
      </w:pPr>
      <w:r>
        <w:t xml:space="preserve">    </w:t>
      </w:r>
      <w:proofErr w:type="gramStart"/>
      <w:r>
        <w:t>Counter(</w:t>
      </w:r>
      <w:proofErr w:type="gramEnd"/>
      <w:r>
        <w:t>{0: 350, 1: 53, 2: 37})</w:t>
      </w:r>
    </w:p>
    <w:p w14:paraId="2F5BE417" w14:textId="77777777" w:rsidR="00A635C7" w:rsidRDefault="00A635C7" w:rsidP="00A635C7">
      <w:pPr>
        <w:spacing w:after="0" w:line="240" w:lineRule="auto"/>
      </w:pPr>
    </w:p>
    <w:p w14:paraId="73A3241F" w14:textId="77777777" w:rsidR="00A635C7" w:rsidRDefault="00A635C7" w:rsidP="00A635C7">
      <w:pPr>
        <w:spacing w:after="0" w:line="240" w:lineRule="auto"/>
      </w:pPr>
      <w:r>
        <w:t xml:space="preserve">cluster_centers3 = </w:t>
      </w:r>
      <w:proofErr w:type="spellStart"/>
      <w:proofErr w:type="gramStart"/>
      <w:r>
        <w:t>pd.DataFrame</w:t>
      </w:r>
      <w:proofErr w:type="spellEnd"/>
      <w:proofErr w:type="gramEnd"/>
      <w:r>
        <w:t>(kmeans3.cluster_centers_, columns=</w:t>
      </w:r>
      <w:proofErr w:type="spellStart"/>
      <w:r>
        <w:t>data_scaled.columns</w:t>
      </w:r>
      <w:proofErr w:type="spellEnd"/>
      <w:r>
        <w:t>)</w:t>
      </w:r>
    </w:p>
    <w:p w14:paraId="54AD9CFE" w14:textId="77777777" w:rsidR="00A635C7" w:rsidRDefault="00A635C7" w:rsidP="00A635C7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 xml:space="preserve">(cluster_centers3, </w:t>
      </w:r>
      <w:proofErr w:type="spellStart"/>
      <w:r>
        <w:t>cmap</w:t>
      </w:r>
      <w:proofErr w:type="spellEnd"/>
      <w:r>
        <w:t>='</w:t>
      </w:r>
      <w:proofErr w:type="spellStart"/>
      <w:r>
        <w:t>RdBu</w:t>
      </w:r>
      <w:proofErr w:type="spellEnd"/>
      <w:r>
        <w:t xml:space="preserve">', </w:t>
      </w:r>
      <w:proofErr w:type="spellStart"/>
      <w:r>
        <w:t>annot</w:t>
      </w:r>
      <w:proofErr w:type="spellEnd"/>
      <w:r>
        <w:t>=True);</w:t>
      </w:r>
    </w:p>
    <w:p w14:paraId="0004DED2" w14:textId="77777777" w:rsidR="00944A11" w:rsidRDefault="00944A11" w:rsidP="00A635C7">
      <w:pPr>
        <w:spacing w:after="0" w:line="240" w:lineRule="auto"/>
      </w:pPr>
    </w:p>
    <w:p w14:paraId="1B86ECED" w14:textId="00E583FB" w:rsidR="00A635C7" w:rsidRDefault="00A635C7" w:rsidP="00A635C7">
      <w:pPr>
        <w:spacing w:after="0" w:line="240" w:lineRule="auto"/>
      </w:pPr>
      <w:r>
        <w:t>Name the clusters:</w:t>
      </w:r>
    </w:p>
    <w:p w14:paraId="72D0AAFE" w14:textId="77777777" w:rsidR="00A635C7" w:rsidRDefault="00A635C7" w:rsidP="00A635C7">
      <w:pPr>
        <w:spacing w:after="0" w:line="240" w:lineRule="auto"/>
      </w:pPr>
      <w:r>
        <w:t>- Cluster 0: Typical Clients</w:t>
      </w:r>
    </w:p>
    <w:p w14:paraId="4A3CBE78" w14:textId="77777777" w:rsidR="00A635C7" w:rsidRDefault="00A635C7" w:rsidP="00A635C7">
      <w:pPr>
        <w:spacing w:after="0" w:line="240" w:lineRule="auto"/>
      </w:pPr>
      <w:r>
        <w:t>- Cluster 1: More Fresh and Frozen Items</w:t>
      </w:r>
    </w:p>
    <w:p w14:paraId="1763E686" w14:textId="77777777" w:rsidR="00A635C7" w:rsidRDefault="00A635C7" w:rsidP="00A635C7">
      <w:pPr>
        <w:spacing w:after="0" w:line="240" w:lineRule="auto"/>
      </w:pPr>
      <w:r>
        <w:t>- Cluster 2: More Milk, Grocery and Paper Items</w:t>
      </w:r>
    </w:p>
    <w:p w14:paraId="6E8F6FDA" w14:textId="77777777" w:rsidR="00A635C7" w:rsidRDefault="00A635C7" w:rsidP="00A635C7">
      <w:pPr>
        <w:spacing w:after="0" w:line="240" w:lineRule="auto"/>
      </w:pPr>
    </w:p>
    <w:p w14:paraId="48837FCD" w14:textId="77777777" w:rsidR="00A635C7" w:rsidRDefault="00A635C7" w:rsidP="00A635C7">
      <w:pPr>
        <w:spacing w:after="0" w:line="240" w:lineRule="auto"/>
      </w:pPr>
      <w:r>
        <w:t xml:space="preserve"># b. Clearly state what you would recommend as client segments and how you would better support those </w:t>
      </w:r>
      <w:proofErr w:type="gramStart"/>
      <w:r>
        <w:t>clients</w:t>
      </w:r>
      <w:proofErr w:type="gramEnd"/>
    </w:p>
    <w:p w14:paraId="36D40D26" w14:textId="77777777" w:rsidR="00A635C7" w:rsidRDefault="00A635C7" w:rsidP="00A635C7">
      <w:pPr>
        <w:spacing w:after="0" w:line="240" w:lineRule="auto"/>
      </w:pPr>
    </w:p>
    <w:p w14:paraId="00093EA7" w14:textId="77777777" w:rsidR="00A635C7" w:rsidRDefault="00A635C7" w:rsidP="00A635C7">
      <w:pPr>
        <w:spacing w:after="0" w:line="240" w:lineRule="auto"/>
      </w:pPr>
      <w:r>
        <w:t>- Typical clients: make sure our sales team is knowledgeable about a variety of products</w:t>
      </w:r>
    </w:p>
    <w:p w14:paraId="7DB549F5" w14:textId="77777777" w:rsidR="00A635C7" w:rsidRDefault="00A635C7" w:rsidP="00A635C7">
      <w:pPr>
        <w:spacing w:after="0" w:line="240" w:lineRule="auto"/>
      </w:pPr>
      <w:r>
        <w:t>- Clients who purchase a lot of fresh and frozen foods: make sure to prioritize these clients when shipping them fresh foods</w:t>
      </w:r>
    </w:p>
    <w:p w14:paraId="2EE32C2D" w14:textId="77777777" w:rsidR="00A635C7" w:rsidRDefault="00A635C7" w:rsidP="00A635C7">
      <w:pPr>
        <w:spacing w:after="0" w:line="240" w:lineRule="auto"/>
      </w:pPr>
      <w:r>
        <w:t>- Clients who purchase a lot of milk, grocery, detergents and paper items: make sure to keep them up to date on new non-perishable items</w:t>
      </w:r>
    </w:p>
    <w:p w14:paraId="5C227850" w14:textId="77777777" w:rsidR="00A635C7" w:rsidRDefault="00A635C7" w:rsidP="00A635C7">
      <w:pPr>
        <w:spacing w:after="0" w:line="240" w:lineRule="auto"/>
      </w:pPr>
    </w:p>
    <w:p w14:paraId="316E7738" w14:textId="77777777" w:rsidR="00A635C7" w:rsidRDefault="00A635C7" w:rsidP="00A635C7">
      <w:pPr>
        <w:spacing w:after="0" w:line="240" w:lineRule="auto"/>
      </w:pPr>
      <w:r>
        <w:t>## 7. Predict the Cluster of a New Client</w:t>
      </w:r>
    </w:p>
    <w:p w14:paraId="42392C3F" w14:textId="77777777" w:rsidR="00A635C7" w:rsidRDefault="00A635C7" w:rsidP="00A635C7">
      <w:pPr>
        <w:spacing w:after="0" w:line="240" w:lineRule="auto"/>
      </w:pPr>
      <w:r>
        <w:t># a. Given this new client, determine which cluster they fall into</w:t>
      </w:r>
    </w:p>
    <w:p w14:paraId="2663477A" w14:textId="77777777" w:rsidR="00A635C7" w:rsidRDefault="00A635C7" w:rsidP="00A635C7">
      <w:pPr>
        <w:spacing w:after="0" w:line="240" w:lineRule="auto"/>
      </w:pPr>
      <w:r>
        <w:t xml:space="preserve">import pandas as </w:t>
      </w:r>
      <w:proofErr w:type="gramStart"/>
      <w:r>
        <w:t>pd</w:t>
      </w:r>
      <w:proofErr w:type="gramEnd"/>
    </w:p>
    <w:p w14:paraId="49B9DDF3" w14:textId="77777777" w:rsidR="00A635C7" w:rsidRDefault="00A635C7" w:rsidP="00A635C7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</w:p>
    <w:p w14:paraId="7A8489D1" w14:textId="77777777" w:rsidR="00A635C7" w:rsidRDefault="00A635C7" w:rsidP="00A635C7">
      <w:pPr>
        <w:spacing w:after="0" w:line="240" w:lineRule="auto"/>
      </w:pPr>
    </w:p>
    <w:p w14:paraId="49A80F43" w14:textId="77777777" w:rsidR="00A635C7" w:rsidRDefault="00A635C7" w:rsidP="00A635C7">
      <w:pPr>
        <w:spacing w:after="0" w:line="240" w:lineRule="auto"/>
      </w:pPr>
      <w:proofErr w:type="spellStart"/>
      <w:r>
        <w:t>new_client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[</w:t>
      </w:r>
      <w:proofErr w:type="spellStart"/>
      <w:r>
        <w:t>np.array</w:t>
      </w:r>
      <w:proofErr w:type="spellEnd"/>
      <w:r>
        <w:t>([15000, 15000, 30000, 500, 15000, 2000])],</w:t>
      </w:r>
    </w:p>
    <w:p w14:paraId="4F5E4C63" w14:textId="77777777" w:rsidR="00A635C7" w:rsidRDefault="00A635C7" w:rsidP="00A635C7">
      <w:pPr>
        <w:spacing w:after="0" w:line="240" w:lineRule="auto"/>
      </w:pPr>
      <w:r>
        <w:t xml:space="preserve">                          columns</w:t>
      </w:r>
      <w:proofErr w:type="gramStart"/>
      <w:r>
        <w:t>=[</w:t>
      </w:r>
      <w:proofErr w:type="gramEnd"/>
      <w:r>
        <w:t>'Fresh', 'Milk', 'Grocery', 'Frozen', '</w:t>
      </w:r>
      <w:proofErr w:type="spellStart"/>
      <w:r>
        <w:t>Detergents_Paper</w:t>
      </w:r>
      <w:proofErr w:type="spellEnd"/>
      <w:r>
        <w:t>', '</w:t>
      </w:r>
      <w:proofErr w:type="spellStart"/>
      <w:r>
        <w:t>Delicassen</w:t>
      </w:r>
      <w:proofErr w:type="spellEnd"/>
      <w:r>
        <w:t>'])</w:t>
      </w:r>
    </w:p>
    <w:p w14:paraId="6FA56401" w14:textId="77777777" w:rsidR="00A635C7" w:rsidRDefault="00A635C7" w:rsidP="00A635C7">
      <w:pPr>
        <w:spacing w:after="0" w:line="240" w:lineRule="auto"/>
      </w:pPr>
      <w:proofErr w:type="spellStart"/>
      <w:r>
        <w:t>new_client</w:t>
      </w:r>
      <w:proofErr w:type="spellEnd"/>
    </w:p>
    <w:p w14:paraId="3F1DC260" w14:textId="77777777" w:rsidR="00A635C7" w:rsidRDefault="00A635C7" w:rsidP="00A635C7">
      <w:pPr>
        <w:spacing w:after="0" w:line="240" w:lineRule="auto"/>
      </w:pPr>
    </w:p>
    <w:p w14:paraId="5A35E200" w14:textId="77777777" w:rsidR="00A635C7" w:rsidRDefault="00A635C7" w:rsidP="00A635C7">
      <w:pPr>
        <w:spacing w:after="0" w:line="240" w:lineRule="auto"/>
      </w:pPr>
      <w:r>
        <w:t># b. Scale the new client data using the same scaler object from the Data Prep step</w:t>
      </w:r>
    </w:p>
    <w:p w14:paraId="602C0778" w14:textId="77777777" w:rsidR="00A635C7" w:rsidRDefault="00A635C7" w:rsidP="00A635C7">
      <w:pPr>
        <w:spacing w:after="0" w:line="240" w:lineRule="auto"/>
      </w:pPr>
      <w:r>
        <w:t># a. Given this new client, determine which cluster they fall into</w:t>
      </w:r>
    </w:p>
    <w:p w14:paraId="14276EE6" w14:textId="77777777" w:rsidR="00A635C7" w:rsidRDefault="00A635C7" w:rsidP="00A635C7">
      <w:pPr>
        <w:spacing w:after="0" w:line="240" w:lineRule="auto"/>
      </w:pPr>
      <w:proofErr w:type="spellStart"/>
      <w:r>
        <w:t>new_client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[</w:t>
      </w:r>
      <w:proofErr w:type="spellStart"/>
      <w:r>
        <w:t>np.array</w:t>
      </w:r>
      <w:proofErr w:type="spellEnd"/>
      <w:r>
        <w:t>([15000, 15000, 30000, 500, 15000, 2000])], columns=</w:t>
      </w:r>
      <w:proofErr w:type="spellStart"/>
      <w:r>
        <w:t>data_scaled.columns</w:t>
      </w:r>
      <w:proofErr w:type="spellEnd"/>
      <w:r>
        <w:t>)</w:t>
      </w:r>
    </w:p>
    <w:p w14:paraId="47D61B09" w14:textId="77777777" w:rsidR="00A635C7" w:rsidRDefault="00A635C7" w:rsidP="00A635C7">
      <w:pPr>
        <w:spacing w:after="0" w:line="240" w:lineRule="auto"/>
      </w:pPr>
      <w:proofErr w:type="spellStart"/>
      <w:r>
        <w:t>new_client</w:t>
      </w:r>
      <w:proofErr w:type="spellEnd"/>
    </w:p>
    <w:p w14:paraId="40BB94C2" w14:textId="77777777" w:rsidR="00A635C7" w:rsidRDefault="00A635C7" w:rsidP="00A635C7">
      <w:pPr>
        <w:spacing w:after="0" w:line="240" w:lineRule="auto"/>
      </w:pPr>
      <w:r>
        <w:t># c. Make a prediction using the K-Means model with 3 clusters</w:t>
      </w:r>
    </w:p>
    <w:p w14:paraId="7746BC27" w14:textId="77777777" w:rsidR="00A635C7" w:rsidRDefault="00A635C7" w:rsidP="00A635C7">
      <w:pPr>
        <w:spacing w:after="0" w:line="240" w:lineRule="auto"/>
      </w:pPr>
      <w:r>
        <w:lastRenderedPageBreak/>
        <w:t>kmeans3.predict(</w:t>
      </w:r>
      <w:proofErr w:type="spellStart"/>
      <w:r>
        <w:t>new_client_scaled</w:t>
      </w:r>
      <w:proofErr w:type="spellEnd"/>
      <w:r>
        <w:t>)</w:t>
      </w:r>
    </w:p>
    <w:p w14:paraId="7153F852" w14:textId="77777777" w:rsidR="00944A11" w:rsidRDefault="00944A11" w:rsidP="00A635C7">
      <w:pPr>
        <w:spacing w:after="0" w:line="240" w:lineRule="auto"/>
      </w:pPr>
    </w:p>
    <w:p w14:paraId="75DCDAB2" w14:textId="209438CE" w:rsidR="00A635C7" w:rsidRDefault="00A635C7" w:rsidP="00A635C7">
      <w:pPr>
        <w:spacing w:after="0" w:line="240" w:lineRule="auto"/>
      </w:pPr>
      <w:r>
        <w:t>Remember the clusters:</w:t>
      </w:r>
    </w:p>
    <w:p w14:paraId="1542CCD2" w14:textId="77777777" w:rsidR="00A635C7" w:rsidRDefault="00A635C7" w:rsidP="00A635C7">
      <w:pPr>
        <w:spacing w:after="0" w:line="240" w:lineRule="auto"/>
      </w:pPr>
      <w:r>
        <w:t>- Cluster 0: Typical Clients</w:t>
      </w:r>
    </w:p>
    <w:p w14:paraId="3EB8522E" w14:textId="77777777" w:rsidR="00A635C7" w:rsidRDefault="00A635C7" w:rsidP="00A635C7">
      <w:pPr>
        <w:spacing w:after="0" w:line="240" w:lineRule="auto"/>
      </w:pPr>
      <w:r>
        <w:t>- Cluster 1: More Fresh and Frozen Items</w:t>
      </w:r>
    </w:p>
    <w:p w14:paraId="403589E6" w14:textId="77777777" w:rsidR="00A635C7" w:rsidRDefault="00A635C7" w:rsidP="00A635C7">
      <w:pPr>
        <w:spacing w:after="0" w:line="240" w:lineRule="auto"/>
      </w:pPr>
      <w:r>
        <w:t>- Cluster 2: More Milk, Grocery and Paper Items</w:t>
      </w:r>
    </w:p>
    <w:p w14:paraId="60F81891" w14:textId="77777777" w:rsidR="00A635C7" w:rsidRDefault="00A635C7" w:rsidP="00A635C7">
      <w:pPr>
        <w:spacing w:after="0" w:line="240" w:lineRule="auto"/>
      </w:pPr>
    </w:p>
    <w:p w14:paraId="28D34E9D" w14:textId="33D3EF51" w:rsidR="00A635C7" w:rsidRDefault="00A635C7" w:rsidP="00A635C7">
      <w:pPr>
        <w:spacing w:after="0" w:line="240" w:lineRule="auto"/>
      </w:pPr>
      <w:r>
        <w:t>## d. Which cluster does the new client belong to?</w:t>
      </w:r>
    </w:p>
    <w:p w14:paraId="4D7BB201" w14:textId="77777777" w:rsidR="00A635C7" w:rsidRDefault="00A635C7" w:rsidP="00A635C7">
      <w:pPr>
        <w:spacing w:after="0" w:line="240" w:lineRule="auto"/>
      </w:pPr>
      <w:r>
        <w:t>Cluster 2: More Milk, Grocery and Paper Items</w:t>
      </w:r>
    </w:p>
    <w:p w14:paraId="20E085E8" w14:textId="77777777" w:rsidR="00944A11" w:rsidRDefault="00944A11" w:rsidP="00A635C7">
      <w:pPr>
        <w:spacing w:after="0" w:line="240" w:lineRule="auto"/>
      </w:pPr>
    </w:p>
    <w:sectPr w:rsidR="00944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6"/>
  </w:num>
  <w:num w:numId="2" w16cid:durableId="501746948">
    <w:abstractNumId w:val="14"/>
  </w:num>
  <w:num w:numId="3" w16cid:durableId="1148863087">
    <w:abstractNumId w:val="9"/>
  </w:num>
  <w:num w:numId="4" w16cid:durableId="813989568">
    <w:abstractNumId w:val="12"/>
  </w:num>
  <w:num w:numId="5" w16cid:durableId="252737776">
    <w:abstractNumId w:val="11"/>
  </w:num>
  <w:num w:numId="6" w16cid:durableId="1162116099">
    <w:abstractNumId w:val="8"/>
  </w:num>
  <w:num w:numId="7" w16cid:durableId="1043868809">
    <w:abstractNumId w:val="7"/>
  </w:num>
  <w:num w:numId="8" w16cid:durableId="19085852">
    <w:abstractNumId w:val="16"/>
  </w:num>
  <w:num w:numId="9" w16cid:durableId="1261183418">
    <w:abstractNumId w:val="1"/>
  </w:num>
  <w:num w:numId="10" w16cid:durableId="2032602498">
    <w:abstractNumId w:val="15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10"/>
  </w:num>
  <w:num w:numId="16" w16cid:durableId="1753117212">
    <w:abstractNumId w:val="13"/>
  </w:num>
  <w:num w:numId="17" w16cid:durableId="2858174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kFAGSsv5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31FF"/>
    <w:rsid w:val="00037749"/>
    <w:rsid w:val="00042A62"/>
    <w:rsid w:val="00050E13"/>
    <w:rsid w:val="0005187D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C6C9F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54EB"/>
    <w:rsid w:val="00165607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30728"/>
    <w:rsid w:val="00232AC9"/>
    <w:rsid w:val="00233774"/>
    <w:rsid w:val="00233904"/>
    <w:rsid w:val="00233AFE"/>
    <w:rsid w:val="00236581"/>
    <w:rsid w:val="00246DD4"/>
    <w:rsid w:val="002506CA"/>
    <w:rsid w:val="0025147E"/>
    <w:rsid w:val="0026199D"/>
    <w:rsid w:val="00263E8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3CF"/>
    <w:rsid w:val="002A6895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2935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0AAC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464AA"/>
    <w:rsid w:val="00562B67"/>
    <w:rsid w:val="00566254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5F7C3A"/>
    <w:rsid w:val="00604CA4"/>
    <w:rsid w:val="00613C86"/>
    <w:rsid w:val="00624854"/>
    <w:rsid w:val="00627C8D"/>
    <w:rsid w:val="00630556"/>
    <w:rsid w:val="006350D4"/>
    <w:rsid w:val="006370D0"/>
    <w:rsid w:val="0063751F"/>
    <w:rsid w:val="00637B2E"/>
    <w:rsid w:val="006442F2"/>
    <w:rsid w:val="00645339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E1535"/>
    <w:rsid w:val="006E286B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B3E41"/>
    <w:rsid w:val="008C2D9F"/>
    <w:rsid w:val="008C3949"/>
    <w:rsid w:val="008C3B0E"/>
    <w:rsid w:val="008C4156"/>
    <w:rsid w:val="008C725D"/>
    <w:rsid w:val="008C7C91"/>
    <w:rsid w:val="008D090D"/>
    <w:rsid w:val="008D1D05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4A11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12C9F"/>
    <w:rsid w:val="00A24216"/>
    <w:rsid w:val="00A24B6C"/>
    <w:rsid w:val="00A251CD"/>
    <w:rsid w:val="00A32A0A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35C7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D3314"/>
    <w:rsid w:val="00AE240F"/>
    <w:rsid w:val="00AE4DAD"/>
    <w:rsid w:val="00B0495C"/>
    <w:rsid w:val="00B05175"/>
    <w:rsid w:val="00B13AF8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6033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0349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6E39"/>
    <w:rsid w:val="00CE10CE"/>
    <w:rsid w:val="00CE6FDF"/>
    <w:rsid w:val="00CE7BF4"/>
    <w:rsid w:val="00CF43C0"/>
    <w:rsid w:val="00CF4F08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3B64"/>
    <w:rsid w:val="00D85B0D"/>
    <w:rsid w:val="00D92C0E"/>
    <w:rsid w:val="00D974DE"/>
    <w:rsid w:val="00DA282F"/>
    <w:rsid w:val="00DB3FBF"/>
    <w:rsid w:val="00DB6AE7"/>
    <w:rsid w:val="00DC7131"/>
    <w:rsid w:val="00DD1419"/>
    <w:rsid w:val="00DD6A8D"/>
    <w:rsid w:val="00DE341C"/>
    <w:rsid w:val="00DE46B4"/>
    <w:rsid w:val="00DF1CA8"/>
    <w:rsid w:val="00DF2F97"/>
    <w:rsid w:val="00DF3032"/>
    <w:rsid w:val="00DF4A0D"/>
    <w:rsid w:val="00DF66D1"/>
    <w:rsid w:val="00E06A98"/>
    <w:rsid w:val="00E13EB0"/>
    <w:rsid w:val="00E17B18"/>
    <w:rsid w:val="00E3006E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5677"/>
    <w:rsid w:val="00EE5BF2"/>
    <w:rsid w:val="00EE6490"/>
    <w:rsid w:val="00EE7116"/>
    <w:rsid w:val="00EF1608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28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28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286B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0505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286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505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E286B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286B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E286B"/>
    <w:rPr>
      <w:rFonts w:asciiTheme="majorHAnsi" w:eastAsiaTheme="majorEastAsia" w:hAnsiTheme="majorHAnsi" w:cstheme="majorBidi"/>
      <w:b/>
      <w:i/>
      <w:iCs/>
      <w:color w:val="0505F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6E286B"/>
    <w:rPr>
      <w:rFonts w:asciiTheme="majorHAnsi" w:eastAsiaTheme="majorEastAsia" w:hAnsiTheme="majorHAnsi" w:cstheme="majorBidi"/>
      <w:color w:val="0505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C6D6C-73EB-400A-85C3-A1829965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6</Pages>
  <Words>3400</Words>
  <Characters>19382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8</cp:revision>
  <cp:lastPrinted>2024-05-03T12:26:00Z</cp:lastPrinted>
  <dcterms:created xsi:type="dcterms:W3CDTF">2024-04-28T19:12:00Z</dcterms:created>
  <dcterms:modified xsi:type="dcterms:W3CDTF">2024-05-16T01:15:00Z</dcterms:modified>
</cp:coreProperties>
</file>